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A9B38" w14:textId="1E6CFF58" w:rsidR="003F7D55" w:rsidRPr="003862FE" w:rsidRDefault="001929CF" w:rsidP="005D25AD">
      <w:pPr>
        <w:jc w:val="center"/>
        <w:rPr>
          <w:rFonts w:ascii="Arial" w:hAnsi="Arial" w:cs="Arial"/>
          <w:b/>
          <w:sz w:val="36"/>
        </w:rPr>
      </w:pPr>
      <w:r w:rsidRPr="003862FE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6AE07246" wp14:editId="1CB68103">
            <wp:simplePos x="0" y="0"/>
            <wp:positionH relativeFrom="margin">
              <wp:align>left</wp:align>
            </wp:positionH>
            <wp:positionV relativeFrom="margin">
              <wp:posOffset>-200025</wp:posOffset>
            </wp:positionV>
            <wp:extent cx="1219200" cy="1113155"/>
            <wp:effectExtent l="0" t="0" r="0" b="0"/>
            <wp:wrapSquare wrapText="bothSides"/>
            <wp:docPr id="1" name="Picture 1" descr="A picture containing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ubble 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5643" w:rsidRPr="003862FE">
        <w:rPr>
          <w:rFonts w:ascii="Arial" w:hAnsi="Arial" w:cs="Arial"/>
          <w:b/>
          <w:bCs/>
          <w:sz w:val="36"/>
          <w:szCs w:val="36"/>
        </w:rPr>
        <w:t>HEAL</w:t>
      </w:r>
      <w:r w:rsidR="008C0130" w:rsidRPr="003862FE">
        <w:rPr>
          <w:rFonts w:ascii="Arial" w:hAnsi="Arial" w:cs="Arial"/>
          <w:b/>
          <w:bCs/>
          <w:sz w:val="36"/>
          <w:szCs w:val="36"/>
        </w:rPr>
        <w:t xml:space="preserve"> </w:t>
      </w:r>
      <w:r w:rsidR="00F462EE" w:rsidRPr="003862FE">
        <w:rPr>
          <w:rFonts w:ascii="Arial" w:hAnsi="Arial" w:cs="Arial"/>
          <w:b/>
          <w:bCs/>
          <w:sz w:val="36"/>
          <w:szCs w:val="36"/>
        </w:rPr>
        <w:t>PRIORITY ACTION TEAM</w:t>
      </w:r>
      <w:r w:rsidRPr="003862FE">
        <w:rPr>
          <w:rFonts w:ascii="Arial" w:hAnsi="Arial" w:cs="Arial"/>
          <w:b/>
          <w:bCs/>
          <w:sz w:val="36"/>
          <w:szCs w:val="36"/>
        </w:rPr>
        <w:t xml:space="preserve"> </w:t>
      </w:r>
      <w:r w:rsidR="0060753E">
        <w:rPr>
          <w:rFonts w:ascii="Arial" w:hAnsi="Arial" w:cs="Arial"/>
          <w:b/>
          <w:bCs/>
          <w:sz w:val="36"/>
          <w:szCs w:val="36"/>
        </w:rPr>
        <w:t>Minutes</w:t>
      </w:r>
    </w:p>
    <w:p w14:paraId="5E425582" w14:textId="568C87DE" w:rsidR="00F462EE" w:rsidRDefault="00505643" w:rsidP="005D25AD">
      <w:pPr>
        <w:jc w:val="center"/>
        <w:rPr>
          <w:rFonts w:ascii="Arial" w:hAnsi="Arial" w:cs="Arial"/>
          <w:noProof/>
        </w:rPr>
      </w:pPr>
      <w:r w:rsidRPr="003862FE">
        <w:rPr>
          <w:rFonts w:ascii="Arial" w:hAnsi="Arial" w:cs="Arial"/>
          <w:noProof/>
        </w:rPr>
        <w:t xml:space="preserve">Thursday, </w:t>
      </w:r>
      <w:r w:rsidR="009B5A46">
        <w:rPr>
          <w:rFonts w:ascii="Arial" w:hAnsi="Arial" w:cs="Arial"/>
          <w:noProof/>
        </w:rPr>
        <w:t>January 11, 2024</w:t>
      </w:r>
    </w:p>
    <w:p w14:paraId="41B4224E" w14:textId="77777777" w:rsidR="0060753E" w:rsidRPr="003862FE" w:rsidRDefault="0060753E" w:rsidP="005D25AD">
      <w:pPr>
        <w:jc w:val="center"/>
        <w:rPr>
          <w:rFonts w:ascii="Arial" w:hAnsi="Arial" w:cs="Arial"/>
          <w:noProof/>
        </w:rPr>
      </w:pPr>
    </w:p>
    <w:p w14:paraId="573292B9" w14:textId="0983F5A8" w:rsidR="00505643" w:rsidRPr="003862FE" w:rsidRDefault="00505643" w:rsidP="0A8B44D3">
      <w:pPr>
        <w:jc w:val="both"/>
        <w:rPr>
          <w:rFonts w:ascii="Arial" w:hAnsi="Arial" w:cs="Arial"/>
          <w:sz w:val="20"/>
          <w:szCs w:val="20"/>
        </w:rPr>
      </w:pPr>
    </w:p>
    <w:p w14:paraId="30BA63DF" w14:textId="799640F1" w:rsidR="00715689" w:rsidRPr="003862FE" w:rsidRDefault="00715689" w:rsidP="005D25AD">
      <w:pPr>
        <w:ind w:right="-576"/>
        <w:jc w:val="both"/>
        <w:rPr>
          <w:rFonts w:ascii="Arial" w:hAnsi="Arial" w:cs="Arial"/>
          <w:sz w:val="28"/>
          <w:szCs w:val="28"/>
        </w:rPr>
      </w:pPr>
    </w:p>
    <w:p w14:paraId="442C9AA4" w14:textId="53A79520" w:rsidR="00160029" w:rsidRPr="0060753E" w:rsidRDefault="00715689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60753E">
        <w:rPr>
          <w:rFonts w:asciiTheme="minorHAnsi" w:hAnsiTheme="minorHAnsi" w:cstheme="minorHAnsi"/>
          <w:b/>
          <w:bCs/>
          <w:sz w:val="24"/>
          <w:szCs w:val="24"/>
          <w:u w:val="single"/>
        </w:rPr>
        <w:t>Welcome/Introductions</w:t>
      </w:r>
      <w:r w:rsidR="00557683" w:rsidRPr="0060753E">
        <w:rPr>
          <w:rFonts w:asciiTheme="minorHAnsi" w:hAnsiTheme="minorHAnsi" w:cstheme="minorHAnsi"/>
          <w:b/>
          <w:bCs/>
          <w:sz w:val="24"/>
          <w:szCs w:val="24"/>
          <w:u w:val="single"/>
        </w:rPr>
        <w:t>/Announcements</w:t>
      </w:r>
    </w:p>
    <w:p w14:paraId="53465E19" w14:textId="77777777" w:rsidR="00D40551" w:rsidRPr="0060753E" w:rsidRDefault="00D40551" w:rsidP="00D40551">
      <w:pPr>
        <w:pStyle w:val="ListParagraph"/>
        <w:numPr>
          <w:ilvl w:val="1"/>
          <w:numId w:val="23"/>
        </w:numPr>
        <w:ind w:right="-576"/>
        <w:jc w:val="both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Rebecca Crumrine, U of I Extension</w:t>
      </w:r>
    </w:p>
    <w:p w14:paraId="0A3306D7" w14:textId="77777777" w:rsidR="00D40551" w:rsidRPr="0060753E" w:rsidRDefault="00D40551" w:rsidP="00D40551">
      <w:pPr>
        <w:pStyle w:val="ListParagraph"/>
        <w:numPr>
          <w:ilvl w:val="1"/>
          <w:numId w:val="23"/>
        </w:numPr>
        <w:ind w:right="-576"/>
        <w:jc w:val="both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Shanita Wallace, TCHD</w:t>
      </w:r>
    </w:p>
    <w:p w14:paraId="71ACAEDD" w14:textId="77777777" w:rsidR="00D40551" w:rsidRPr="0060753E" w:rsidRDefault="00D40551" w:rsidP="00D40551">
      <w:pPr>
        <w:pStyle w:val="ListParagraph"/>
        <w:numPr>
          <w:ilvl w:val="1"/>
          <w:numId w:val="23"/>
        </w:numPr>
        <w:ind w:right="-576"/>
        <w:jc w:val="both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Amy Fox, TCHD</w:t>
      </w:r>
    </w:p>
    <w:p w14:paraId="3DF62816" w14:textId="77777777" w:rsidR="00D40551" w:rsidRPr="0060753E" w:rsidRDefault="00D40551" w:rsidP="00D40551">
      <w:pPr>
        <w:pStyle w:val="ListParagraph"/>
        <w:numPr>
          <w:ilvl w:val="1"/>
          <w:numId w:val="23"/>
        </w:numPr>
        <w:ind w:right="-576"/>
        <w:jc w:val="both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Hillary Aggertt, WCHD</w:t>
      </w:r>
    </w:p>
    <w:p w14:paraId="457ED019" w14:textId="77777777" w:rsidR="00D40551" w:rsidRPr="0060753E" w:rsidRDefault="00D40551" w:rsidP="00D40551">
      <w:pPr>
        <w:pStyle w:val="ListParagraph"/>
        <w:numPr>
          <w:ilvl w:val="1"/>
          <w:numId w:val="23"/>
        </w:numPr>
        <w:ind w:right="-576"/>
        <w:jc w:val="both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Erin Lucky, WCHD</w:t>
      </w:r>
    </w:p>
    <w:p w14:paraId="0F78D65F" w14:textId="77777777" w:rsidR="00D40551" w:rsidRPr="0060753E" w:rsidRDefault="00D40551" w:rsidP="00D40551">
      <w:pPr>
        <w:pStyle w:val="ListParagraph"/>
        <w:numPr>
          <w:ilvl w:val="1"/>
          <w:numId w:val="23"/>
        </w:numPr>
        <w:ind w:right="-576"/>
        <w:jc w:val="both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Emily Kelly, WCHD</w:t>
      </w:r>
    </w:p>
    <w:p w14:paraId="3769D08E" w14:textId="77777777" w:rsidR="004012E6" w:rsidRPr="0060753E" w:rsidRDefault="004012E6" w:rsidP="004012E6">
      <w:pPr>
        <w:pStyle w:val="ListParagraph"/>
        <w:numPr>
          <w:ilvl w:val="1"/>
          <w:numId w:val="23"/>
        </w:numPr>
        <w:ind w:right="-576"/>
        <w:jc w:val="both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Amanda Hunt, WCHD</w:t>
      </w:r>
    </w:p>
    <w:p w14:paraId="78687278" w14:textId="77777777" w:rsidR="004012E6" w:rsidRPr="0060753E" w:rsidRDefault="004012E6" w:rsidP="004012E6">
      <w:pPr>
        <w:pStyle w:val="ListParagraph"/>
        <w:numPr>
          <w:ilvl w:val="1"/>
          <w:numId w:val="23"/>
        </w:numPr>
        <w:ind w:right="-576"/>
        <w:jc w:val="both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 xml:space="preserve">Michelle Compton, PCCHD </w:t>
      </w:r>
    </w:p>
    <w:p w14:paraId="5F10D1C7" w14:textId="7CA8EC3E" w:rsidR="00294CDF" w:rsidRPr="0060753E" w:rsidRDefault="003A0444" w:rsidP="00380A1D">
      <w:pPr>
        <w:pStyle w:val="ListParagraph"/>
        <w:numPr>
          <w:ilvl w:val="1"/>
          <w:numId w:val="23"/>
        </w:numPr>
        <w:ind w:right="-576"/>
        <w:jc w:val="both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Kate</w:t>
      </w:r>
      <w:r w:rsidR="00670ACD" w:rsidRPr="0060753E">
        <w:rPr>
          <w:rFonts w:asciiTheme="minorHAnsi" w:hAnsiTheme="minorHAnsi" w:cstheme="minorHAnsi"/>
          <w:sz w:val="24"/>
          <w:szCs w:val="24"/>
        </w:rPr>
        <w:t xml:space="preserve"> MacIntyre, PCCHD</w:t>
      </w:r>
    </w:p>
    <w:p w14:paraId="0AFCA94C" w14:textId="77777777" w:rsidR="004012E6" w:rsidRPr="0060753E" w:rsidRDefault="004012E6" w:rsidP="004012E6">
      <w:pPr>
        <w:pStyle w:val="ListParagraph"/>
        <w:numPr>
          <w:ilvl w:val="1"/>
          <w:numId w:val="23"/>
        </w:numPr>
        <w:ind w:right="-576"/>
        <w:jc w:val="both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Emily Zoid, PCCHD</w:t>
      </w:r>
    </w:p>
    <w:p w14:paraId="37CED12B" w14:textId="77777777" w:rsidR="004012E6" w:rsidRPr="0060753E" w:rsidRDefault="004012E6" w:rsidP="004012E6">
      <w:pPr>
        <w:pStyle w:val="ListParagraph"/>
        <w:numPr>
          <w:ilvl w:val="1"/>
          <w:numId w:val="23"/>
        </w:numPr>
        <w:ind w:right="-576"/>
        <w:jc w:val="both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Seth Noland, PCCHD</w:t>
      </w:r>
    </w:p>
    <w:p w14:paraId="1C041EFF" w14:textId="77777777" w:rsidR="004012E6" w:rsidRPr="0060753E" w:rsidRDefault="004012E6" w:rsidP="004012E6">
      <w:pPr>
        <w:pStyle w:val="ListParagraph"/>
        <w:numPr>
          <w:ilvl w:val="1"/>
          <w:numId w:val="23"/>
        </w:numPr>
        <w:ind w:right="-576"/>
        <w:jc w:val="both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Raquel Herron, PDD</w:t>
      </w:r>
    </w:p>
    <w:p w14:paraId="484CE4C6" w14:textId="77777777" w:rsidR="004012E6" w:rsidRPr="0060753E" w:rsidRDefault="004012E6" w:rsidP="004012E6">
      <w:pPr>
        <w:pStyle w:val="ListParagraph"/>
        <w:numPr>
          <w:ilvl w:val="1"/>
          <w:numId w:val="23"/>
        </w:numPr>
        <w:ind w:right="-576"/>
        <w:jc w:val="both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Mike Brooks, OSF Garden of Hope</w:t>
      </w:r>
    </w:p>
    <w:p w14:paraId="16B8C23C" w14:textId="19F79065" w:rsidR="00375863" w:rsidRPr="0060753E" w:rsidRDefault="00375863" w:rsidP="00380A1D">
      <w:pPr>
        <w:pStyle w:val="ListParagraph"/>
        <w:numPr>
          <w:ilvl w:val="1"/>
          <w:numId w:val="23"/>
        </w:numPr>
        <w:ind w:right="-576"/>
        <w:jc w:val="both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Jordan Meeks</w:t>
      </w:r>
      <w:r w:rsidR="00884C4B" w:rsidRPr="0060753E">
        <w:rPr>
          <w:rFonts w:asciiTheme="minorHAnsi" w:hAnsiTheme="minorHAnsi" w:cstheme="minorHAnsi"/>
          <w:sz w:val="24"/>
          <w:szCs w:val="24"/>
        </w:rPr>
        <w:t>, OSF Children’s Hosp</w:t>
      </w:r>
      <w:r w:rsidR="00670ACD" w:rsidRPr="0060753E">
        <w:rPr>
          <w:rFonts w:asciiTheme="minorHAnsi" w:hAnsiTheme="minorHAnsi" w:cstheme="minorHAnsi"/>
          <w:sz w:val="24"/>
          <w:szCs w:val="24"/>
        </w:rPr>
        <w:t>i</w:t>
      </w:r>
      <w:r w:rsidR="00884C4B" w:rsidRPr="0060753E">
        <w:rPr>
          <w:rFonts w:asciiTheme="minorHAnsi" w:hAnsiTheme="minorHAnsi" w:cstheme="minorHAnsi"/>
          <w:sz w:val="24"/>
          <w:szCs w:val="24"/>
        </w:rPr>
        <w:t>tal</w:t>
      </w:r>
    </w:p>
    <w:p w14:paraId="6B7142C5" w14:textId="77777777" w:rsidR="004012E6" w:rsidRPr="0060753E" w:rsidRDefault="004012E6" w:rsidP="004012E6">
      <w:pPr>
        <w:pStyle w:val="ListParagraph"/>
        <w:numPr>
          <w:ilvl w:val="1"/>
          <w:numId w:val="23"/>
        </w:numPr>
        <w:ind w:right="-576"/>
        <w:jc w:val="both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Nicole Flowers-Kimmerle, U of I Extension</w:t>
      </w:r>
    </w:p>
    <w:p w14:paraId="6D0D1B36" w14:textId="77777777" w:rsidR="004012E6" w:rsidRPr="0060753E" w:rsidRDefault="004012E6" w:rsidP="004012E6">
      <w:pPr>
        <w:pStyle w:val="ListParagraph"/>
        <w:numPr>
          <w:ilvl w:val="1"/>
          <w:numId w:val="23"/>
        </w:numPr>
        <w:ind w:right="-576"/>
        <w:jc w:val="both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Michelle Hatfield, Midwest Food Bank</w:t>
      </w:r>
    </w:p>
    <w:p w14:paraId="3A97D8E4" w14:textId="71EB2B8A" w:rsidR="00375863" w:rsidRPr="0060753E" w:rsidRDefault="00375863" w:rsidP="00380A1D">
      <w:pPr>
        <w:pStyle w:val="ListParagraph"/>
        <w:numPr>
          <w:ilvl w:val="1"/>
          <w:numId w:val="23"/>
        </w:numPr>
        <w:ind w:right="-576"/>
        <w:jc w:val="both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Kate Schmalshof</w:t>
      </w:r>
      <w:r w:rsidR="006E46FE" w:rsidRPr="0060753E">
        <w:rPr>
          <w:rFonts w:asciiTheme="minorHAnsi" w:hAnsiTheme="minorHAnsi" w:cstheme="minorHAnsi"/>
          <w:sz w:val="24"/>
          <w:szCs w:val="24"/>
        </w:rPr>
        <w:t xml:space="preserve">, </w:t>
      </w:r>
      <w:r w:rsidR="00884C4B" w:rsidRPr="0060753E">
        <w:rPr>
          <w:rFonts w:asciiTheme="minorHAnsi" w:hAnsiTheme="minorHAnsi" w:cstheme="minorHAnsi"/>
          <w:sz w:val="24"/>
          <w:szCs w:val="24"/>
        </w:rPr>
        <w:t>YMCA</w:t>
      </w:r>
    </w:p>
    <w:p w14:paraId="3CA99B31" w14:textId="42ECC81E" w:rsidR="00375863" w:rsidRPr="0060753E" w:rsidRDefault="00380A1D" w:rsidP="00380A1D">
      <w:pPr>
        <w:pStyle w:val="ListParagraph"/>
        <w:numPr>
          <w:ilvl w:val="1"/>
          <w:numId w:val="23"/>
        </w:numPr>
        <w:ind w:right="-576"/>
        <w:jc w:val="both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Amy Christison</w:t>
      </w:r>
      <w:r w:rsidR="0060753E" w:rsidRPr="0060753E">
        <w:rPr>
          <w:rFonts w:asciiTheme="minorHAnsi" w:hAnsiTheme="minorHAnsi" w:cstheme="minorHAnsi"/>
          <w:sz w:val="24"/>
          <w:szCs w:val="24"/>
        </w:rPr>
        <w:t>, UICOMP</w:t>
      </w:r>
    </w:p>
    <w:p w14:paraId="35EAC5E2" w14:textId="285681C4" w:rsidR="003A143D" w:rsidRPr="0060753E" w:rsidRDefault="003A143D" w:rsidP="00380A1D">
      <w:pPr>
        <w:pStyle w:val="ListParagraph"/>
        <w:numPr>
          <w:ilvl w:val="1"/>
          <w:numId w:val="23"/>
        </w:numPr>
        <w:ind w:right="-576"/>
        <w:jc w:val="both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Betsy Ayers</w:t>
      </w:r>
      <w:r w:rsidR="0060753E" w:rsidRPr="0060753E">
        <w:rPr>
          <w:rFonts w:asciiTheme="minorHAnsi" w:hAnsiTheme="minorHAnsi" w:cstheme="minorHAnsi"/>
          <w:sz w:val="24"/>
          <w:szCs w:val="24"/>
        </w:rPr>
        <w:t>, HULT</w:t>
      </w:r>
    </w:p>
    <w:p w14:paraId="365C2846" w14:textId="77777777" w:rsidR="001442F1" w:rsidRPr="0060753E" w:rsidRDefault="001442F1" w:rsidP="001442F1">
      <w:pPr>
        <w:pStyle w:val="ListParagraph"/>
        <w:ind w:left="360" w:right="-576"/>
        <w:jc w:val="both"/>
        <w:rPr>
          <w:rFonts w:asciiTheme="minorHAnsi" w:hAnsiTheme="minorHAnsi" w:cstheme="minorHAnsi"/>
          <w:sz w:val="24"/>
          <w:szCs w:val="24"/>
        </w:rPr>
      </w:pPr>
    </w:p>
    <w:p w14:paraId="6C114E36" w14:textId="50D5D513" w:rsidR="00D76736" w:rsidRPr="0060753E" w:rsidRDefault="0022708B" w:rsidP="001442F1">
      <w:pPr>
        <w:pStyle w:val="ListParagraph"/>
        <w:numPr>
          <w:ilvl w:val="0"/>
          <w:numId w:val="23"/>
        </w:numPr>
        <w:ind w:right="-576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60753E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PFHC </w:t>
      </w:r>
      <w:r w:rsidR="00715689" w:rsidRPr="0060753E">
        <w:rPr>
          <w:rFonts w:asciiTheme="minorHAnsi" w:hAnsiTheme="minorHAnsi" w:cstheme="minorHAnsi"/>
          <w:b/>
          <w:bCs/>
          <w:sz w:val="24"/>
          <w:szCs w:val="24"/>
          <w:u w:val="single"/>
        </w:rPr>
        <w:t>Board/Chair Announcements</w:t>
      </w:r>
    </w:p>
    <w:p w14:paraId="1FD40B43" w14:textId="614D02C0" w:rsidR="00294CDF" w:rsidRPr="0060753E" w:rsidRDefault="00322548" w:rsidP="001442F1">
      <w:pPr>
        <w:pStyle w:val="ListParagraph"/>
        <w:numPr>
          <w:ilvl w:val="1"/>
          <w:numId w:val="26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  <w:u w:val="single"/>
        </w:rPr>
        <w:t>Board updates</w:t>
      </w:r>
      <w:r w:rsidRPr="0060753E">
        <w:rPr>
          <w:rFonts w:asciiTheme="minorHAnsi" w:hAnsiTheme="minorHAnsi" w:cstheme="minorHAnsi"/>
          <w:sz w:val="24"/>
          <w:szCs w:val="24"/>
        </w:rPr>
        <w:t xml:space="preserve">: </w:t>
      </w:r>
      <w:r w:rsidR="00EE1CD8" w:rsidRPr="0060753E">
        <w:rPr>
          <w:rFonts w:asciiTheme="minorHAnsi" w:hAnsiTheme="minorHAnsi" w:cstheme="minorHAnsi"/>
          <w:sz w:val="24"/>
          <w:szCs w:val="24"/>
        </w:rPr>
        <w:t xml:space="preserve">next meeting is </w:t>
      </w:r>
      <w:r w:rsidR="00637BFD" w:rsidRPr="0060753E">
        <w:rPr>
          <w:rFonts w:asciiTheme="minorHAnsi" w:hAnsiTheme="minorHAnsi" w:cstheme="minorHAnsi"/>
          <w:sz w:val="24"/>
          <w:szCs w:val="24"/>
        </w:rPr>
        <w:t xml:space="preserve">March 7 </w:t>
      </w:r>
      <w:r w:rsidR="006D5339" w:rsidRPr="0060753E">
        <w:rPr>
          <w:rFonts w:asciiTheme="minorHAnsi" w:hAnsiTheme="minorHAnsi" w:cstheme="minorHAnsi"/>
          <w:sz w:val="24"/>
          <w:szCs w:val="24"/>
        </w:rPr>
        <w:t xml:space="preserve">at Spalding Center in Peoria </w:t>
      </w:r>
      <w:r w:rsidR="00637BFD" w:rsidRPr="0060753E">
        <w:rPr>
          <w:rFonts w:asciiTheme="minorHAnsi" w:hAnsiTheme="minorHAnsi" w:cstheme="minorHAnsi"/>
          <w:sz w:val="24"/>
          <w:szCs w:val="24"/>
        </w:rPr>
        <w:t xml:space="preserve">– </w:t>
      </w:r>
      <w:r w:rsidR="001442F1" w:rsidRPr="0060753E">
        <w:rPr>
          <w:rFonts w:asciiTheme="minorHAnsi" w:hAnsiTheme="minorHAnsi" w:cstheme="minorHAnsi"/>
          <w:sz w:val="24"/>
          <w:szCs w:val="24"/>
        </w:rPr>
        <w:t xml:space="preserve">starting </w:t>
      </w:r>
      <w:r w:rsidR="00637BFD" w:rsidRPr="0060753E">
        <w:rPr>
          <w:rFonts w:asciiTheme="minorHAnsi" w:hAnsiTheme="minorHAnsi" w:cstheme="minorHAnsi"/>
          <w:sz w:val="24"/>
          <w:szCs w:val="24"/>
        </w:rPr>
        <w:t>process f</w:t>
      </w:r>
      <w:r w:rsidR="001442F1" w:rsidRPr="0060753E">
        <w:rPr>
          <w:rFonts w:asciiTheme="minorHAnsi" w:hAnsiTheme="minorHAnsi" w:cstheme="minorHAnsi"/>
          <w:sz w:val="24"/>
          <w:szCs w:val="24"/>
        </w:rPr>
        <w:t>or</w:t>
      </w:r>
      <w:r w:rsidR="00637BFD" w:rsidRPr="0060753E">
        <w:rPr>
          <w:rFonts w:asciiTheme="minorHAnsi" w:hAnsiTheme="minorHAnsi" w:cstheme="minorHAnsi"/>
          <w:sz w:val="24"/>
          <w:szCs w:val="24"/>
        </w:rPr>
        <w:t xml:space="preserve"> next cycle – </w:t>
      </w:r>
      <w:r w:rsidR="00BC6EC2" w:rsidRPr="0060753E">
        <w:rPr>
          <w:rFonts w:asciiTheme="minorHAnsi" w:hAnsiTheme="minorHAnsi" w:cstheme="minorHAnsi"/>
          <w:sz w:val="24"/>
          <w:szCs w:val="24"/>
        </w:rPr>
        <w:t>18-month</w:t>
      </w:r>
      <w:r w:rsidR="00637BFD" w:rsidRPr="0060753E">
        <w:rPr>
          <w:rFonts w:asciiTheme="minorHAnsi" w:hAnsiTheme="minorHAnsi" w:cstheme="minorHAnsi"/>
          <w:sz w:val="24"/>
          <w:szCs w:val="24"/>
        </w:rPr>
        <w:t xml:space="preserve"> timeline </w:t>
      </w:r>
      <w:r w:rsidR="00EE1CD8" w:rsidRPr="0060753E">
        <w:rPr>
          <w:rFonts w:asciiTheme="minorHAnsi" w:hAnsiTheme="minorHAnsi" w:cstheme="minorHAnsi"/>
          <w:sz w:val="24"/>
          <w:szCs w:val="24"/>
        </w:rPr>
        <w:t xml:space="preserve">– </w:t>
      </w:r>
      <w:r w:rsidR="008E6573" w:rsidRPr="0060753E">
        <w:rPr>
          <w:rFonts w:asciiTheme="minorHAnsi" w:hAnsiTheme="minorHAnsi" w:cstheme="minorHAnsi"/>
          <w:sz w:val="24"/>
          <w:szCs w:val="24"/>
        </w:rPr>
        <w:t xml:space="preserve">will use </w:t>
      </w:r>
      <w:r w:rsidR="00637BFD" w:rsidRPr="0060753E">
        <w:rPr>
          <w:rFonts w:asciiTheme="minorHAnsi" w:hAnsiTheme="minorHAnsi" w:cstheme="minorHAnsi"/>
          <w:sz w:val="24"/>
          <w:szCs w:val="24"/>
        </w:rPr>
        <w:t xml:space="preserve">NACCHO – MAPP 2.0 </w:t>
      </w:r>
      <w:r w:rsidR="008E6573" w:rsidRPr="0060753E">
        <w:rPr>
          <w:rFonts w:asciiTheme="minorHAnsi" w:hAnsiTheme="minorHAnsi" w:cstheme="minorHAnsi"/>
          <w:sz w:val="24"/>
          <w:szCs w:val="24"/>
        </w:rPr>
        <w:t xml:space="preserve">to develop priorities </w:t>
      </w:r>
      <w:r w:rsidR="008201ED" w:rsidRPr="0060753E">
        <w:rPr>
          <w:rFonts w:asciiTheme="minorHAnsi" w:hAnsiTheme="minorHAnsi" w:cstheme="minorHAnsi"/>
          <w:sz w:val="24"/>
          <w:szCs w:val="24"/>
        </w:rPr>
        <w:t>–</w:t>
      </w:r>
      <w:r w:rsidR="00637BFD" w:rsidRPr="0060753E">
        <w:rPr>
          <w:rFonts w:asciiTheme="minorHAnsi" w:hAnsiTheme="minorHAnsi" w:cstheme="minorHAnsi"/>
          <w:sz w:val="24"/>
          <w:szCs w:val="24"/>
        </w:rPr>
        <w:t xml:space="preserve"> </w:t>
      </w:r>
      <w:r w:rsidR="00EE1CD8" w:rsidRPr="0060753E">
        <w:rPr>
          <w:rFonts w:asciiTheme="minorHAnsi" w:hAnsiTheme="minorHAnsi" w:cstheme="minorHAnsi"/>
          <w:sz w:val="24"/>
          <w:szCs w:val="24"/>
        </w:rPr>
        <w:t xml:space="preserve">there </w:t>
      </w:r>
      <w:r w:rsidR="008E6573" w:rsidRPr="0060753E">
        <w:rPr>
          <w:rFonts w:asciiTheme="minorHAnsi" w:hAnsiTheme="minorHAnsi" w:cstheme="minorHAnsi"/>
          <w:sz w:val="24"/>
          <w:szCs w:val="24"/>
        </w:rPr>
        <w:t xml:space="preserve">will be a </w:t>
      </w:r>
      <w:r w:rsidR="008201ED" w:rsidRPr="0060753E">
        <w:rPr>
          <w:rFonts w:asciiTheme="minorHAnsi" w:hAnsiTheme="minorHAnsi" w:cstheme="minorHAnsi"/>
          <w:sz w:val="24"/>
          <w:szCs w:val="24"/>
        </w:rPr>
        <w:t xml:space="preserve">transition of leadership, Hillary </w:t>
      </w:r>
      <w:r w:rsidR="008E6573" w:rsidRPr="0060753E">
        <w:rPr>
          <w:rFonts w:asciiTheme="minorHAnsi" w:hAnsiTheme="minorHAnsi" w:cstheme="minorHAnsi"/>
          <w:sz w:val="24"/>
          <w:szCs w:val="24"/>
        </w:rPr>
        <w:t xml:space="preserve">is the </w:t>
      </w:r>
      <w:r w:rsidR="008201ED" w:rsidRPr="0060753E">
        <w:rPr>
          <w:rFonts w:asciiTheme="minorHAnsi" w:hAnsiTheme="minorHAnsi" w:cstheme="minorHAnsi"/>
          <w:sz w:val="24"/>
          <w:szCs w:val="24"/>
        </w:rPr>
        <w:t xml:space="preserve">new co-chair </w:t>
      </w:r>
      <w:r w:rsidR="00153DB4" w:rsidRPr="0060753E">
        <w:rPr>
          <w:rFonts w:asciiTheme="minorHAnsi" w:hAnsiTheme="minorHAnsi" w:cstheme="minorHAnsi"/>
          <w:sz w:val="24"/>
          <w:szCs w:val="24"/>
        </w:rPr>
        <w:t xml:space="preserve">and </w:t>
      </w:r>
      <w:r w:rsidR="008201ED" w:rsidRPr="0060753E">
        <w:rPr>
          <w:rFonts w:asciiTheme="minorHAnsi" w:hAnsiTheme="minorHAnsi" w:cstheme="minorHAnsi"/>
          <w:sz w:val="24"/>
          <w:szCs w:val="24"/>
        </w:rPr>
        <w:t xml:space="preserve">Amy no longer co-chair – let Hillary know about </w:t>
      </w:r>
      <w:r w:rsidR="006D5339" w:rsidRPr="0060753E">
        <w:rPr>
          <w:rFonts w:asciiTheme="minorHAnsi" w:hAnsiTheme="minorHAnsi" w:cstheme="minorHAnsi"/>
          <w:sz w:val="24"/>
          <w:szCs w:val="24"/>
        </w:rPr>
        <w:t xml:space="preserve">any </w:t>
      </w:r>
      <w:r w:rsidR="008201ED" w:rsidRPr="0060753E">
        <w:rPr>
          <w:rFonts w:asciiTheme="minorHAnsi" w:hAnsiTheme="minorHAnsi" w:cstheme="minorHAnsi"/>
          <w:sz w:val="24"/>
          <w:szCs w:val="24"/>
        </w:rPr>
        <w:t>updates to website</w:t>
      </w:r>
      <w:r w:rsidR="004010CB" w:rsidRPr="0060753E">
        <w:rPr>
          <w:rFonts w:asciiTheme="minorHAnsi" w:hAnsiTheme="minorHAnsi" w:cstheme="minorHAnsi"/>
          <w:sz w:val="24"/>
          <w:szCs w:val="24"/>
        </w:rPr>
        <w:t xml:space="preserve"> – Erin will assist with PIO </w:t>
      </w:r>
      <w:r w:rsidR="007D46FF" w:rsidRPr="0060753E">
        <w:rPr>
          <w:rFonts w:asciiTheme="minorHAnsi" w:hAnsiTheme="minorHAnsi" w:cstheme="minorHAnsi"/>
          <w:sz w:val="24"/>
          <w:szCs w:val="24"/>
        </w:rPr>
        <w:t>role.</w:t>
      </w:r>
    </w:p>
    <w:p w14:paraId="7C11779A" w14:textId="18DF69AB" w:rsidR="00A83DBB" w:rsidRPr="0060753E" w:rsidRDefault="00EE1CD8" w:rsidP="001442F1">
      <w:pPr>
        <w:pStyle w:val="ListParagraph"/>
        <w:numPr>
          <w:ilvl w:val="1"/>
          <w:numId w:val="26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  <w:u w:val="single"/>
        </w:rPr>
        <w:t>C</w:t>
      </w:r>
      <w:r w:rsidR="00A83DBB" w:rsidRPr="0060753E">
        <w:rPr>
          <w:rFonts w:asciiTheme="minorHAnsi" w:hAnsiTheme="minorHAnsi" w:cstheme="minorHAnsi"/>
          <w:sz w:val="24"/>
          <w:szCs w:val="24"/>
          <w:u w:val="single"/>
        </w:rPr>
        <w:t>hair</w:t>
      </w:r>
      <w:r w:rsidR="007A5AB8" w:rsidRPr="0060753E">
        <w:rPr>
          <w:rFonts w:asciiTheme="minorHAnsi" w:hAnsiTheme="minorHAnsi" w:cstheme="minorHAnsi"/>
          <w:sz w:val="24"/>
          <w:szCs w:val="24"/>
          <w:u w:val="single"/>
        </w:rPr>
        <w:t xml:space="preserve"> </w:t>
      </w:r>
      <w:r w:rsidR="00A83DBB" w:rsidRPr="0060753E">
        <w:rPr>
          <w:rFonts w:asciiTheme="minorHAnsi" w:hAnsiTheme="minorHAnsi" w:cstheme="minorHAnsi"/>
          <w:sz w:val="24"/>
          <w:szCs w:val="24"/>
          <w:u w:val="single"/>
        </w:rPr>
        <w:t>updates</w:t>
      </w:r>
      <w:r w:rsidR="007A5AB8" w:rsidRPr="0060753E">
        <w:rPr>
          <w:rFonts w:asciiTheme="minorHAnsi" w:hAnsiTheme="minorHAnsi" w:cstheme="minorHAnsi"/>
          <w:sz w:val="24"/>
          <w:szCs w:val="24"/>
        </w:rPr>
        <w:t>:</w:t>
      </w:r>
      <w:r w:rsidR="00F4015D" w:rsidRPr="0060753E">
        <w:rPr>
          <w:rFonts w:asciiTheme="minorHAnsi" w:hAnsiTheme="minorHAnsi" w:cstheme="minorHAnsi"/>
          <w:sz w:val="24"/>
          <w:szCs w:val="24"/>
        </w:rPr>
        <w:t xml:space="preserve"> need to re-send survey to the HEAL </w:t>
      </w:r>
      <w:r w:rsidR="00BC6EC2" w:rsidRPr="0060753E">
        <w:rPr>
          <w:rFonts w:asciiTheme="minorHAnsi" w:hAnsiTheme="minorHAnsi" w:cstheme="minorHAnsi"/>
          <w:sz w:val="24"/>
          <w:szCs w:val="24"/>
        </w:rPr>
        <w:t>team</w:t>
      </w:r>
      <w:r w:rsidR="0060753E" w:rsidRPr="0060753E">
        <w:rPr>
          <w:rFonts w:asciiTheme="minorHAnsi" w:hAnsiTheme="minorHAnsi" w:cstheme="minorHAnsi"/>
          <w:sz w:val="24"/>
          <w:szCs w:val="24"/>
        </w:rPr>
        <w:t xml:space="preserve">: </w:t>
      </w:r>
      <w:hyperlink r:id="rId12" w:history="1">
        <w:r w:rsidR="0060753E" w:rsidRPr="0060753E">
          <w:rPr>
            <w:rStyle w:val="Hyperlink"/>
            <w:rFonts w:asciiTheme="minorHAnsi" w:hAnsiTheme="minorHAnsi" w:cstheme="minorHAnsi"/>
            <w:sz w:val="24"/>
            <w:szCs w:val="24"/>
          </w:rPr>
          <w:t>https://forms.office.com/r/qGh6zEkatt</w:t>
        </w:r>
      </w:hyperlink>
      <w:r w:rsidR="0060753E" w:rsidRPr="0060753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6D2A918" w14:textId="77777777" w:rsidR="001442F1" w:rsidRPr="0060753E" w:rsidRDefault="001442F1" w:rsidP="001442F1">
      <w:pPr>
        <w:pStyle w:val="ListParagraph"/>
        <w:ind w:left="360" w:right="-576"/>
        <w:rPr>
          <w:rFonts w:asciiTheme="minorHAnsi" w:hAnsiTheme="minorHAnsi" w:cstheme="minorHAnsi"/>
          <w:sz w:val="24"/>
          <w:szCs w:val="24"/>
        </w:rPr>
      </w:pPr>
    </w:p>
    <w:p w14:paraId="28BBB779" w14:textId="0881CE44" w:rsidR="00B8263A" w:rsidRPr="0060753E" w:rsidRDefault="00D0284E" w:rsidP="001442F1">
      <w:pPr>
        <w:pStyle w:val="ListParagraph"/>
        <w:numPr>
          <w:ilvl w:val="0"/>
          <w:numId w:val="23"/>
        </w:numPr>
        <w:ind w:right="-576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60753E">
        <w:rPr>
          <w:rFonts w:asciiTheme="minorHAnsi" w:hAnsiTheme="minorHAnsi" w:cstheme="minorHAnsi"/>
          <w:b/>
          <w:bCs/>
          <w:sz w:val="24"/>
          <w:szCs w:val="24"/>
          <w:u w:val="single"/>
        </w:rPr>
        <w:t>Data Report – Dr. Kelly</w:t>
      </w:r>
    </w:p>
    <w:p w14:paraId="13ECCF03" w14:textId="6E33C703" w:rsidR="00294CDF" w:rsidRPr="0060753E" w:rsidRDefault="00A83DBB" w:rsidP="001442F1">
      <w:pPr>
        <w:pStyle w:val="ListParagraph"/>
        <w:numPr>
          <w:ilvl w:val="1"/>
          <w:numId w:val="27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No report</w:t>
      </w:r>
      <w:r w:rsidR="009F3F2A" w:rsidRPr="0060753E">
        <w:rPr>
          <w:rFonts w:asciiTheme="minorHAnsi" w:hAnsiTheme="minorHAnsi" w:cstheme="minorHAnsi"/>
          <w:sz w:val="24"/>
          <w:szCs w:val="24"/>
        </w:rPr>
        <w:t xml:space="preserve"> – quarterly </w:t>
      </w:r>
      <w:r w:rsidR="008C5F75" w:rsidRPr="0060753E">
        <w:rPr>
          <w:rFonts w:asciiTheme="minorHAnsi" w:hAnsiTheme="minorHAnsi" w:cstheme="minorHAnsi"/>
          <w:sz w:val="24"/>
          <w:szCs w:val="24"/>
        </w:rPr>
        <w:t xml:space="preserve">data </w:t>
      </w:r>
      <w:r w:rsidR="009F3F2A" w:rsidRPr="0060753E">
        <w:rPr>
          <w:rFonts w:asciiTheme="minorHAnsi" w:hAnsiTheme="minorHAnsi" w:cstheme="minorHAnsi"/>
          <w:sz w:val="24"/>
          <w:szCs w:val="24"/>
        </w:rPr>
        <w:t xml:space="preserve">report </w:t>
      </w:r>
      <w:r w:rsidR="00BC6EC2" w:rsidRPr="0060753E">
        <w:rPr>
          <w:rFonts w:asciiTheme="minorHAnsi" w:hAnsiTheme="minorHAnsi" w:cstheme="minorHAnsi"/>
          <w:sz w:val="24"/>
          <w:szCs w:val="24"/>
        </w:rPr>
        <w:t>needed.</w:t>
      </w:r>
    </w:p>
    <w:p w14:paraId="4C586212" w14:textId="38FDA7E6" w:rsidR="001442F1" w:rsidRPr="0060753E" w:rsidRDefault="001442F1" w:rsidP="001442F1">
      <w:pPr>
        <w:pStyle w:val="ListParagraph"/>
        <w:ind w:left="360" w:right="-576"/>
        <w:rPr>
          <w:rFonts w:asciiTheme="minorHAnsi" w:hAnsiTheme="minorHAnsi" w:cstheme="minorHAnsi"/>
          <w:sz w:val="24"/>
          <w:szCs w:val="24"/>
        </w:rPr>
      </w:pPr>
    </w:p>
    <w:p w14:paraId="761EEFF4" w14:textId="1BE855D5" w:rsidR="008C5F75" w:rsidRPr="0060753E" w:rsidRDefault="008C5F75" w:rsidP="001442F1">
      <w:pPr>
        <w:pStyle w:val="ListParagraph"/>
        <w:ind w:left="360" w:right="-576"/>
        <w:rPr>
          <w:rFonts w:asciiTheme="minorHAnsi" w:hAnsiTheme="minorHAnsi" w:cstheme="minorHAnsi"/>
          <w:sz w:val="24"/>
          <w:szCs w:val="24"/>
        </w:rPr>
      </w:pPr>
    </w:p>
    <w:p w14:paraId="3B319F53" w14:textId="096FE932" w:rsidR="008C5F75" w:rsidRPr="0060753E" w:rsidRDefault="008C5F75" w:rsidP="001442F1">
      <w:pPr>
        <w:pStyle w:val="ListParagraph"/>
        <w:ind w:left="360" w:right="-576"/>
        <w:rPr>
          <w:rFonts w:asciiTheme="minorHAnsi" w:hAnsiTheme="minorHAnsi" w:cstheme="minorHAnsi"/>
          <w:sz w:val="24"/>
          <w:szCs w:val="24"/>
        </w:rPr>
      </w:pPr>
    </w:p>
    <w:p w14:paraId="2551D585" w14:textId="77777777" w:rsidR="00CB563B" w:rsidRPr="0060753E" w:rsidRDefault="00CB563B" w:rsidP="001442F1">
      <w:pPr>
        <w:pStyle w:val="ListParagraph"/>
        <w:ind w:left="360" w:right="-576"/>
        <w:rPr>
          <w:rFonts w:asciiTheme="minorHAnsi" w:hAnsiTheme="minorHAnsi" w:cstheme="minorHAnsi"/>
          <w:sz w:val="24"/>
          <w:szCs w:val="24"/>
        </w:rPr>
      </w:pPr>
    </w:p>
    <w:p w14:paraId="720158E6" w14:textId="77777777" w:rsidR="008C5F75" w:rsidRPr="0060753E" w:rsidRDefault="008C5F75" w:rsidP="001442F1">
      <w:pPr>
        <w:pStyle w:val="ListParagraph"/>
        <w:ind w:left="360" w:right="-576"/>
        <w:rPr>
          <w:rFonts w:asciiTheme="minorHAnsi" w:hAnsiTheme="minorHAnsi" w:cstheme="minorHAnsi"/>
          <w:sz w:val="24"/>
          <w:szCs w:val="24"/>
        </w:rPr>
      </w:pPr>
    </w:p>
    <w:p w14:paraId="1284C6A2" w14:textId="0AADE5DF" w:rsidR="008749D2" w:rsidRPr="0060753E" w:rsidRDefault="00FC5AEA" w:rsidP="000C6500">
      <w:pPr>
        <w:pStyle w:val="ListParagraph"/>
        <w:numPr>
          <w:ilvl w:val="0"/>
          <w:numId w:val="23"/>
        </w:numPr>
        <w:ind w:right="-576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60753E">
        <w:rPr>
          <w:rFonts w:asciiTheme="minorHAnsi" w:hAnsiTheme="minorHAnsi" w:cstheme="minorHAnsi"/>
          <w:b/>
          <w:bCs/>
          <w:sz w:val="24"/>
          <w:szCs w:val="24"/>
          <w:u w:val="single"/>
        </w:rPr>
        <w:lastRenderedPageBreak/>
        <w:t>Subcommittee</w:t>
      </w:r>
      <w:r w:rsidR="00923B6A" w:rsidRPr="0060753E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 Updates</w:t>
      </w:r>
      <w:r w:rsidR="009F4651" w:rsidRPr="0060753E">
        <w:rPr>
          <w:rFonts w:asciiTheme="minorHAnsi" w:hAnsiTheme="minorHAnsi" w:cstheme="minorHAnsi"/>
          <w:b/>
          <w:bCs/>
          <w:sz w:val="24"/>
          <w:szCs w:val="24"/>
          <w:u w:val="single"/>
        </w:rPr>
        <w:t>:</w:t>
      </w:r>
    </w:p>
    <w:p w14:paraId="35FC5CA0" w14:textId="7ECE566A" w:rsidR="00BB13AF" w:rsidRPr="0060753E" w:rsidRDefault="00BB13AF" w:rsidP="000C6500">
      <w:pPr>
        <w:pStyle w:val="ListParagraph"/>
        <w:numPr>
          <w:ilvl w:val="0"/>
          <w:numId w:val="24"/>
        </w:numPr>
        <w:ind w:right="-576"/>
        <w:rPr>
          <w:rFonts w:asciiTheme="minorHAnsi" w:hAnsiTheme="minorHAnsi" w:cstheme="minorHAnsi"/>
          <w:sz w:val="24"/>
          <w:szCs w:val="24"/>
          <w:u w:val="single"/>
        </w:rPr>
      </w:pPr>
      <w:r w:rsidRPr="0060753E">
        <w:rPr>
          <w:rFonts w:asciiTheme="minorHAnsi" w:hAnsiTheme="minorHAnsi" w:cstheme="minorHAnsi"/>
          <w:sz w:val="24"/>
          <w:szCs w:val="24"/>
          <w:u w:val="single"/>
        </w:rPr>
        <w:t>Built Environment – Complete Streets</w:t>
      </w:r>
    </w:p>
    <w:p w14:paraId="4CD626C7" w14:textId="792F7AC7" w:rsidR="00294CDF" w:rsidRPr="0060753E" w:rsidRDefault="003E632B" w:rsidP="000C6500">
      <w:pPr>
        <w:pStyle w:val="ListParagraph"/>
        <w:numPr>
          <w:ilvl w:val="1"/>
          <w:numId w:val="24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No update</w:t>
      </w:r>
    </w:p>
    <w:p w14:paraId="498FAC39" w14:textId="77777777" w:rsidR="00D17A35" w:rsidRPr="0060753E" w:rsidRDefault="00D17A35" w:rsidP="000C6500">
      <w:pPr>
        <w:pStyle w:val="ListParagraph"/>
        <w:ind w:left="1080" w:right="-576"/>
        <w:rPr>
          <w:rFonts w:asciiTheme="minorHAnsi" w:hAnsiTheme="minorHAnsi" w:cstheme="minorHAnsi"/>
          <w:sz w:val="24"/>
          <w:szCs w:val="24"/>
          <w:u w:val="single"/>
        </w:rPr>
      </w:pPr>
    </w:p>
    <w:p w14:paraId="683CF6BC" w14:textId="6FAFE276" w:rsidR="009B5A46" w:rsidRPr="0060753E" w:rsidRDefault="009B5A46" w:rsidP="000C6500">
      <w:pPr>
        <w:pStyle w:val="ListParagraph"/>
        <w:numPr>
          <w:ilvl w:val="0"/>
          <w:numId w:val="24"/>
        </w:numPr>
        <w:ind w:right="-576"/>
        <w:rPr>
          <w:rFonts w:asciiTheme="minorHAnsi" w:hAnsiTheme="minorHAnsi" w:cstheme="minorHAnsi"/>
          <w:sz w:val="24"/>
          <w:szCs w:val="24"/>
          <w:u w:val="single"/>
        </w:rPr>
      </w:pPr>
      <w:r w:rsidRPr="0060753E">
        <w:rPr>
          <w:rFonts w:asciiTheme="minorHAnsi" w:hAnsiTheme="minorHAnsi" w:cstheme="minorHAnsi"/>
          <w:sz w:val="24"/>
          <w:szCs w:val="24"/>
          <w:u w:val="single"/>
        </w:rPr>
        <w:t>Pekin Committee for Active Transportation</w:t>
      </w:r>
    </w:p>
    <w:p w14:paraId="1A2C1AEB" w14:textId="75B44048" w:rsidR="00294CDF" w:rsidRPr="0060753E" w:rsidRDefault="00D17A35" w:rsidP="000C6500">
      <w:pPr>
        <w:pStyle w:val="ListParagraph"/>
        <w:numPr>
          <w:ilvl w:val="1"/>
          <w:numId w:val="24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 xml:space="preserve">Amy – Pekin </w:t>
      </w:r>
      <w:proofErr w:type="gramStart"/>
      <w:r w:rsidRPr="0060753E">
        <w:rPr>
          <w:rFonts w:asciiTheme="minorHAnsi" w:hAnsiTheme="minorHAnsi" w:cstheme="minorHAnsi"/>
          <w:sz w:val="24"/>
          <w:szCs w:val="24"/>
        </w:rPr>
        <w:t>continuing on</w:t>
      </w:r>
      <w:proofErr w:type="gramEnd"/>
      <w:r w:rsidRPr="0060753E">
        <w:rPr>
          <w:rFonts w:asciiTheme="minorHAnsi" w:hAnsiTheme="minorHAnsi" w:cstheme="minorHAnsi"/>
          <w:sz w:val="24"/>
          <w:szCs w:val="24"/>
        </w:rPr>
        <w:t xml:space="preserve"> with their plan – new comment period </w:t>
      </w:r>
      <w:r w:rsidR="00BC6EC2" w:rsidRPr="0060753E">
        <w:rPr>
          <w:rFonts w:asciiTheme="minorHAnsi" w:hAnsiTheme="minorHAnsi" w:cstheme="minorHAnsi"/>
          <w:sz w:val="24"/>
          <w:szCs w:val="24"/>
        </w:rPr>
        <w:t>soon.</w:t>
      </w:r>
    </w:p>
    <w:p w14:paraId="45BA35D8" w14:textId="77777777" w:rsidR="00D17A35" w:rsidRPr="0060753E" w:rsidRDefault="00D17A35" w:rsidP="000C6500">
      <w:pPr>
        <w:pStyle w:val="ListParagraph"/>
        <w:ind w:left="1080" w:right="-576"/>
        <w:rPr>
          <w:rFonts w:asciiTheme="minorHAnsi" w:hAnsiTheme="minorHAnsi" w:cstheme="minorHAnsi"/>
          <w:sz w:val="24"/>
          <w:szCs w:val="24"/>
          <w:u w:val="single"/>
        </w:rPr>
      </w:pPr>
    </w:p>
    <w:p w14:paraId="112E3F3D" w14:textId="27CEDB27" w:rsidR="009B5A46" w:rsidRPr="0060753E" w:rsidRDefault="009B5A46" w:rsidP="000C6500">
      <w:pPr>
        <w:pStyle w:val="ListParagraph"/>
        <w:numPr>
          <w:ilvl w:val="0"/>
          <w:numId w:val="24"/>
        </w:numPr>
        <w:ind w:right="-576"/>
        <w:rPr>
          <w:rFonts w:asciiTheme="minorHAnsi" w:hAnsiTheme="minorHAnsi" w:cstheme="minorHAnsi"/>
          <w:sz w:val="24"/>
          <w:szCs w:val="24"/>
          <w:u w:val="single"/>
        </w:rPr>
      </w:pPr>
      <w:r w:rsidRPr="0060753E">
        <w:rPr>
          <w:rFonts w:asciiTheme="minorHAnsi" w:hAnsiTheme="minorHAnsi" w:cstheme="minorHAnsi"/>
          <w:sz w:val="24"/>
          <w:szCs w:val="24"/>
          <w:u w:val="single"/>
        </w:rPr>
        <w:t>HEAL F</w:t>
      </w:r>
      <w:r w:rsidR="00294CDF" w:rsidRPr="0060753E">
        <w:rPr>
          <w:rFonts w:asciiTheme="minorHAnsi" w:hAnsiTheme="minorHAnsi" w:cstheme="minorHAnsi"/>
          <w:sz w:val="24"/>
          <w:szCs w:val="24"/>
          <w:u w:val="single"/>
        </w:rPr>
        <w:t xml:space="preserve">ood </w:t>
      </w:r>
      <w:r w:rsidRPr="0060753E">
        <w:rPr>
          <w:rFonts w:asciiTheme="minorHAnsi" w:hAnsiTheme="minorHAnsi" w:cstheme="minorHAnsi"/>
          <w:sz w:val="24"/>
          <w:szCs w:val="24"/>
          <w:u w:val="single"/>
        </w:rPr>
        <w:t>S</w:t>
      </w:r>
      <w:r w:rsidR="00294CDF" w:rsidRPr="0060753E">
        <w:rPr>
          <w:rFonts w:asciiTheme="minorHAnsi" w:hAnsiTheme="minorHAnsi" w:cstheme="minorHAnsi"/>
          <w:sz w:val="24"/>
          <w:szCs w:val="24"/>
          <w:u w:val="single"/>
        </w:rPr>
        <w:t xml:space="preserve">ystem </w:t>
      </w:r>
      <w:r w:rsidRPr="0060753E">
        <w:rPr>
          <w:rFonts w:asciiTheme="minorHAnsi" w:hAnsiTheme="minorHAnsi" w:cstheme="minorHAnsi"/>
          <w:sz w:val="24"/>
          <w:szCs w:val="24"/>
          <w:u w:val="single"/>
        </w:rPr>
        <w:t>P</w:t>
      </w:r>
      <w:r w:rsidR="00294CDF" w:rsidRPr="0060753E">
        <w:rPr>
          <w:rFonts w:asciiTheme="minorHAnsi" w:hAnsiTheme="minorHAnsi" w:cstheme="minorHAnsi"/>
          <w:sz w:val="24"/>
          <w:szCs w:val="24"/>
          <w:u w:val="single"/>
        </w:rPr>
        <w:t>artners</w:t>
      </w:r>
    </w:p>
    <w:p w14:paraId="4E587983" w14:textId="1EB7ECED" w:rsidR="00294CDF" w:rsidRPr="0060753E" w:rsidRDefault="00AF3037" w:rsidP="000C6500">
      <w:pPr>
        <w:pStyle w:val="ListParagraph"/>
        <w:numPr>
          <w:ilvl w:val="1"/>
          <w:numId w:val="24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 xml:space="preserve">Replication of </w:t>
      </w:r>
      <w:r w:rsidR="000C6500" w:rsidRPr="0060753E">
        <w:rPr>
          <w:rFonts w:asciiTheme="minorHAnsi" w:hAnsiTheme="minorHAnsi" w:cstheme="minorHAnsi"/>
          <w:sz w:val="24"/>
          <w:szCs w:val="24"/>
        </w:rPr>
        <w:t>Head</w:t>
      </w:r>
      <w:r w:rsidR="00696D1E" w:rsidRPr="0060753E">
        <w:rPr>
          <w:rFonts w:asciiTheme="minorHAnsi" w:hAnsiTheme="minorHAnsi" w:cstheme="minorHAnsi"/>
          <w:sz w:val="24"/>
          <w:szCs w:val="24"/>
        </w:rPr>
        <w:t xml:space="preserve"> S</w:t>
      </w:r>
      <w:r w:rsidR="000C6500" w:rsidRPr="0060753E">
        <w:rPr>
          <w:rFonts w:asciiTheme="minorHAnsi" w:hAnsiTheme="minorHAnsi" w:cstheme="minorHAnsi"/>
          <w:sz w:val="24"/>
          <w:szCs w:val="24"/>
        </w:rPr>
        <w:t xml:space="preserve">tart and </w:t>
      </w:r>
      <w:r w:rsidR="00696D1E" w:rsidRPr="0060753E">
        <w:rPr>
          <w:rFonts w:asciiTheme="minorHAnsi" w:hAnsiTheme="minorHAnsi" w:cstheme="minorHAnsi"/>
          <w:sz w:val="24"/>
          <w:szCs w:val="24"/>
        </w:rPr>
        <w:t>Healthy Eating P</w:t>
      </w:r>
      <w:r w:rsidRPr="0060753E">
        <w:rPr>
          <w:rFonts w:asciiTheme="minorHAnsi" w:hAnsiTheme="minorHAnsi" w:cstheme="minorHAnsi"/>
          <w:sz w:val="24"/>
          <w:szCs w:val="24"/>
        </w:rPr>
        <w:t xml:space="preserve">rograms – moving to other areas of </w:t>
      </w:r>
      <w:r w:rsidR="00696D1E" w:rsidRPr="0060753E">
        <w:rPr>
          <w:rFonts w:asciiTheme="minorHAnsi" w:hAnsiTheme="minorHAnsi" w:cstheme="minorHAnsi"/>
          <w:sz w:val="24"/>
          <w:szCs w:val="24"/>
        </w:rPr>
        <w:t>C</w:t>
      </w:r>
      <w:r w:rsidRPr="0060753E">
        <w:rPr>
          <w:rFonts w:asciiTheme="minorHAnsi" w:hAnsiTheme="minorHAnsi" w:cstheme="minorHAnsi"/>
          <w:sz w:val="24"/>
          <w:szCs w:val="24"/>
        </w:rPr>
        <w:t xml:space="preserve">ounties – more money </w:t>
      </w:r>
      <w:r w:rsidR="00696D1E" w:rsidRPr="0060753E">
        <w:rPr>
          <w:rFonts w:asciiTheme="minorHAnsi" w:hAnsiTheme="minorHAnsi" w:cstheme="minorHAnsi"/>
          <w:sz w:val="24"/>
          <w:szCs w:val="24"/>
        </w:rPr>
        <w:t xml:space="preserve">available </w:t>
      </w:r>
      <w:r w:rsidRPr="0060753E">
        <w:rPr>
          <w:rFonts w:asciiTheme="minorHAnsi" w:hAnsiTheme="minorHAnsi" w:cstheme="minorHAnsi"/>
          <w:sz w:val="24"/>
          <w:szCs w:val="24"/>
        </w:rPr>
        <w:t xml:space="preserve">to community – </w:t>
      </w:r>
      <w:r w:rsidR="00250553" w:rsidRPr="0060753E">
        <w:rPr>
          <w:rFonts w:asciiTheme="minorHAnsi" w:hAnsiTheme="minorHAnsi" w:cstheme="minorHAnsi"/>
          <w:sz w:val="24"/>
          <w:szCs w:val="24"/>
        </w:rPr>
        <w:t xml:space="preserve">we are </w:t>
      </w:r>
      <w:r w:rsidRPr="0060753E">
        <w:rPr>
          <w:rFonts w:asciiTheme="minorHAnsi" w:hAnsiTheme="minorHAnsi" w:cstheme="minorHAnsi"/>
          <w:sz w:val="24"/>
          <w:szCs w:val="24"/>
        </w:rPr>
        <w:t xml:space="preserve">getting requests from new areas </w:t>
      </w:r>
      <w:r w:rsidR="0056316C" w:rsidRPr="0060753E">
        <w:rPr>
          <w:rFonts w:asciiTheme="minorHAnsi" w:hAnsiTheme="minorHAnsi" w:cstheme="minorHAnsi"/>
          <w:sz w:val="24"/>
          <w:szCs w:val="24"/>
        </w:rPr>
        <w:t>–</w:t>
      </w:r>
      <w:r w:rsidRPr="0060753E">
        <w:rPr>
          <w:rFonts w:asciiTheme="minorHAnsi" w:hAnsiTheme="minorHAnsi" w:cstheme="minorHAnsi"/>
          <w:sz w:val="24"/>
          <w:szCs w:val="24"/>
        </w:rPr>
        <w:t xml:space="preserve"> </w:t>
      </w:r>
      <w:r w:rsidR="00250553" w:rsidRPr="0060753E">
        <w:rPr>
          <w:rFonts w:asciiTheme="minorHAnsi" w:hAnsiTheme="minorHAnsi" w:cstheme="minorHAnsi"/>
          <w:sz w:val="24"/>
          <w:szCs w:val="24"/>
        </w:rPr>
        <w:t xml:space="preserve">received 23 </w:t>
      </w:r>
      <w:r w:rsidR="0056316C" w:rsidRPr="0060753E">
        <w:rPr>
          <w:rFonts w:asciiTheme="minorHAnsi" w:hAnsiTheme="minorHAnsi" w:cstheme="minorHAnsi"/>
          <w:sz w:val="24"/>
          <w:szCs w:val="24"/>
        </w:rPr>
        <w:t xml:space="preserve">garden applications </w:t>
      </w:r>
      <w:r w:rsidR="009A7D4A" w:rsidRPr="0060753E">
        <w:rPr>
          <w:rFonts w:asciiTheme="minorHAnsi" w:hAnsiTheme="minorHAnsi" w:cstheme="minorHAnsi"/>
          <w:sz w:val="24"/>
          <w:szCs w:val="24"/>
        </w:rPr>
        <w:t>–</w:t>
      </w:r>
      <w:r w:rsidR="0056316C" w:rsidRPr="0060753E">
        <w:rPr>
          <w:rFonts w:asciiTheme="minorHAnsi" w:hAnsiTheme="minorHAnsi" w:cstheme="minorHAnsi"/>
          <w:sz w:val="24"/>
          <w:szCs w:val="24"/>
        </w:rPr>
        <w:t xml:space="preserve"> </w:t>
      </w:r>
      <w:r w:rsidR="009A7D4A" w:rsidRPr="0060753E">
        <w:rPr>
          <w:rFonts w:asciiTheme="minorHAnsi" w:hAnsiTheme="minorHAnsi" w:cstheme="minorHAnsi"/>
          <w:sz w:val="24"/>
          <w:szCs w:val="24"/>
        </w:rPr>
        <w:t xml:space="preserve">awarded 11 of these – checks </w:t>
      </w:r>
      <w:r w:rsidR="00250553" w:rsidRPr="0060753E">
        <w:rPr>
          <w:rFonts w:asciiTheme="minorHAnsi" w:hAnsiTheme="minorHAnsi" w:cstheme="minorHAnsi"/>
          <w:sz w:val="24"/>
          <w:szCs w:val="24"/>
        </w:rPr>
        <w:t xml:space="preserve">were </w:t>
      </w:r>
      <w:r w:rsidR="009A7D4A" w:rsidRPr="0060753E">
        <w:rPr>
          <w:rFonts w:asciiTheme="minorHAnsi" w:hAnsiTheme="minorHAnsi" w:cstheme="minorHAnsi"/>
          <w:sz w:val="24"/>
          <w:szCs w:val="24"/>
        </w:rPr>
        <w:t xml:space="preserve">ready yesterday – </w:t>
      </w:r>
      <w:r w:rsidR="00477532" w:rsidRPr="0060753E">
        <w:rPr>
          <w:rFonts w:asciiTheme="minorHAnsi" w:hAnsiTheme="minorHAnsi" w:cstheme="minorHAnsi"/>
          <w:sz w:val="24"/>
          <w:szCs w:val="24"/>
        </w:rPr>
        <w:t xml:space="preserve">new </w:t>
      </w:r>
      <w:r w:rsidR="009A7D4A" w:rsidRPr="0060753E">
        <w:rPr>
          <w:rFonts w:asciiTheme="minorHAnsi" w:hAnsiTheme="minorHAnsi" w:cstheme="minorHAnsi"/>
          <w:sz w:val="24"/>
          <w:szCs w:val="24"/>
        </w:rPr>
        <w:t xml:space="preserve">Food </w:t>
      </w:r>
      <w:r w:rsidR="00477532" w:rsidRPr="0060753E">
        <w:rPr>
          <w:rFonts w:asciiTheme="minorHAnsi" w:hAnsiTheme="minorHAnsi" w:cstheme="minorHAnsi"/>
          <w:sz w:val="24"/>
          <w:szCs w:val="24"/>
        </w:rPr>
        <w:t>P</w:t>
      </w:r>
      <w:r w:rsidR="009A7D4A" w:rsidRPr="0060753E">
        <w:rPr>
          <w:rFonts w:asciiTheme="minorHAnsi" w:hAnsiTheme="minorHAnsi" w:cstheme="minorHAnsi"/>
          <w:sz w:val="24"/>
          <w:szCs w:val="24"/>
        </w:rPr>
        <w:t xml:space="preserve">antries have applied – </w:t>
      </w:r>
      <w:r w:rsidR="00477532" w:rsidRPr="0060753E">
        <w:rPr>
          <w:rFonts w:asciiTheme="minorHAnsi" w:hAnsiTheme="minorHAnsi" w:cstheme="minorHAnsi"/>
          <w:sz w:val="24"/>
          <w:szCs w:val="24"/>
        </w:rPr>
        <w:t xml:space="preserve">they </w:t>
      </w:r>
      <w:r w:rsidR="009A7D4A" w:rsidRPr="0060753E">
        <w:rPr>
          <w:rFonts w:asciiTheme="minorHAnsi" w:hAnsiTheme="minorHAnsi" w:cstheme="minorHAnsi"/>
          <w:sz w:val="24"/>
          <w:szCs w:val="24"/>
        </w:rPr>
        <w:t xml:space="preserve">will </w:t>
      </w:r>
      <w:r w:rsidR="00477532" w:rsidRPr="0060753E">
        <w:rPr>
          <w:rFonts w:asciiTheme="minorHAnsi" w:hAnsiTheme="minorHAnsi" w:cstheme="minorHAnsi"/>
          <w:sz w:val="24"/>
          <w:szCs w:val="24"/>
        </w:rPr>
        <w:t xml:space="preserve">be able to </w:t>
      </w:r>
      <w:r w:rsidR="009A7D4A" w:rsidRPr="0060753E">
        <w:rPr>
          <w:rFonts w:asciiTheme="minorHAnsi" w:hAnsiTheme="minorHAnsi" w:cstheme="minorHAnsi"/>
          <w:sz w:val="24"/>
          <w:szCs w:val="24"/>
        </w:rPr>
        <w:t xml:space="preserve">buy anything that will help serve food </w:t>
      </w:r>
      <w:r w:rsidR="009D6587" w:rsidRPr="0060753E">
        <w:rPr>
          <w:rFonts w:asciiTheme="minorHAnsi" w:hAnsiTheme="minorHAnsi" w:cstheme="minorHAnsi"/>
          <w:sz w:val="24"/>
          <w:szCs w:val="24"/>
        </w:rPr>
        <w:t>safely.</w:t>
      </w:r>
    </w:p>
    <w:p w14:paraId="72926FBC" w14:textId="77777777" w:rsidR="00D17A35" w:rsidRPr="0060753E" w:rsidRDefault="00D17A35" w:rsidP="000C6500">
      <w:pPr>
        <w:pStyle w:val="ListParagraph"/>
        <w:ind w:left="1080" w:right="-576"/>
        <w:rPr>
          <w:rFonts w:asciiTheme="minorHAnsi" w:hAnsiTheme="minorHAnsi" w:cstheme="minorHAnsi"/>
          <w:sz w:val="24"/>
          <w:szCs w:val="24"/>
          <w:u w:val="single"/>
        </w:rPr>
      </w:pPr>
    </w:p>
    <w:p w14:paraId="3AD10727" w14:textId="13B06EAC" w:rsidR="00ED3946" w:rsidRPr="0060753E" w:rsidRDefault="00923B6A" w:rsidP="000C6500">
      <w:pPr>
        <w:pStyle w:val="ListParagraph"/>
        <w:numPr>
          <w:ilvl w:val="0"/>
          <w:numId w:val="24"/>
        </w:numPr>
        <w:ind w:right="-576"/>
        <w:rPr>
          <w:rFonts w:asciiTheme="minorHAnsi" w:hAnsiTheme="minorHAnsi" w:cstheme="minorHAnsi"/>
          <w:sz w:val="24"/>
          <w:szCs w:val="24"/>
          <w:u w:val="single"/>
        </w:rPr>
      </w:pPr>
      <w:r w:rsidRPr="0060753E">
        <w:rPr>
          <w:rFonts w:asciiTheme="minorHAnsi" w:hAnsiTheme="minorHAnsi" w:cstheme="minorHAnsi"/>
          <w:sz w:val="24"/>
          <w:szCs w:val="24"/>
          <w:u w:val="single"/>
        </w:rPr>
        <w:t>WIC/Farmers Market</w:t>
      </w:r>
    </w:p>
    <w:p w14:paraId="673F57DE" w14:textId="10590B42" w:rsidR="00294CDF" w:rsidRPr="0060753E" w:rsidRDefault="009A7D4A" w:rsidP="000C6500">
      <w:pPr>
        <w:pStyle w:val="ListParagraph"/>
        <w:numPr>
          <w:ilvl w:val="1"/>
          <w:numId w:val="24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 xml:space="preserve">Michelle/Emily </w:t>
      </w:r>
      <w:r w:rsidR="00F31387" w:rsidRPr="0060753E">
        <w:rPr>
          <w:rFonts w:asciiTheme="minorHAnsi" w:hAnsiTheme="minorHAnsi" w:cstheme="minorHAnsi"/>
          <w:sz w:val="24"/>
          <w:szCs w:val="24"/>
        </w:rPr>
        <w:t>–</w:t>
      </w:r>
      <w:r w:rsidRPr="0060753E">
        <w:rPr>
          <w:rFonts w:asciiTheme="minorHAnsi" w:hAnsiTheme="minorHAnsi" w:cstheme="minorHAnsi"/>
          <w:sz w:val="24"/>
          <w:szCs w:val="24"/>
        </w:rPr>
        <w:t xml:space="preserve"> </w:t>
      </w:r>
      <w:r w:rsidR="00F31387" w:rsidRPr="0060753E">
        <w:rPr>
          <w:rFonts w:asciiTheme="minorHAnsi" w:hAnsiTheme="minorHAnsi" w:cstheme="minorHAnsi"/>
          <w:sz w:val="24"/>
          <w:szCs w:val="24"/>
        </w:rPr>
        <w:t xml:space="preserve">no new data on redemption rates – farmers have until end of Nov to take all checks to bank – usually will have results in a month or </w:t>
      </w:r>
      <w:r w:rsidR="009D6587" w:rsidRPr="0060753E">
        <w:rPr>
          <w:rFonts w:asciiTheme="minorHAnsi" w:hAnsiTheme="minorHAnsi" w:cstheme="minorHAnsi"/>
          <w:sz w:val="24"/>
          <w:szCs w:val="24"/>
        </w:rPr>
        <w:t>so.</w:t>
      </w:r>
    </w:p>
    <w:p w14:paraId="732DD56C" w14:textId="77777777" w:rsidR="00D17A35" w:rsidRPr="0060753E" w:rsidRDefault="00D17A35" w:rsidP="000C6500">
      <w:pPr>
        <w:pStyle w:val="ListParagraph"/>
        <w:ind w:left="1080" w:right="-576"/>
        <w:rPr>
          <w:rFonts w:asciiTheme="minorHAnsi" w:hAnsiTheme="minorHAnsi" w:cstheme="minorHAnsi"/>
          <w:sz w:val="24"/>
          <w:szCs w:val="24"/>
          <w:u w:val="single"/>
        </w:rPr>
      </w:pPr>
    </w:p>
    <w:p w14:paraId="6AE3DFEF" w14:textId="76D5626D" w:rsidR="0039420E" w:rsidRPr="0060753E" w:rsidRDefault="0039420E" w:rsidP="000C6500">
      <w:pPr>
        <w:pStyle w:val="ListParagraph"/>
        <w:numPr>
          <w:ilvl w:val="0"/>
          <w:numId w:val="24"/>
        </w:numPr>
        <w:ind w:right="-576"/>
        <w:rPr>
          <w:rFonts w:asciiTheme="minorHAnsi" w:hAnsiTheme="minorHAnsi" w:cstheme="minorHAnsi"/>
          <w:sz w:val="24"/>
          <w:szCs w:val="24"/>
          <w:u w:val="single"/>
        </w:rPr>
      </w:pPr>
      <w:r w:rsidRPr="0060753E">
        <w:rPr>
          <w:rFonts w:asciiTheme="minorHAnsi" w:hAnsiTheme="minorHAnsi" w:cstheme="minorHAnsi"/>
          <w:sz w:val="24"/>
          <w:szCs w:val="24"/>
          <w:u w:val="single"/>
        </w:rPr>
        <w:t>Regional Food Council</w:t>
      </w:r>
    </w:p>
    <w:p w14:paraId="2583F7D9" w14:textId="59E941AB" w:rsidR="00294CDF" w:rsidRPr="0060753E" w:rsidRDefault="00F36F58" w:rsidP="000C6500">
      <w:pPr>
        <w:pStyle w:val="ListParagraph"/>
        <w:numPr>
          <w:ilvl w:val="1"/>
          <w:numId w:val="24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Reb</w:t>
      </w:r>
      <w:r w:rsidR="00E6700F" w:rsidRPr="0060753E">
        <w:rPr>
          <w:rFonts w:asciiTheme="minorHAnsi" w:hAnsiTheme="minorHAnsi" w:cstheme="minorHAnsi"/>
          <w:sz w:val="24"/>
          <w:szCs w:val="24"/>
        </w:rPr>
        <w:t xml:space="preserve">ecca/Amy – </w:t>
      </w:r>
      <w:r w:rsidR="00A14692" w:rsidRPr="0060753E">
        <w:rPr>
          <w:rFonts w:asciiTheme="minorHAnsi" w:hAnsiTheme="minorHAnsi" w:cstheme="minorHAnsi"/>
          <w:sz w:val="24"/>
          <w:szCs w:val="24"/>
        </w:rPr>
        <w:t xml:space="preserve">have </w:t>
      </w:r>
      <w:r w:rsidR="00E6700F" w:rsidRPr="0060753E">
        <w:rPr>
          <w:rFonts w:asciiTheme="minorHAnsi" w:hAnsiTheme="minorHAnsi" w:cstheme="minorHAnsi"/>
          <w:sz w:val="24"/>
          <w:szCs w:val="24"/>
        </w:rPr>
        <w:t xml:space="preserve">schedule for meetings – </w:t>
      </w:r>
      <w:r w:rsidR="00A14692" w:rsidRPr="0060753E">
        <w:rPr>
          <w:rFonts w:asciiTheme="minorHAnsi" w:hAnsiTheme="minorHAnsi" w:cstheme="minorHAnsi"/>
          <w:sz w:val="24"/>
          <w:szCs w:val="24"/>
        </w:rPr>
        <w:t xml:space="preserve">will be </w:t>
      </w:r>
      <w:r w:rsidR="00E6700F" w:rsidRPr="0060753E">
        <w:rPr>
          <w:rFonts w:asciiTheme="minorHAnsi" w:hAnsiTheme="minorHAnsi" w:cstheme="minorHAnsi"/>
          <w:sz w:val="24"/>
          <w:szCs w:val="24"/>
        </w:rPr>
        <w:t>bi</w:t>
      </w:r>
      <w:r w:rsidR="00A14692" w:rsidRPr="0060753E">
        <w:rPr>
          <w:rFonts w:asciiTheme="minorHAnsi" w:hAnsiTheme="minorHAnsi" w:cstheme="minorHAnsi"/>
          <w:sz w:val="24"/>
          <w:szCs w:val="24"/>
        </w:rPr>
        <w:t>-</w:t>
      </w:r>
      <w:r w:rsidR="00E6700F" w:rsidRPr="0060753E">
        <w:rPr>
          <w:rFonts w:asciiTheme="minorHAnsi" w:hAnsiTheme="minorHAnsi" w:cstheme="minorHAnsi"/>
          <w:sz w:val="24"/>
          <w:szCs w:val="24"/>
        </w:rPr>
        <w:t>monthly starting Feb</w:t>
      </w:r>
      <w:r w:rsidR="004420DD" w:rsidRPr="0060753E">
        <w:rPr>
          <w:rFonts w:asciiTheme="minorHAnsi" w:hAnsiTheme="minorHAnsi" w:cstheme="minorHAnsi"/>
          <w:sz w:val="24"/>
          <w:szCs w:val="24"/>
        </w:rPr>
        <w:t xml:space="preserve"> 7</w:t>
      </w:r>
      <w:r w:rsidR="004420DD" w:rsidRPr="0060753E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 w:rsidR="004420DD" w:rsidRPr="0060753E">
        <w:rPr>
          <w:rFonts w:asciiTheme="minorHAnsi" w:hAnsiTheme="minorHAnsi" w:cstheme="minorHAnsi"/>
          <w:sz w:val="24"/>
          <w:szCs w:val="24"/>
        </w:rPr>
        <w:t xml:space="preserve"> 9am to 11:30 – let Amy know if interested</w:t>
      </w:r>
      <w:r w:rsidR="00B04C75" w:rsidRPr="0060753E">
        <w:rPr>
          <w:rFonts w:asciiTheme="minorHAnsi" w:hAnsiTheme="minorHAnsi" w:cstheme="minorHAnsi"/>
          <w:sz w:val="24"/>
          <w:szCs w:val="24"/>
        </w:rPr>
        <w:t>, will share with HEAL Team</w:t>
      </w:r>
      <w:r w:rsidR="00287F5E" w:rsidRPr="0060753E">
        <w:rPr>
          <w:rFonts w:asciiTheme="minorHAnsi" w:hAnsiTheme="minorHAnsi" w:cstheme="minorHAnsi"/>
          <w:sz w:val="24"/>
          <w:szCs w:val="24"/>
        </w:rPr>
        <w:t xml:space="preserve"> – hosting advocacy training – seen as a need from recent retreat – farm bill up for discussion this year – will discuss how to get involved – universal school </w:t>
      </w:r>
      <w:r w:rsidR="009D6587" w:rsidRPr="0060753E">
        <w:rPr>
          <w:rFonts w:asciiTheme="minorHAnsi" w:hAnsiTheme="minorHAnsi" w:cstheme="minorHAnsi"/>
          <w:sz w:val="24"/>
          <w:szCs w:val="24"/>
        </w:rPr>
        <w:t>meals.</w:t>
      </w:r>
    </w:p>
    <w:p w14:paraId="79147443" w14:textId="77777777" w:rsidR="00D17A35" w:rsidRPr="0060753E" w:rsidRDefault="00D17A35" w:rsidP="000C6500">
      <w:pPr>
        <w:pStyle w:val="ListParagraph"/>
        <w:ind w:left="1080" w:right="-576"/>
        <w:rPr>
          <w:rFonts w:asciiTheme="minorHAnsi" w:hAnsiTheme="minorHAnsi" w:cstheme="minorHAnsi"/>
          <w:sz w:val="24"/>
          <w:szCs w:val="24"/>
          <w:u w:val="single"/>
        </w:rPr>
      </w:pPr>
    </w:p>
    <w:p w14:paraId="5007DA8B" w14:textId="40618ABE" w:rsidR="009B5A46" w:rsidRPr="0060753E" w:rsidRDefault="009B5A46" w:rsidP="000C6500">
      <w:pPr>
        <w:pStyle w:val="ListParagraph"/>
        <w:numPr>
          <w:ilvl w:val="0"/>
          <w:numId w:val="24"/>
        </w:numPr>
        <w:ind w:right="-576"/>
        <w:rPr>
          <w:rFonts w:asciiTheme="minorHAnsi" w:hAnsiTheme="minorHAnsi" w:cstheme="minorHAnsi"/>
          <w:sz w:val="24"/>
          <w:szCs w:val="24"/>
          <w:u w:val="single"/>
        </w:rPr>
      </w:pPr>
      <w:r w:rsidRPr="0060753E">
        <w:rPr>
          <w:rFonts w:asciiTheme="minorHAnsi" w:hAnsiTheme="minorHAnsi" w:cstheme="minorHAnsi"/>
          <w:sz w:val="24"/>
          <w:szCs w:val="24"/>
          <w:u w:val="single"/>
        </w:rPr>
        <w:t>Hunger Action Walk</w:t>
      </w:r>
    </w:p>
    <w:p w14:paraId="605A1AFE" w14:textId="78648B93" w:rsidR="00294CDF" w:rsidRPr="0060753E" w:rsidRDefault="00007920" w:rsidP="000C6500">
      <w:pPr>
        <w:pStyle w:val="ListParagraph"/>
        <w:numPr>
          <w:ilvl w:val="1"/>
          <w:numId w:val="24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Reb</w:t>
      </w:r>
      <w:r w:rsidR="008933E6" w:rsidRPr="0060753E">
        <w:rPr>
          <w:rFonts w:asciiTheme="minorHAnsi" w:hAnsiTheme="minorHAnsi" w:cstheme="minorHAnsi"/>
          <w:sz w:val="24"/>
          <w:szCs w:val="24"/>
        </w:rPr>
        <w:t>ecca – started meeting yesterday</w:t>
      </w:r>
      <w:r w:rsidRPr="0060753E">
        <w:rPr>
          <w:rFonts w:asciiTheme="minorHAnsi" w:hAnsiTheme="minorHAnsi" w:cstheme="minorHAnsi"/>
          <w:sz w:val="24"/>
          <w:szCs w:val="24"/>
        </w:rPr>
        <w:t>, will meet again every 2 weeks</w:t>
      </w:r>
      <w:r w:rsidR="008933E6" w:rsidRPr="0060753E">
        <w:rPr>
          <w:rFonts w:asciiTheme="minorHAnsi" w:hAnsiTheme="minorHAnsi" w:cstheme="minorHAnsi"/>
          <w:sz w:val="24"/>
          <w:szCs w:val="24"/>
        </w:rPr>
        <w:t xml:space="preserve"> – </w:t>
      </w:r>
      <w:r w:rsidR="00221679" w:rsidRPr="0060753E">
        <w:rPr>
          <w:rFonts w:asciiTheme="minorHAnsi" w:hAnsiTheme="minorHAnsi" w:cstheme="minorHAnsi"/>
          <w:sz w:val="24"/>
          <w:szCs w:val="24"/>
        </w:rPr>
        <w:t xml:space="preserve">will give </w:t>
      </w:r>
      <w:r w:rsidR="008933E6" w:rsidRPr="0060753E">
        <w:rPr>
          <w:rFonts w:asciiTheme="minorHAnsi" w:hAnsiTheme="minorHAnsi" w:cstheme="minorHAnsi"/>
          <w:sz w:val="24"/>
          <w:szCs w:val="24"/>
        </w:rPr>
        <w:t xml:space="preserve">more time to market and set up events for September – </w:t>
      </w:r>
      <w:r w:rsidR="005C42D1" w:rsidRPr="0060753E">
        <w:rPr>
          <w:rFonts w:asciiTheme="minorHAnsi" w:hAnsiTheme="minorHAnsi" w:cstheme="minorHAnsi"/>
          <w:sz w:val="24"/>
          <w:szCs w:val="24"/>
        </w:rPr>
        <w:t>discuss</w:t>
      </w:r>
      <w:r w:rsidR="00221679" w:rsidRPr="0060753E">
        <w:rPr>
          <w:rFonts w:asciiTheme="minorHAnsi" w:hAnsiTheme="minorHAnsi" w:cstheme="minorHAnsi"/>
          <w:sz w:val="24"/>
          <w:szCs w:val="24"/>
        </w:rPr>
        <w:t>ed</w:t>
      </w:r>
      <w:r w:rsidR="005C42D1" w:rsidRPr="0060753E">
        <w:rPr>
          <w:rFonts w:asciiTheme="minorHAnsi" w:hAnsiTheme="minorHAnsi" w:cstheme="minorHAnsi"/>
          <w:sz w:val="24"/>
          <w:szCs w:val="24"/>
        </w:rPr>
        <w:t xml:space="preserve"> what will look like this year – went over surveys – how to move forward – location and date will be soon </w:t>
      </w:r>
      <w:r w:rsidR="00961D16" w:rsidRPr="0060753E">
        <w:rPr>
          <w:rFonts w:asciiTheme="minorHAnsi" w:hAnsiTheme="minorHAnsi" w:cstheme="minorHAnsi"/>
          <w:sz w:val="24"/>
          <w:szCs w:val="24"/>
        </w:rPr>
        <w:t>–</w:t>
      </w:r>
      <w:r w:rsidR="005C42D1" w:rsidRPr="0060753E">
        <w:rPr>
          <w:rFonts w:asciiTheme="minorHAnsi" w:hAnsiTheme="minorHAnsi" w:cstheme="minorHAnsi"/>
          <w:sz w:val="24"/>
          <w:szCs w:val="24"/>
        </w:rPr>
        <w:t xml:space="preserve"> </w:t>
      </w:r>
      <w:r w:rsidR="00961D16" w:rsidRPr="0060753E">
        <w:rPr>
          <w:rFonts w:asciiTheme="minorHAnsi" w:hAnsiTheme="minorHAnsi" w:cstheme="minorHAnsi"/>
          <w:sz w:val="24"/>
          <w:szCs w:val="24"/>
        </w:rPr>
        <w:t xml:space="preserve">will be in Tazewell County – Education </w:t>
      </w:r>
      <w:r w:rsidR="00100A28" w:rsidRPr="0060753E">
        <w:rPr>
          <w:rFonts w:asciiTheme="minorHAnsi" w:hAnsiTheme="minorHAnsi" w:cstheme="minorHAnsi"/>
          <w:sz w:val="24"/>
          <w:szCs w:val="24"/>
        </w:rPr>
        <w:t>and</w:t>
      </w:r>
      <w:r w:rsidR="00961D16" w:rsidRPr="0060753E">
        <w:rPr>
          <w:rFonts w:asciiTheme="minorHAnsi" w:hAnsiTheme="minorHAnsi" w:cstheme="minorHAnsi"/>
          <w:sz w:val="24"/>
          <w:szCs w:val="24"/>
        </w:rPr>
        <w:t xml:space="preserve"> Nourish </w:t>
      </w:r>
      <w:r w:rsidR="00100A28" w:rsidRPr="0060753E">
        <w:rPr>
          <w:rFonts w:asciiTheme="minorHAnsi" w:hAnsiTheme="minorHAnsi" w:cstheme="minorHAnsi"/>
          <w:sz w:val="24"/>
          <w:szCs w:val="24"/>
        </w:rPr>
        <w:t xml:space="preserve">Your </w:t>
      </w:r>
      <w:r w:rsidR="00961D16" w:rsidRPr="0060753E">
        <w:rPr>
          <w:rFonts w:asciiTheme="minorHAnsi" w:hAnsiTheme="minorHAnsi" w:cstheme="minorHAnsi"/>
          <w:sz w:val="24"/>
          <w:szCs w:val="24"/>
        </w:rPr>
        <w:t xml:space="preserve">Neighbor will also be </w:t>
      </w:r>
      <w:r w:rsidR="009D6587" w:rsidRPr="0060753E">
        <w:rPr>
          <w:rFonts w:asciiTheme="minorHAnsi" w:hAnsiTheme="minorHAnsi" w:cstheme="minorHAnsi"/>
          <w:sz w:val="24"/>
          <w:szCs w:val="24"/>
        </w:rPr>
        <w:t>discussed.</w:t>
      </w:r>
    </w:p>
    <w:p w14:paraId="1B952955" w14:textId="63B4BA7D" w:rsidR="0060753E" w:rsidRPr="0060753E" w:rsidRDefault="0060753E" w:rsidP="0060753E">
      <w:pPr>
        <w:pStyle w:val="ListParagraph"/>
        <w:numPr>
          <w:ilvl w:val="0"/>
          <w:numId w:val="23"/>
        </w:numPr>
        <w:ind w:right="-576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60753E">
        <w:rPr>
          <w:rFonts w:asciiTheme="minorHAnsi" w:hAnsiTheme="minorHAnsi" w:cstheme="minorHAnsi"/>
          <w:b/>
          <w:bCs/>
          <w:sz w:val="24"/>
          <w:szCs w:val="24"/>
          <w:u w:val="single"/>
        </w:rPr>
        <w:t>Workgroup Report</w:t>
      </w:r>
    </w:p>
    <w:p w14:paraId="20029644" w14:textId="3EED6B04" w:rsidR="00294CDF" w:rsidRPr="0060753E" w:rsidRDefault="0060753E" w:rsidP="005E1C85">
      <w:pPr>
        <w:ind w:right="-576"/>
        <w:rPr>
          <w:rFonts w:asciiTheme="minorHAnsi" w:hAnsiTheme="minorHAnsi" w:cstheme="minorHAnsi"/>
        </w:rPr>
      </w:pPr>
      <w:r w:rsidRPr="0060753E">
        <w:rPr>
          <w:rFonts w:asciiTheme="minorHAnsi" w:hAnsiTheme="minorHAnsi" w:cstheme="minorHAnsi"/>
        </w:rPr>
        <w:t>Shanita reported on Physical Activity/Active Living.</w:t>
      </w:r>
    </w:p>
    <w:p w14:paraId="5D12F69A" w14:textId="77777777" w:rsidR="0060753E" w:rsidRPr="0060753E" w:rsidRDefault="0060753E" w:rsidP="0060753E">
      <w:pPr>
        <w:pStyle w:val="ListParagraph"/>
        <w:numPr>
          <w:ilvl w:val="0"/>
          <w:numId w:val="31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 xml:space="preserve">She will be meeting with </w:t>
      </w:r>
      <w:proofErr w:type="gramStart"/>
      <w:r w:rsidRPr="0060753E">
        <w:rPr>
          <w:rFonts w:asciiTheme="minorHAnsi" w:hAnsiTheme="minorHAnsi" w:cstheme="minorHAnsi"/>
          <w:sz w:val="24"/>
          <w:szCs w:val="24"/>
        </w:rPr>
        <w:t>data</w:t>
      </w:r>
      <w:proofErr w:type="gramEnd"/>
      <w:r w:rsidRPr="0060753E">
        <w:rPr>
          <w:rFonts w:asciiTheme="minorHAnsi" w:hAnsiTheme="minorHAnsi" w:cstheme="minorHAnsi"/>
          <w:sz w:val="24"/>
          <w:szCs w:val="24"/>
        </w:rPr>
        <w:t xml:space="preserve"> team to clarify data collection.</w:t>
      </w:r>
    </w:p>
    <w:p w14:paraId="22D3673B" w14:textId="77777777" w:rsidR="0060753E" w:rsidRPr="0060753E" w:rsidRDefault="0060753E" w:rsidP="0060753E">
      <w:pPr>
        <w:pStyle w:val="ListParagraph"/>
        <w:numPr>
          <w:ilvl w:val="0"/>
          <w:numId w:val="31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 xml:space="preserve">Recruitment efforts: </w:t>
      </w:r>
      <w:r w:rsidR="00D602AE" w:rsidRPr="0060753E">
        <w:rPr>
          <w:rFonts w:asciiTheme="minorHAnsi" w:hAnsiTheme="minorHAnsi" w:cstheme="minorHAnsi"/>
          <w:sz w:val="24"/>
          <w:szCs w:val="24"/>
        </w:rPr>
        <w:t>Shanita is going to talk to Oak Street Health</w:t>
      </w:r>
      <w:r w:rsidRPr="0060753E">
        <w:rPr>
          <w:rFonts w:asciiTheme="minorHAnsi" w:hAnsiTheme="minorHAnsi" w:cstheme="minorHAnsi"/>
          <w:sz w:val="24"/>
          <w:szCs w:val="24"/>
        </w:rPr>
        <w:t xml:space="preserve">, </w:t>
      </w:r>
      <w:r w:rsidR="00D602AE" w:rsidRPr="0060753E">
        <w:rPr>
          <w:rFonts w:asciiTheme="minorHAnsi" w:hAnsiTheme="minorHAnsi" w:cstheme="minorHAnsi"/>
          <w:sz w:val="24"/>
          <w:szCs w:val="24"/>
        </w:rPr>
        <w:t xml:space="preserve">Amy is going to </w:t>
      </w:r>
      <w:proofErr w:type="gramStart"/>
      <w:r w:rsidR="00D602AE" w:rsidRPr="0060753E">
        <w:rPr>
          <w:rFonts w:asciiTheme="minorHAnsi" w:hAnsiTheme="minorHAnsi" w:cstheme="minorHAnsi"/>
          <w:sz w:val="24"/>
          <w:szCs w:val="24"/>
        </w:rPr>
        <w:t>look into</w:t>
      </w:r>
      <w:proofErr w:type="gramEnd"/>
      <w:r w:rsidR="00D602AE" w:rsidRPr="0060753E"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 w:rsidR="00D602AE" w:rsidRPr="0060753E">
        <w:rPr>
          <w:rFonts w:asciiTheme="minorHAnsi" w:hAnsiTheme="minorHAnsi" w:cstheme="minorHAnsi"/>
          <w:sz w:val="24"/>
          <w:szCs w:val="24"/>
        </w:rPr>
        <w:t>Health</w:t>
      </w:r>
      <w:proofErr w:type="gramEnd"/>
      <w:r w:rsidR="00D602AE" w:rsidRPr="0060753E">
        <w:rPr>
          <w:rFonts w:asciiTheme="minorHAnsi" w:hAnsiTheme="minorHAnsi" w:cstheme="minorHAnsi"/>
          <w:sz w:val="24"/>
          <w:szCs w:val="24"/>
        </w:rPr>
        <w:t xml:space="preserve"> Insurance Plan</w:t>
      </w:r>
      <w:r w:rsidRPr="0060753E">
        <w:rPr>
          <w:rFonts w:asciiTheme="minorHAnsi" w:hAnsiTheme="minorHAnsi" w:cstheme="minorHAnsi"/>
          <w:sz w:val="24"/>
          <w:szCs w:val="24"/>
        </w:rPr>
        <w:t xml:space="preserve"> and </w:t>
      </w:r>
      <w:r w:rsidR="00D602AE" w:rsidRPr="0060753E">
        <w:rPr>
          <w:rFonts w:asciiTheme="minorHAnsi" w:hAnsiTheme="minorHAnsi" w:cstheme="minorHAnsi"/>
          <w:sz w:val="24"/>
          <w:szCs w:val="24"/>
        </w:rPr>
        <w:t xml:space="preserve">Raquel is going to talk to </w:t>
      </w:r>
      <w:r w:rsidR="009D6587" w:rsidRPr="0060753E">
        <w:rPr>
          <w:rFonts w:asciiTheme="minorHAnsi" w:hAnsiTheme="minorHAnsi" w:cstheme="minorHAnsi"/>
          <w:sz w:val="24"/>
          <w:szCs w:val="24"/>
        </w:rPr>
        <w:t>Pearce.</w:t>
      </w:r>
    </w:p>
    <w:p w14:paraId="21C1FAFF" w14:textId="77777777" w:rsidR="0060753E" w:rsidRPr="0060753E" w:rsidRDefault="004A7885" w:rsidP="0060753E">
      <w:pPr>
        <w:pStyle w:val="ListParagraph"/>
        <w:numPr>
          <w:ilvl w:val="0"/>
          <w:numId w:val="31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 xml:space="preserve">Move it Monday – started in Jan – Kim posted on partnership website, through Jan and possible Feb – need Erin to do March posts – Shanita will send tool kit to Erin for posting – look for partners to share on their own </w:t>
      </w:r>
      <w:r w:rsidR="0060753E" w:rsidRPr="0060753E">
        <w:rPr>
          <w:rFonts w:asciiTheme="minorHAnsi" w:hAnsiTheme="minorHAnsi" w:cstheme="minorHAnsi"/>
          <w:sz w:val="24"/>
          <w:szCs w:val="24"/>
        </w:rPr>
        <w:t>organizations.</w:t>
      </w:r>
      <w:r w:rsidRPr="0060753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106D80E" w14:textId="0F6E9E77" w:rsidR="00731578" w:rsidRPr="0060753E" w:rsidRDefault="00504F88" w:rsidP="0060753E">
      <w:pPr>
        <w:pStyle w:val="ListParagraph"/>
        <w:numPr>
          <w:ilvl w:val="0"/>
          <w:numId w:val="31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 xml:space="preserve">Walking program – Hillary/Erin found </w:t>
      </w:r>
      <w:r w:rsidR="00B350B7" w:rsidRPr="0060753E">
        <w:rPr>
          <w:rFonts w:asciiTheme="minorHAnsi" w:hAnsiTheme="minorHAnsi" w:cstheme="minorHAnsi"/>
          <w:sz w:val="24"/>
          <w:szCs w:val="24"/>
        </w:rPr>
        <w:t xml:space="preserve">a </w:t>
      </w:r>
      <w:r w:rsidRPr="0060753E">
        <w:rPr>
          <w:rFonts w:asciiTheme="minorHAnsi" w:hAnsiTheme="minorHAnsi" w:cstheme="minorHAnsi"/>
          <w:sz w:val="24"/>
          <w:szCs w:val="24"/>
        </w:rPr>
        <w:t xml:space="preserve">resource – </w:t>
      </w:r>
      <w:r w:rsidR="00B638D3" w:rsidRPr="0060753E">
        <w:rPr>
          <w:rFonts w:asciiTheme="minorHAnsi" w:hAnsiTheme="minorHAnsi" w:cstheme="minorHAnsi"/>
          <w:sz w:val="24"/>
          <w:szCs w:val="24"/>
        </w:rPr>
        <w:t>W</w:t>
      </w:r>
      <w:r w:rsidRPr="0060753E">
        <w:rPr>
          <w:rFonts w:asciiTheme="minorHAnsi" w:hAnsiTheme="minorHAnsi" w:cstheme="minorHAnsi"/>
          <w:sz w:val="24"/>
          <w:szCs w:val="24"/>
        </w:rPr>
        <w:t xml:space="preserve">alking </w:t>
      </w:r>
      <w:r w:rsidR="00B638D3" w:rsidRPr="0060753E">
        <w:rPr>
          <w:rFonts w:asciiTheme="minorHAnsi" w:hAnsiTheme="minorHAnsi" w:cstheme="minorHAnsi"/>
          <w:sz w:val="24"/>
          <w:szCs w:val="24"/>
        </w:rPr>
        <w:t>C</w:t>
      </w:r>
      <w:r w:rsidRPr="0060753E">
        <w:rPr>
          <w:rFonts w:asciiTheme="minorHAnsi" w:hAnsiTheme="minorHAnsi" w:cstheme="minorHAnsi"/>
          <w:sz w:val="24"/>
          <w:szCs w:val="24"/>
        </w:rPr>
        <w:t>hallenge</w:t>
      </w:r>
      <w:r w:rsidR="00B638D3" w:rsidRPr="0060753E">
        <w:rPr>
          <w:rFonts w:asciiTheme="minorHAnsi" w:hAnsiTheme="minorHAnsi" w:cstheme="minorHAnsi"/>
          <w:sz w:val="24"/>
          <w:szCs w:val="24"/>
        </w:rPr>
        <w:t xml:space="preserve"> A</w:t>
      </w:r>
      <w:r w:rsidRPr="0060753E">
        <w:rPr>
          <w:rFonts w:asciiTheme="minorHAnsi" w:hAnsiTheme="minorHAnsi" w:cstheme="minorHAnsi"/>
          <w:sz w:val="24"/>
          <w:szCs w:val="24"/>
        </w:rPr>
        <w:t xml:space="preserve">pp </w:t>
      </w:r>
      <w:r w:rsidR="00910672" w:rsidRPr="0060753E">
        <w:rPr>
          <w:rFonts w:asciiTheme="minorHAnsi" w:hAnsiTheme="minorHAnsi" w:cstheme="minorHAnsi"/>
          <w:sz w:val="24"/>
          <w:szCs w:val="24"/>
        </w:rPr>
        <w:t>–</w:t>
      </w:r>
      <w:r w:rsidRPr="0060753E">
        <w:rPr>
          <w:rFonts w:asciiTheme="minorHAnsi" w:hAnsiTheme="minorHAnsi" w:cstheme="minorHAnsi"/>
          <w:sz w:val="24"/>
          <w:szCs w:val="24"/>
        </w:rPr>
        <w:t xml:space="preserve"> </w:t>
      </w:r>
      <w:r w:rsidR="00910672" w:rsidRPr="0060753E">
        <w:rPr>
          <w:rFonts w:asciiTheme="minorHAnsi" w:hAnsiTheme="minorHAnsi" w:cstheme="minorHAnsi"/>
          <w:sz w:val="24"/>
          <w:szCs w:val="24"/>
        </w:rPr>
        <w:t>from now to end of P</w:t>
      </w:r>
      <w:r w:rsidR="00B638D3" w:rsidRPr="0060753E">
        <w:rPr>
          <w:rFonts w:asciiTheme="minorHAnsi" w:hAnsiTheme="minorHAnsi" w:cstheme="minorHAnsi"/>
          <w:sz w:val="24"/>
          <w:szCs w:val="24"/>
        </w:rPr>
        <w:t xml:space="preserve">ublic </w:t>
      </w:r>
      <w:r w:rsidR="00910672" w:rsidRPr="0060753E">
        <w:rPr>
          <w:rFonts w:asciiTheme="minorHAnsi" w:hAnsiTheme="minorHAnsi" w:cstheme="minorHAnsi"/>
          <w:sz w:val="24"/>
          <w:szCs w:val="24"/>
        </w:rPr>
        <w:t>H</w:t>
      </w:r>
      <w:r w:rsidR="00B638D3" w:rsidRPr="0060753E">
        <w:rPr>
          <w:rFonts w:asciiTheme="minorHAnsi" w:hAnsiTheme="minorHAnsi" w:cstheme="minorHAnsi"/>
          <w:sz w:val="24"/>
          <w:szCs w:val="24"/>
        </w:rPr>
        <w:t>ealth</w:t>
      </w:r>
      <w:r w:rsidR="00910672" w:rsidRPr="0060753E">
        <w:rPr>
          <w:rFonts w:asciiTheme="minorHAnsi" w:hAnsiTheme="minorHAnsi" w:cstheme="minorHAnsi"/>
          <w:sz w:val="24"/>
          <w:szCs w:val="24"/>
        </w:rPr>
        <w:t xml:space="preserve"> Week </w:t>
      </w:r>
      <w:r w:rsidR="00350BF2" w:rsidRPr="0060753E">
        <w:rPr>
          <w:rFonts w:asciiTheme="minorHAnsi" w:hAnsiTheme="minorHAnsi" w:cstheme="minorHAnsi"/>
          <w:sz w:val="24"/>
          <w:szCs w:val="24"/>
        </w:rPr>
        <w:t xml:space="preserve">(Feb 1 to Apr 7) </w:t>
      </w:r>
      <w:r w:rsidR="00910672" w:rsidRPr="0060753E">
        <w:rPr>
          <w:rFonts w:asciiTheme="minorHAnsi" w:hAnsiTheme="minorHAnsi" w:cstheme="minorHAnsi"/>
          <w:sz w:val="24"/>
          <w:szCs w:val="24"/>
        </w:rPr>
        <w:t xml:space="preserve">– can record any activity – team points will </w:t>
      </w:r>
      <w:r w:rsidR="007D46FF" w:rsidRPr="0060753E">
        <w:rPr>
          <w:rFonts w:asciiTheme="minorHAnsi" w:hAnsiTheme="minorHAnsi" w:cstheme="minorHAnsi"/>
          <w:sz w:val="24"/>
          <w:szCs w:val="24"/>
        </w:rPr>
        <w:t>count.</w:t>
      </w:r>
      <w:r w:rsidR="00910672" w:rsidRPr="0060753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5ED71B6" w14:textId="529B7DCE" w:rsidR="00F05DB9" w:rsidRPr="0060753E" w:rsidRDefault="00350BF2" w:rsidP="00B9727B">
      <w:pPr>
        <w:pStyle w:val="ListParagraph"/>
        <w:numPr>
          <w:ilvl w:val="1"/>
          <w:numId w:val="28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D</w:t>
      </w:r>
      <w:r w:rsidR="00F8050D" w:rsidRPr="0060753E">
        <w:rPr>
          <w:rFonts w:asciiTheme="minorHAnsi" w:hAnsiTheme="minorHAnsi" w:cstheme="minorHAnsi"/>
          <w:sz w:val="24"/>
          <w:szCs w:val="24"/>
        </w:rPr>
        <w:t xml:space="preserve">ownload the </w:t>
      </w:r>
      <w:r w:rsidRPr="0060753E">
        <w:rPr>
          <w:rFonts w:asciiTheme="minorHAnsi" w:hAnsiTheme="minorHAnsi" w:cstheme="minorHAnsi"/>
          <w:sz w:val="24"/>
          <w:szCs w:val="24"/>
        </w:rPr>
        <w:t>A</w:t>
      </w:r>
      <w:r w:rsidR="00F8050D" w:rsidRPr="0060753E">
        <w:rPr>
          <w:rFonts w:asciiTheme="minorHAnsi" w:hAnsiTheme="minorHAnsi" w:cstheme="minorHAnsi"/>
          <w:sz w:val="24"/>
          <w:szCs w:val="24"/>
        </w:rPr>
        <w:t>pp – APHA Keep it Moving</w:t>
      </w:r>
      <w:r w:rsidR="00A63CA2" w:rsidRPr="0060753E">
        <w:rPr>
          <w:rFonts w:asciiTheme="minorHAnsi" w:hAnsiTheme="minorHAnsi" w:cstheme="minorHAnsi"/>
          <w:sz w:val="24"/>
          <w:szCs w:val="24"/>
        </w:rPr>
        <w:t xml:space="preserve"> 2024 Challenge: </w:t>
      </w:r>
    </w:p>
    <w:p w14:paraId="471D0BB6" w14:textId="38FFD50B" w:rsidR="00F8050D" w:rsidRPr="0060753E" w:rsidRDefault="0060753E" w:rsidP="00D00230">
      <w:pPr>
        <w:pStyle w:val="ListParagraph"/>
        <w:numPr>
          <w:ilvl w:val="2"/>
          <w:numId w:val="28"/>
        </w:numPr>
        <w:ind w:right="-576"/>
        <w:rPr>
          <w:rFonts w:asciiTheme="minorHAnsi" w:hAnsiTheme="minorHAnsi" w:cstheme="minorHAnsi"/>
          <w:sz w:val="24"/>
          <w:szCs w:val="24"/>
        </w:rPr>
      </w:pPr>
      <w:hyperlink r:id="rId13" w:history="1">
        <w:r w:rsidR="0083794A" w:rsidRPr="0060753E">
          <w:rPr>
            <w:rStyle w:val="Hyperlink"/>
            <w:rFonts w:asciiTheme="minorHAnsi" w:hAnsiTheme="minorHAnsi" w:cstheme="minorHAnsi"/>
            <w:sz w:val="24"/>
            <w:szCs w:val="24"/>
            <w:u w:val="none"/>
          </w:rPr>
          <w:t>https://www.hekahealth.com/aphawinter24</w:t>
        </w:r>
      </w:hyperlink>
    </w:p>
    <w:p w14:paraId="0B6DF486" w14:textId="77777777" w:rsidR="00D00230" w:rsidRPr="0060753E" w:rsidRDefault="00D00230" w:rsidP="00D00230">
      <w:pPr>
        <w:pStyle w:val="ListParagraph"/>
        <w:numPr>
          <w:ilvl w:val="2"/>
          <w:numId w:val="28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 xml:space="preserve">Team Name – </w:t>
      </w:r>
      <w:r w:rsidRPr="0060753E">
        <w:rPr>
          <w:rFonts w:asciiTheme="minorHAnsi" w:hAnsiTheme="minorHAnsi" w:cstheme="minorHAnsi"/>
          <w:b/>
          <w:bCs/>
          <w:sz w:val="24"/>
          <w:szCs w:val="24"/>
        </w:rPr>
        <w:t>Let’s Move Tri-County</w:t>
      </w:r>
    </w:p>
    <w:p w14:paraId="2C7C22F7" w14:textId="77777777" w:rsidR="005F0319" w:rsidRPr="0060753E" w:rsidRDefault="005F0319" w:rsidP="005F0319">
      <w:pPr>
        <w:pStyle w:val="ListParagraph"/>
        <w:numPr>
          <w:ilvl w:val="2"/>
          <w:numId w:val="28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 xml:space="preserve">FAQ: </w:t>
      </w:r>
      <w:hyperlink r:id="rId14" w:history="1">
        <w:r w:rsidRPr="0060753E">
          <w:rPr>
            <w:rStyle w:val="Hyperlink"/>
            <w:rFonts w:asciiTheme="minorHAnsi" w:hAnsiTheme="minorHAnsi" w:cstheme="minorHAnsi"/>
            <w:sz w:val="24"/>
            <w:szCs w:val="24"/>
            <w:u w:val="none"/>
          </w:rPr>
          <w:t>https://www.nphw.org/Get-Involved/Keep-It-Moving/FAQ</w:t>
        </w:r>
      </w:hyperlink>
    </w:p>
    <w:p w14:paraId="79E59D67" w14:textId="77777777" w:rsidR="0060753E" w:rsidRPr="0060753E" w:rsidRDefault="00AC19D5" w:rsidP="0060753E">
      <w:pPr>
        <w:ind w:right="-576"/>
        <w:rPr>
          <w:rFonts w:asciiTheme="minorHAnsi" w:hAnsiTheme="minorHAnsi" w:cstheme="minorHAnsi"/>
        </w:rPr>
      </w:pPr>
      <w:r w:rsidRPr="0060753E">
        <w:rPr>
          <w:rFonts w:asciiTheme="minorHAnsi" w:hAnsiTheme="minorHAnsi" w:cstheme="minorHAnsi"/>
        </w:rPr>
        <w:t>Rebecca reporting on H</w:t>
      </w:r>
      <w:r w:rsidR="002C1EC1" w:rsidRPr="0060753E">
        <w:rPr>
          <w:rFonts w:asciiTheme="minorHAnsi" w:hAnsiTheme="minorHAnsi" w:cstheme="minorHAnsi"/>
        </w:rPr>
        <w:t xml:space="preserve">ealthy </w:t>
      </w:r>
      <w:r w:rsidRPr="0060753E">
        <w:rPr>
          <w:rFonts w:asciiTheme="minorHAnsi" w:hAnsiTheme="minorHAnsi" w:cstheme="minorHAnsi"/>
        </w:rPr>
        <w:t>E</w:t>
      </w:r>
      <w:r w:rsidR="002C1EC1" w:rsidRPr="0060753E">
        <w:rPr>
          <w:rFonts w:asciiTheme="minorHAnsi" w:hAnsiTheme="minorHAnsi" w:cstheme="minorHAnsi"/>
        </w:rPr>
        <w:t>ating</w:t>
      </w:r>
      <w:r w:rsidRPr="0060753E">
        <w:rPr>
          <w:rFonts w:asciiTheme="minorHAnsi" w:hAnsiTheme="minorHAnsi" w:cstheme="minorHAnsi"/>
        </w:rPr>
        <w:t xml:space="preserve"> – will share W</w:t>
      </w:r>
      <w:r w:rsidR="002C1EC1" w:rsidRPr="0060753E">
        <w:rPr>
          <w:rFonts w:asciiTheme="minorHAnsi" w:hAnsiTheme="minorHAnsi" w:cstheme="minorHAnsi"/>
        </w:rPr>
        <w:t xml:space="preserve">orking </w:t>
      </w:r>
      <w:r w:rsidRPr="0060753E">
        <w:rPr>
          <w:rFonts w:asciiTheme="minorHAnsi" w:hAnsiTheme="minorHAnsi" w:cstheme="minorHAnsi"/>
        </w:rPr>
        <w:t>G</w:t>
      </w:r>
      <w:r w:rsidR="002C1EC1" w:rsidRPr="0060753E">
        <w:rPr>
          <w:rFonts w:asciiTheme="minorHAnsi" w:hAnsiTheme="minorHAnsi" w:cstheme="minorHAnsi"/>
        </w:rPr>
        <w:t>roup Report</w:t>
      </w:r>
      <w:r w:rsidR="00705FDD" w:rsidRPr="0060753E">
        <w:rPr>
          <w:rFonts w:asciiTheme="minorHAnsi" w:hAnsiTheme="minorHAnsi" w:cstheme="minorHAnsi"/>
        </w:rPr>
        <w:t xml:space="preserve"> with </w:t>
      </w:r>
      <w:r w:rsidR="007D46FF" w:rsidRPr="0060753E">
        <w:rPr>
          <w:rFonts w:asciiTheme="minorHAnsi" w:hAnsiTheme="minorHAnsi" w:cstheme="minorHAnsi"/>
        </w:rPr>
        <w:t>minutes.</w:t>
      </w:r>
    </w:p>
    <w:p w14:paraId="69FED11E" w14:textId="2CFCD0DE" w:rsidR="00887E03" w:rsidRPr="0060753E" w:rsidRDefault="00887E03" w:rsidP="0060753E">
      <w:pPr>
        <w:pStyle w:val="ListParagraph"/>
        <w:numPr>
          <w:ilvl w:val="1"/>
          <w:numId w:val="28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Will meet with Data Team to determine what a survey would look like</w:t>
      </w:r>
    </w:p>
    <w:p w14:paraId="6B8CA506" w14:textId="2219F6F3" w:rsidR="00887E03" w:rsidRPr="0060753E" w:rsidRDefault="00887E03" w:rsidP="0060753E">
      <w:pPr>
        <w:pStyle w:val="ListParagraph"/>
        <w:numPr>
          <w:ilvl w:val="1"/>
          <w:numId w:val="28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 xml:space="preserve">Will host a training </w:t>
      </w:r>
      <w:r w:rsidR="0029026F" w:rsidRPr="0060753E">
        <w:rPr>
          <w:rFonts w:asciiTheme="minorHAnsi" w:hAnsiTheme="minorHAnsi" w:cstheme="minorHAnsi"/>
          <w:sz w:val="24"/>
          <w:szCs w:val="24"/>
        </w:rPr>
        <w:t xml:space="preserve">for garden and </w:t>
      </w:r>
      <w:r w:rsidR="007D46FF" w:rsidRPr="0060753E">
        <w:rPr>
          <w:rFonts w:asciiTheme="minorHAnsi" w:hAnsiTheme="minorHAnsi" w:cstheme="minorHAnsi"/>
          <w:sz w:val="24"/>
          <w:szCs w:val="24"/>
        </w:rPr>
        <w:t>nutrition.</w:t>
      </w:r>
    </w:p>
    <w:p w14:paraId="00689695" w14:textId="75A721C8" w:rsidR="0029026F" w:rsidRPr="0060753E" w:rsidRDefault="0029026F" w:rsidP="0060753E">
      <w:pPr>
        <w:pStyle w:val="ListParagraph"/>
        <w:numPr>
          <w:ilvl w:val="1"/>
          <w:numId w:val="28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 xml:space="preserve">Barriers and challenges to hosting the garden </w:t>
      </w:r>
      <w:r w:rsidR="007D46FF" w:rsidRPr="0060753E">
        <w:rPr>
          <w:rFonts w:asciiTheme="minorHAnsi" w:hAnsiTheme="minorHAnsi" w:cstheme="minorHAnsi"/>
          <w:sz w:val="24"/>
          <w:szCs w:val="24"/>
        </w:rPr>
        <w:t>classes.</w:t>
      </w:r>
    </w:p>
    <w:p w14:paraId="6338D31A" w14:textId="0F7CD196" w:rsidR="0029026F" w:rsidRPr="0060753E" w:rsidRDefault="003F0E98" w:rsidP="0060753E">
      <w:pPr>
        <w:pStyle w:val="ListParagraph"/>
        <w:numPr>
          <w:ilvl w:val="1"/>
          <w:numId w:val="28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Will have upcoming events – on shared calendar etc.</w:t>
      </w:r>
    </w:p>
    <w:p w14:paraId="42811FB0" w14:textId="59DB886F" w:rsidR="003F0E98" w:rsidRPr="0060753E" w:rsidRDefault="003F0E98" w:rsidP="0060753E">
      <w:pPr>
        <w:pStyle w:val="ListParagraph"/>
        <w:numPr>
          <w:ilvl w:val="1"/>
          <w:numId w:val="28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Mike needs more hands</w:t>
      </w:r>
      <w:r w:rsidR="00705FDD" w:rsidRPr="0060753E">
        <w:rPr>
          <w:rFonts w:asciiTheme="minorHAnsi" w:hAnsiTheme="minorHAnsi" w:cstheme="minorHAnsi"/>
          <w:sz w:val="24"/>
          <w:szCs w:val="24"/>
        </w:rPr>
        <w:t>-</w:t>
      </w:r>
      <w:r w:rsidRPr="0060753E">
        <w:rPr>
          <w:rFonts w:asciiTheme="minorHAnsi" w:hAnsiTheme="minorHAnsi" w:cstheme="minorHAnsi"/>
          <w:sz w:val="24"/>
          <w:szCs w:val="24"/>
        </w:rPr>
        <w:t>on</w:t>
      </w:r>
      <w:r w:rsidR="00705FDD" w:rsidRPr="0060753E">
        <w:rPr>
          <w:rFonts w:asciiTheme="minorHAnsi" w:hAnsiTheme="minorHAnsi" w:cstheme="minorHAnsi"/>
          <w:sz w:val="24"/>
          <w:szCs w:val="24"/>
        </w:rPr>
        <w:t>-</w:t>
      </w:r>
      <w:r w:rsidRPr="0060753E">
        <w:rPr>
          <w:rFonts w:asciiTheme="minorHAnsi" w:hAnsiTheme="minorHAnsi" w:cstheme="minorHAnsi"/>
          <w:sz w:val="24"/>
          <w:szCs w:val="24"/>
        </w:rPr>
        <w:t>deck to help</w:t>
      </w:r>
      <w:r w:rsidR="00705FDD" w:rsidRPr="0060753E">
        <w:rPr>
          <w:rFonts w:asciiTheme="minorHAnsi" w:hAnsiTheme="minorHAnsi" w:cstheme="minorHAnsi"/>
          <w:sz w:val="24"/>
          <w:szCs w:val="24"/>
        </w:rPr>
        <w:t xml:space="preserve"> with </w:t>
      </w:r>
      <w:r w:rsidR="007D46FF" w:rsidRPr="0060753E">
        <w:rPr>
          <w:rFonts w:asciiTheme="minorHAnsi" w:hAnsiTheme="minorHAnsi" w:cstheme="minorHAnsi"/>
          <w:sz w:val="24"/>
          <w:szCs w:val="24"/>
        </w:rPr>
        <w:t>Gardens.</w:t>
      </w:r>
    </w:p>
    <w:p w14:paraId="46D39287" w14:textId="3F76A85C" w:rsidR="003F0E98" w:rsidRPr="0060753E" w:rsidRDefault="00C5502B" w:rsidP="0060753E">
      <w:pPr>
        <w:pStyle w:val="ListParagraph"/>
        <w:numPr>
          <w:ilvl w:val="1"/>
          <w:numId w:val="28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 xml:space="preserve">Adult classes coming up – </w:t>
      </w:r>
      <w:r w:rsidR="00E5446A" w:rsidRPr="0060753E">
        <w:rPr>
          <w:rFonts w:asciiTheme="minorHAnsi" w:hAnsiTheme="minorHAnsi" w:cstheme="minorHAnsi"/>
          <w:sz w:val="24"/>
          <w:szCs w:val="24"/>
        </w:rPr>
        <w:t>S</w:t>
      </w:r>
      <w:r w:rsidRPr="0060753E">
        <w:rPr>
          <w:rFonts w:asciiTheme="minorHAnsi" w:hAnsiTheme="minorHAnsi" w:cstheme="minorHAnsi"/>
          <w:sz w:val="24"/>
          <w:szCs w:val="24"/>
        </w:rPr>
        <w:t>nap</w:t>
      </w:r>
      <w:r w:rsidR="00E5446A" w:rsidRPr="0060753E">
        <w:rPr>
          <w:rFonts w:asciiTheme="minorHAnsi" w:hAnsiTheme="minorHAnsi" w:cstheme="minorHAnsi"/>
          <w:sz w:val="24"/>
          <w:szCs w:val="24"/>
        </w:rPr>
        <w:t>-</w:t>
      </w:r>
      <w:r w:rsidRPr="0060753E">
        <w:rPr>
          <w:rFonts w:asciiTheme="minorHAnsi" w:hAnsiTheme="minorHAnsi" w:cstheme="minorHAnsi"/>
          <w:sz w:val="24"/>
          <w:szCs w:val="24"/>
        </w:rPr>
        <w:t>ed coming up – will host container gardening classes – Tazwell County WIC</w:t>
      </w:r>
    </w:p>
    <w:p w14:paraId="1768273A" w14:textId="1B94FBF4" w:rsidR="00DA2207" w:rsidRPr="0060753E" w:rsidRDefault="00DA2207" w:rsidP="0060753E">
      <w:pPr>
        <w:pStyle w:val="ListParagraph"/>
        <w:numPr>
          <w:ilvl w:val="1"/>
          <w:numId w:val="28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 xml:space="preserve">Talked about HE 3 – promoting campaigns – completed 12 </w:t>
      </w:r>
      <w:r w:rsidR="00E5446A" w:rsidRPr="0060753E">
        <w:rPr>
          <w:rFonts w:asciiTheme="minorHAnsi" w:hAnsiTheme="minorHAnsi" w:cstheme="minorHAnsi"/>
          <w:sz w:val="24"/>
          <w:szCs w:val="24"/>
        </w:rPr>
        <w:t>D</w:t>
      </w:r>
      <w:r w:rsidRPr="0060753E">
        <w:rPr>
          <w:rFonts w:asciiTheme="minorHAnsi" w:hAnsiTheme="minorHAnsi" w:cstheme="minorHAnsi"/>
          <w:sz w:val="24"/>
          <w:szCs w:val="24"/>
        </w:rPr>
        <w:t xml:space="preserve">ays of </w:t>
      </w:r>
      <w:r w:rsidR="00E5446A" w:rsidRPr="0060753E">
        <w:rPr>
          <w:rFonts w:asciiTheme="minorHAnsi" w:hAnsiTheme="minorHAnsi" w:cstheme="minorHAnsi"/>
          <w:sz w:val="24"/>
          <w:szCs w:val="24"/>
        </w:rPr>
        <w:t>G</w:t>
      </w:r>
      <w:r w:rsidRPr="0060753E">
        <w:rPr>
          <w:rFonts w:asciiTheme="minorHAnsi" w:hAnsiTheme="minorHAnsi" w:cstheme="minorHAnsi"/>
          <w:sz w:val="24"/>
          <w:szCs w:val="24"/>
        </w:rPr>
        <w:t xml:space="preserve">iving, </w:t>
      </w:r>
      <w:r w:rsidR="00E5446A" w:rsidRPr="0060753E">
        <w:rPr>
          <w:rFonts w:asciiTheme="minorHAnsi" w:hAnsiTheme="minorHAnsi" w:cstheme="minorHAnsi"/>
          <w:sz w:val="24"/>
          <w:szCs w:val="24"/>
        </w:rPr>
        <w:t>H</w:t>
      </w:r>
      <w:r w:rsidRPr="0060753E">
        <w:rPr>
          <w:rFonts w:asciiTheme="minorHAnsi" w:hAnsiTheme="minorHAnsi" w:cstheme="minorHAnsi"/>
          <w:sz w:val="24"/>
          <w:szCs w:val="24"/>
        </w:rPr>
        <w:t xml:space="preserve">appy </w:t>
      </w:r>
      <w:r w:rsidR="00E5446A" w:rsidRPr="0060753E">
        <w:rPr>
          <w:rFonts w:asciiTheme="minorHAnsi" w:hAnsiTheme="minorHAnsi" w:cstheme="minorHAnsi"/>
          <w:sz w:val="24"/>
          <w:szCs w:val="24"/>
        </w:rPr>
        <w:t>H</w:t>
      </w:r>
      <w:r w:rsidRPr="0060753E">
        <w:rPr>
          <w:rFonts w:asciiTheme="minorHAnsi" w:hAnsiTheme="minorHAnsi" w:cstheme="minorHAnsi"/>
          <w:sz w:val="24"/>
          <w:szCs w:val="24"/>
        </w:rPr>
        <w:t xml:space="preserve">ealthy </w:t>
      </w:r>
      <w:r w:rsidR="00E5446A" w:rsidRPr="0060753E">
        <w:rPr>
          <w:rFonts w:asciiTheme="minorHAnsi" w:hAnsiTheme="minorHAnsi" w:cstheme="minorHAnsi"/>
          <w:sz w:val="24"/>
          <w:szCs w:val="24"/>
        </w:rPr>
        <w:t>H</w:t>
      </w:r>
      <w:r w:rsidRPr="0060753E">
        <w:rPr>
          <w:rFonts w:asciiTheme="minorHAnsi" w:hAnsiTheme="minorHAnsi" w:cstheme="minorHAnsi"/>
          <w:sz w:val="24"/>
          <w:szCs w:val="24"/>
        </w:rPr>
        <w:t xml:space="preserve">olidays – talking about what to do </w:t>
      </w:r>
      <w:r w:rsidR="007D46FF" w:rsidRPr="0060753E">
        <w:rPr>
          <w:rFonts w:asciiTheme="minorHAnsi" w:hAnsiTheme="minorHAnsi" w:cstheme="minorHAnsi"/>
          <w:sz w:val="24"/>
          <w:szCs w:val="24"/>
        </w:rPr>
        <w:t>next.</w:t>
      </w:r>
    </w:p>
    <w:p w14:paraId="5FF1B2B8" w14:textId="61E17AFB" w:rsidR="00DA2207" w:rsidRPr="0060753E" w:rsidRDefault="00DA2207" w:rsidP="0060753E">
      <w:pPr>
        <w:pStyle w:val="ListParagraph"/>
        <w:numPr>
          <w:ilvl w:val="1"/>
          <w:numId w:val="28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 xml:space="preserve">WIC </w:t>
      </w:r>
      <w:r w:rsidR="009D032B" w:rsidRPr="0060753E">
        <w:rPr>
          <w:rFonts w:asciiTheme="minorHAnsi" w:hAnsiTheme="minorHAnsi" w:cstheme="minorHAnsi"/>
          <w:sz w:val="24"/>
          <w:szCs w:val="24"/>
        </w:rPr>
        <w:t>like</w:t>
      </w:r>
      <w:r w:rsidR="00CB563B" w:rsidRPr="0060753E">
        <w:rPr>
          <w:rFonts w:asciiTheme="minorHAnsi" w:hAnsiTheme="minorHAnsi" w:cstheme="minorHAnsi"/>
          <w:sz w:val="24"/>
          <w:szCs w:val="24"/>
        </w:rPr>
        <w:t>s</w:t>
      </w:r>
      <w:r w:rsidR="009D032B" w:rsidRPr="0060753E">
        <w:rPr>
          <w:rFonts w:asciiTheme="minorHAnsi" w:hAnsiTheme="minorHAnsi" w:cstheme="minorHAnsi"/>
          <w:sz w:val="24"/>
          <w:szCs w:val="24"/>
        </w:rPr>
        <w:t xml:space="preserve"> Kids Cook Mondays – could pair with Eatable Alphabet – </w:t>
      </w:r>
    </w:p>
    <w:p w14:paraId="6F4A8603" w14:textId="392CF13E" w:rsidR="009D032B" w:rsidRPr="0060753E" w:rsidRDefault="009D032B" w:rsidP="0060753E">
      <w:pPr>
        <w:pStyle w:val="ListParagraph"/>
        <w:numPr>
          <w:ilvl w:val="1"/>
          <w:numId w:val="28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 xml:space="preserve">Schools, Head Starts – how to involve others </w:t>
      </w:r>
      <w:r w:rsidR="00A40516" w:rsidRPr="0060753E">
        <w:rPr>
          <w:rFonts w:asciiTheme="minorHAnsi" w:hAnsiTheme="minorHAnsi" w:cstheme="minorHAnsi"/>
          <w:sz w:val="24"/>
          <w:szCs w:val="24"/>
        </w:rPr>
        <w:t>–</w:t>
      </w:r>
      <w:r w:rsidRPr="0060753E">
        <w:rPr>
          <w:rFonts w:asciiTheme="minorHAnsi" w:hAnsiTheme="minorHAnsi" w:cstheme="minorHAnsi"/>
          <w:sz w:val="24"/>
          <w:szCs w:val="24"/>
        </w:rPr>
        <w:t xml:space="preserve"> </w:t>
      </w:r>
      <w:r w:rsidR="00A40516" w:rsidRPr="0060753E">
        <w:rPr>
          <w:rFonts w:asciiTheme="minorHAnsi" w:hAnsiTheme="minorHAnsi" w:cstheme="minorHAnsi"/>
          <w:sz w:val="24"/>
          <w:szCs w:val="24"/>
        </w:rPr>
        <w:t xml:space="preserve">how to implement across schools </w:t>
      </w:r>
      <w:r w:rsidR="00454B03" w:rsidRPr="0060753E">
        <w:rPr>
          <w:rFonts w:asciiTheme="minorHAnsi" w:hAnsiTheme="minorHAnsi" w:cstheme="minorHAnsi"/>
          <w:sz w:val="24"/>
          <w:szCs w:val="24"/>
        </w:rPr>
        <w:t>–</w:t>
      </w:r>
      <w:r w:rsidR="00A40516" w:rsidRPr="0060753E">
        <w:rPr>
          <w:rFonts w:asciiTheme="minorHAnsi" w:hAnsiTheme="minorHAnsi" w:cstheme="minorHAnsi"/>
          <w:sz w:val="24"/>
          <w:szCs w:val="24"/>
        </w:rPr>
        <w:t xml:space="preserve"> </w:t>
      </w:r>
      <w:r w:rsidR="00454B03" w:rsidRPr="0060753E">
        <w:rPr>
          <w:rFonts w:asciiTheme="minorHAnsi" w:hAnsiTheme="minorHAnsi" w:cstheme="minorHAnsi"/>
          <w:sz w:val="24"/>
          <w:szCs w:val="24"/>
        </w:rPr>
        <w:t xml:space="preserve">Bradley students – how to get them more involved – </w:t>
      </w:r>
    </w:p>
    <w:p w14:paraId="06C3879D" w14:textId="75F100D7" w:rsidR="00454B03" w:rsidRPr="0060753E" w:rsidRDefault="00F70A01" w:rsidP="0060753E">
      <w:pPr>
        <w:pStyle w:val="ListParagraph"/>
        <w:numPr>
          <w:ilvl w:val="1"/>
          <w:numId w:val="28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 xml:space="preserve">School snack packs – </w:t>
      </w:r>
    </w:p>
    <w:p w14:paraId="4060E335" w14:textId="4506A4CE" w:rsidR="00F70A01" w:rsidRPr="0060753E" w:rsidRDefault="00F70A01" w:rsidP="0060753E">
      <w:pPr>
        <w:pStyle w:val="ListParagraph"/>
        <w:numPr>
          <w:ilvl w:val="1"/>
          <w:numId w:val="28"/>
        </w:numPr>
        <w:ind w:right="-576"/>
        <w:rPr>
          <w:rFonts w:asciiTheme="minorHAnsi" w:hAnsiTheme="minorHAnsi" w:cstheme="minorHAnsi"/>
          <w:sz w:val="24"/>
          <w:szCs w:val="24"/>
        </w:rPr>
      </w:pPr>
      <w:r w:rsidRPr="0060753E">
        <w:rPr>
          <w:rFonts w:asciiTheme="minorHAnsi" w:hAnsiTheme="minorHAnsi" w:cstheme="minorHAnsi"/>
          <w:sz w:val="24"/>
          <w:szCs w:val="24"/>
        </w:rPr>
        <w:t>WIC – budget extended – 8 days out from when it will expire</w:t>
      </w:r>
      <w:r w:rsidR="006C37C6" w:rsidRPr="0060753E">
        <w:rPr>
          <w:rFonts w:asciiTheme="minorHAnsi" w:hAnsiTheme="minorHAnsi" w:cstheme="minorHAnsi"/>
          <w:sz w:val="24"/>
          <w:szCs w:val="24"/>
        </w:rPr>
        <w:t xml:space="preserve"> – amount of money has been increased - </w:t>
      </w:r>
    </w:p>
    <w:p w14:paraId="49CC2C0A" w14:textId="77777777" w:rsidR="001775E2" w:rsidRPr="003862FE" w:rsidRDefault="001775E2" w:rsidP="00B9727B">
      <w:pPr>
        <w:ind w:right="-576"/>
        <w:rPr>
          <w:rFonts w:ascii="Arial" w:hAnsi="Arial" w:cs="Arial"/>
        </w:rPr>
      </w:pPr>
    </w:p>
    <w:p w14:paraId="6B7DD0F0" w14:textId="54C5697E" w:rsidR="00532E83" w:rsidRDefault="0074250C" w:rsidP="00B9727B">
      <w:pPr>
        <w:ind w:right="-576"/>
        <w:rPr>
          <w:rFonts w:ascii="Arial" w:hAnsi="Arial" w:cs="Arial"/>
          <w:b/>
          <w:bCs/>
        </w:rPr>
      </w:pPr>
      <w:r w:rsidRPr="003862FE">
        <w:rPr>
          <w:rFonts w:ascii="Arial" w:hAnsi="Arial" w:cs="Arial"/>
          <w:b/>
          <w:bCs/>
        </w:rPr>
        <w:t xml:space="preserve">Visit </w:t>
      </w:r>
      <w:hyperlink r:id="rId15">
        <w:r w:rsidRPr="003862FE">
          <w:rPr>
            <w:rStyle w:val="Hyperlink"/>
            <w:rFonts w:ascii="Arial" w:hAnsi="Arial" w:cs="Arial"/>
            <w:b/>
            <w:bCs/>
          </w:rPr>
          <w:t>healthyhoi.org</w:t>
        </w:r>
      </w:hyperlink>
      <w:r w:rsidRPr="003862FE">
        <w:rPr>
          <w:rFonts w:ascii="Arial" w:hAnsi="Arial" w:cs="Arial"/>
          <w:b/>
          <w:bCs/>
        </w:rPr>
        <w:t xml:space="preserve"> for more information on the HEAL Priority Action Team!</w:t>
      </w:r>
      <w:r w:rsidR="00532E83" w:rsidRPr="00532E83">
        <w:t xml:space="preserve"> </w:t>
      </w:r>
      <w:r w:rsidR="00532E83" w:rsidRPr="00532E83">
        <w:rPr>
          <w:rFonts w:ascii="Arial" w:hAnsi="Arial" w:cs="Arial"/>
          <w:b/>
          <w:bCs/>
        </w:rPr>
        <w:tab/>
      </w:r>
    </w:p>
    <w:sectPr w:rsidR="00532E83" w:rsidSect="005D25A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2F03E" w14:textId="77777777" w:rsidR="008B079E" w:rsidRDefault="008B079E">
      <w:r>
        <w:separator/>
      </w:r>
    </w:p>
  </w:endnote>
  <w:endnote w:type="continuationSeparator" w:id="0">
    <w:p w14:paraId="420CFDE6" w14:textId="77777777" w:rsidR="008B079E" w:rsidRDefault="008B079E">
      <w:r>
        <w:continuationSeparator/>
      </w:r>
    </w:p>
  </w:endnote>
  <w:endnote w:type="continuationNotice" w:id="1">
    <w:p w14:paraId="38FD32F7" w14:textId="77777777" w:rsidR="008B079E" w:rsidRDefault="008B07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F358C" w14:textId="77777777" w:rsidR="001F750C" w:rsidRDefault="001F7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1F0A0" w14:textId="77777777" w:rsidR="00382A9F" w:rsidRDefault="00382A9F" w:rsidP="007B10B5">
    <w:pPr>
      <w:pStyle w:val="Footer"/>
      <w:jc w:val="center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B718A" w14:textId="77777777" w:rsidR="001F750C" w:rsidRDefault="001F7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E3055" w14:textId="77777777" w:rsidR="008B079E" w:rsidRDefault="008B079E">
      <w:r>
        <w:separator/>
      </w:r>
    </w:p>
  </w:footnote>
  <w:footnote w:type="continuationSeparator" w:id="0">
    <w:p w14:paraId="0DB56534" w14:textId="77777777" w:rsidR="008B079E" w:rsidRDefault="008B079E">
      <w:r>
        <w:continuationSeparator/>
      </w:r>
    </w:p>
  </w:footnote>
  <w:footnote w:type="continuationNotice" w:id="1">
    <w:p w14:paraId="06497A4F" w14:textId="77777777" w:rsidR="008B079E" w:rsidRDefault="008B07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67777" w14:textId="23D0B8EF" w:rsidR="001F750C" w:rsidRDefault="001F7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F735" w14:textId="19537926" w:rsidR="001F750C" w:rsidRDefault="001F75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7A95" w14:textId="5E31492A" w:rsidR="001F750C" w:rsidRDefault="001F7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D33DE"/>
    <w:multiLevelType w:val="hybridMultilevel"/>
    <w:tmpl w:val="26A87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933FF"/>
    <w:multiLevelType w:val="hybridMultilevel"/>
    <w:tmpl w:val="3AD0C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3C76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0C9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3A34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A4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CE1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83A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02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E68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1640A"/>
    <w:multiLevelType w:val="hybridMultilevel"/>
    <w:tmpl w:val="B204F352"/>
    <w:lvl w:ilvl="0" w:tplc="FFFFFFFF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B618FC"/>
    <w:multiLevelType w:val="hybridMultilevel"/>
    <w:tmpl w:val="1F080106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926345"/>
    <w:multiLevelType w:val="hybridMultilevel"/>
    <w:tmpl w:val="56C08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873331"/>
    <w:multiLevelType w:val="hybridMultilevel"/>
    <w:tmpl w:val="81C2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433EFF"/>
    <w:multiLevelType w:val="hybridMultilevel"/>
    <w:tmpl w:val="EBBAD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90ECB"/>
    <w:multiLevelType w:val="hybridMultilevel"/>
    <w:tmpl w:val="5F1A00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0C1965"/>
    <w:multiLevelType w:val="hybridMultilevel"/>
    <w:tmpl w:val="772C69D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92763F"/>
    <w:multiLevelType w:val="hybridMultilevel"/>
    <w:tmpl w:val="2ED6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7B3C2F"/>
    <w:multiLevelType w:val="hybridMultilevel"/>
    <w:tmpl w:val="EB6C21E8"/>
    <w:lvl w:ilvl="0" w:tplc="FDFA04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357B01"/>
    <w:multiLevelType w:val="hybridMultilevel"/>
    <w:tmpl w:val="95543AB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D162EB3"/>
    <w:multiLevelType w:val="hybridMultilevel"/>
    <w:tmpl w:val="AFFE29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43901EC"/>
    <w:multiLevelType w:val="hybridMultilevel"/>
    <w:tmpl w:val="7E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230AB7"/>
    <w:multiLevelType w:val="hybridMultilevel"/>
    <w:tmpl w:val="EDAECA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6F7E59"/>
    <w:multiLevelType w:val="hybridMultilevel"/>
    <w:tmpl w:val="FDD0A3E0"/>
    <w:lvl w:ilvl="0" w:tplc="FFFFFFFF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8FD54D4"/>
    <w:multiLevelType w:val="hybridMultilevel"/>
    <w:tmpl w:val="B50C4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736AEF"/>
    <w:multiLevelType w:val="hybridMultilevel"/>
    <w:tmpl w:val="B62678CE"/>
    <w:lvl w:ilvl="0" w:tplc="72D241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6A3E20"/>
    <w:multiLevelType w:val="hybridMultilevel"/>
    <w:tmpl w:val="46243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097751C"/>
    <w:multiLevelType w:val="hybridMultilevel"/>
    <w:tmpl w:val="0A76B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276E2F"/>
    <w:multiLevelType w:val="hybridMultilevel"/>
    <w:tmpl w:val="9748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E44C6B"/>
    <w:multiLevelType w:val="hybridMultilevel"/>
    <w:tmpl w:val="2A8815DA"/>
    <w:lvl w:ilvl="0" w:tplc="FFFFFFFF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D5674C0"/>
    <w:multiLevelType w:val="hybridMultilevel"/>
    <w:tmpl w:val="96D60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EEC41B2"/>
    <w:multiLevelType w:val="hybridMultilevel"/>
    <w:tmpl w:val="0116E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EE1D8E"/>
    <w:multiLevelType w:val="hybridMultilevel"/>
    <w:tmpl w:val="31DA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F71CB9"/>
    <w:multiLevelType w:val="hybridMultilevel"/>
    <w:tmpl w:val="E696B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2E40388"/>
    <w:multiLevelType w:val="hybridMultilevel"/>
    <w:tmpl w:val="39665D68"/>
    <w:lvl w:ilvl="0" w:tplc="E9A4F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43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AEE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AB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6C86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6CC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90F9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A8B4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2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862798"/>
    <w:multiLevelType w:val="hybridMultilevel"/>
    <w:tmpl w:val="33E2E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ED1176"/>
    <w:multiLevelType w:val="hybridMultilevel"/>
    <w:tmpl w:val="1CA0A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5A62D3"/>
    <w:multiLevelType w:val="hybridMultilevel"/>
    <w:tmpl w:val="8BFA6570"/>
    <w:lvl w:ilvl="0" w:tplc="FFFFFFFF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4AE7C96"/>
    <w:multiLevelType w:val="hybridMultilevel"/>
    <w:tmpl w:val="9CB8DA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882181">
    <w:abstractNumId w:val="26"/>
  </w:num>
  <w:num w:numId="2" w16cid:durableId="1238202689">
    <w:abstractNumId w:val="1"/>
  </w:num>
  <w:num w:numId="3" w16cid:durableId="1431972667">
    <w:abstractNumId w:val="8"/>
  </w:num>
  <w:num w:numId="4" w16cid:durableId="1680736945">
    <w:abstractNumId w:val="11"/>
  </w:num>
  <w:num w:numId="5" w16cid:durableId="1625843680">
    <w:abstractNumId w:val="7"/>
  </w:num>
  <w:num w:numId="6" w16cid:durableId="2122142553">
    <w:abstractNumId w:val="14"/>
  </w:num>
  <w:num w:numId="7" w16cid:durableId="1789198610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82122340">
    <w:abstractNumId w:val="0"/>
  </w:num>
  <w:num w:numId="9" w16cid:durableId="812671727">
    <w:abstractNumId w:val="18"/>
  </w:num>
  <w:num w:numId="10" w16cid:durableId="904485683">
    <w:abstractNumId w:val="13"/>
  </w:num>
  <w:num w:numId="11" w16cid:durableId="1983079121">
    <w:abstractNumId w:val="5"/>
  </w:num>
  <w:num w:numId="12" w16cid:durableId="1255550934">
    <w:abstractNumId w:val="9"/>
  </w:num>
  <w:num w:numId="13" w16cid:durableId="1276526321">
    <w:abstractNumId w:val="27"/>
  </w:num>
  <w:num w:numId="14" w16cid:durableId="1330140046">
    <w:abstractNumId w:val="24"/>
  </w:num>
  <w:num w:numId="15" w16cid:durableId="974527786">
    <w:abstractNumId w:val="28"/>
  </w:num>
  <w:num w:numId="16" w16cid:durableId="626205495">
    <w:abstractNumId w:val="19"/>
  </w:num>
  <w:num w:numId="17" w16cid:durableId="949242096">
    <w:abstractNumId w:val="6"/>
  </w:num>
  <w:num w:numId="18" w16cid:durableId="2050641702">
    <w:abstractNumId w:val="20"/>
  </w:num>
  <w:num w:numId="19" w16cid:durableId="10837529">
    <w:abstractNumId w:val="17"/>
  </w:num>
  <w:num w:numId="20" w16cid:durableId="1990792542">
    <w:abstractNumId w:val="23"/>
  </w:num>
  <w:num w:numId="21" w16cid:durableId="938827838">
    <w:abstractNumId w:val="10"/>
  </w:num>
  <w:num w:numId="22" w16cid:durableId="1948461470">
    <w:abstractNumId w:val="22"/>
  </w:num>
  <w:num w:numId="23" w16cid:durableId="628560334">
    <w:abstractNumId w:val="3"/>
  </w:num>
  <w:num w:numId="24" w16cid:durableId="628974217">
    <w:abstractNumId w:val="25"/>
  </w:num>
  <w:num w:numId="25" w16cid:durableId="341126542">
    <w:abstractNumId w:val="30"/>
  </w:num>
  <w:num w:numId="26" w16cid:durableId="2013407409">
    <w:abstractNumId w:val="29"/>
  </w:num>
  <w:num w:numId="27" w16cid:durableId="483855616">
    <w:abstractNumId w:val="2"/>
  </w:num>
  <w:num w:numId="28" w16cid:durableId="1948996691">
    <w:abstractNumId w:val="15"/>
  </w:num>
  <w:num w:numId="29" w16cid:durableId="1972666009">
    <w:abstractNumId w:val="21"/>
  </w:num>
  <w:num w:numId="30" w16cid:durableId="1326131400">
    <w:abstractNumId w:val="12"/>
  </w:num>
  <w:num w:numId="31" w16cid:durableId="315645935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QyNjcxNDAxszRW0lEKTi0uzszPAykwqwUADtuHHiwAAAA="/>
  </w:docVars>
  <w:rsids>
    <w:rsidRoot w:val="00A839FB"/>
    <w:rsid w:val="00002E59"/>
    <w:rsid w:val="00007920"/>
    <w:rsid w:val="000103A1"/>
    <w:rsid w:val="000136EC"/>
    <w:rsid w:val="000140CE"/>
    <w:rsid w:val="00015419"/>
    <w:rsid w:val="00015B49"/>
    <w:rsid w:val="0001645E"/>
    <w:rsid w:val="000164A0"/>
    <w:rsid w:val="00016B52"/>
    <w:rsid w:val="00017762"/>
    <w:rsid w:val="000218C4"/>
    <w:rsid w:val="0002200A"/>
    <w:rsid w:val="00023510"/>
    <w:rsid w:val="000264EF"/>
    <w:rsid w:val="00026DE4"/>
    <w:rsid w:val="00027528"/>
    <w:rsid w:val="0003605B"/>
    <w:rsid w:val="0004095D"/>
    <w:rsid w:val="00040977"/>
    <w:rsid w:val="00040A44"/>
    <w:rsid w:val="0004165F"/>
    <w:rsid w:val="00042E14"/>
    <w:rsid w:val="00044AC6"/>
    <w:rsid w:val="00045506"/>
    <w:rsid w:val="000466B3"/>
    <w:rsid w:val="00050DDA"/>
    <w:rsid w:val="000522D8"/>
    <w:rsid w:val="000553B6"/>
    <w:rsid w:val="000652FF"/>
    <w:rsid w:val="00065C0E"/>
    <w:rsid w:val="00066E33"/>
    <w:rsid w:val="00066EA4"/>
    <w:rsid w:val="00070C9B"/>
    <w:rsid w:val="00070DEB"/>
    <w:rsid w:val="000728E1"/>
    <w:rsid w:val="00073796"/>
    <w:rsid w:val="00080AB0"/>
    <w:rsid w:val="00084C61"/>
    <w:rsid w:val="00085ABB"/>
    <w:rsid w:val="00087BC4"/>
    <w:rsid w:val="00090CBE"/>
    <w:rsid w:val="00091D75"/>
    <w:rsid w:val="0009487E"/>
    <w:rsid w:val="00096BC6"/>
    <w:rsid w:val="000A1465"/>
    <w:rsid w:val="000A23BB"/>
    <w:rsid w:val="000A2B67"/>
    <w:rsid w:val="000A55DE"/>
    <w:rsid w:val="000A5750"/>
    <w:rsid w:val="000A77A8"/>
    <w:rsid w:val="000A798E"/>
    <w:rsid w:val="000B0532"/>
    <w:rsid w:val="000B2704"/>
    <w:rsid w:val="000B2A16"/>
    <w:rsid w:val="000B3EA2"/>
    <w:rsid w:val="000B65B8"/>
    <w:rsid w:val="000B6783"/>
    <w:rsid w:val="000B6F8F"/>
    <w:rsid w:val="000C4F7F"/>
    <w:rsid w:val="000C575E"/>
    <w:rsid w:val="000C6500"/>
    <w:rsid w:val="000E0A1B"/>
    <w:rsid w:val="000E2801"/>
    <w:rsid w:val="000E39CC"/>
    <w:rsid w:val="000E59A3"/>
    <w:rsid w:val="000E5AB4"/>
    <w:rsid w:val="000E63F3"/>
    <w:rsid w:val="000E70C4"/>
    <w:rsid w:val="000F2482"/>
    <w:rsid w:val="000F44B1"/>
    <w:rsid w:val="000F4DEC"/>
    <w:rsid w:val="000F5ED8"/>
    <w:rsid w:val="000F696C"/>
    <w:rsid w:val="000F7358"/>
    <w:rsid w:val="00100A28"/>
    <w:rsid w:val="00101F38"/>
    <w:rsid w:val="00102D1A"/>
    <w:rsid w:val="00104BE1"/>
    <w:rsid w:val="00106F9F"/>
    <w:rsid w:val="00110A4D"/>
    <w:rsid w:val="00111CBC"/>
    <w:rsid w:val="0011477E"/>
    <w:rsid w:val="0012405F"/>
    <w:rsid w:val="0012663A"/>
    <w:rsid w:val="00131D30"/>
    <w:rsid w:val="00135AB4"/>
    <w:rsid w:val="00136C4B"/>
    <w:rsid w:val="00136F68"/>
    <w:rsid w:val="00137109"/>
    <w:rsid w:val="00142599"/>
    <w:rsid w:val="00143C1D"/>
    <w:rsid w:val="001442F1"/>
    <w:rsid w:val="00145D40"/>
    <w:rsid w:val="00151B86"/>
    <w:rsid w:val="00153DB4"/>
    <w:rsid w:val="00160029"/>
    <w:rsid w:val="00161270"/>
    <w:rsid w:val="00163F2E"/>
    <w:rsid w:val="001665E0"/>
    <w:rsid w:val="001734D9"/>
    <w:rsid w:val="0017483D"/>
    <w:rsid w:val="001775E2"/>
    <w:rsid w:val="00192201"/>
    <w:rsid w:val="001929CF"/>
    <w:rsid w:val="00193A66"/>
    <w:rsid w:val="00193FCC"/>
    <w:rsid w:val="001A1238"/>
    <w:rsid w:val="001A2848"/>
    <w:rsid w:val="001A2B9C"/>
    <w:rsid w:val="001A5D43"/>
    <w:rsid w:val="001C1F14"/>
    <w:rsid w:val="001C25D0"/>
    <w:rsid w:val="001C2918"/>
    <w:rsid w:val="001C5CE8"/>
    <w:rsid w:val="001D09BA"/>
    <w:rsid w:val="001D1747"/>
    <w:rsid w:val="001D25D1"/>
    <w:rsid w:val="001E0F0E"/>
    <w:rsid w:val="001E1CFF"/>
    <w:rsid w:val="001E239E"/>
    <w:rsid w:val="001E433F"/>
    <w:rsid w:val="001E5D83"/>
    <w:rsid w:val="001E7774"/>
    <w:rsid w:val="001F0751"/>
    <w:rsid w:val="001F54E9"/>
    <w:rsid w:val="001F750C"/>
    <w:rsid w:val="001F79C2"/>
    <w:rsid w:val="00200938"/>
    <w:rsid w:val="00202277"/>
    <w:rsid w:val="00203CC8"/>
    <w:rsid w:val="002110E2"/>
    <w:rsid w:val="002110EE"/>
    <w:rsid w:val="002119DF"/>
    <w:rsid w:val="00212CB7"/>
    <w:rsid w:val="002131D3"/>
    <w:rsid w:val="0021348E"/>
    <w:rsid w:val="00214157"/>
    <w:rsid w:val="00215524"/>
    <w:rsid w:val="0021704A"/>
    <w:rsid w:val="002177C8"/>
    <w:rsid w:val="00221679"/>
    <w:rsid w:val="00223FEB"/>
    <w:rsid w:val="00226342"/>
    <w:rsid w:val="0022708B"/>
    <w:rsid w:val="002305D5"/>
    <w:rsid w:val="002312A6"/>
    <w:rsid w:val="00233C90"/>
    <w:rsid w:val="002375D7"/>
    <w:rsid w:val="00241F9A"/>
    <w:rsid w:val="00241FBC"/>
    <w:rsid w:val="002446D3"/>
    <w:rsid w:val="0024523D"/>
    <w:rsid w:val="002457D8"/>
    <w:rsid w:val="00246E5D"/>
    <w:rsid w:val="002476BD"/>
    <w:rsid w:val="002476CD"/>
    <w:rsid w:val="00250553"/>
    <w:rsid w:val="00261083"/>
    <w:rsid w:val="002702F6"/>
    <w:rsid w:val="0027079C"/>
    <w:rsid w:val="00270B67"/>
    <w:rsid w:val="00273497"/>
    <w:rsid w:val="002740EB"/>
    <w:rsid w:val="00275F3F"/>
    <w:rsid w:val="002766F0"/>
    <w:rsid w:val="00276790"/>
    <w:rsid w:val="00277CCA"/>
    <w:rsid w:val="002832A9"/>
    <w:rsid w:val="0028335B"/>
    <w:rsid w:val="00285433"/>
    <w:rsid w:val="00285AF6"/>
    <w:rsid w:val="00285E3E"/>
    <w:rsid w:val="00287F5E"/>
    <w:rsid w:val="0029019C"/>
    <w:rsid w:val="0029026F"/>
    <w:rsid w:val="002902C7"/>
    <w:rsid w:val="00294CDF"/>
    <w:rsid w:val="00295109"/>
    <w:rsid w:val="002A0CD7"/>
    <w:rsid w:val="002A30CB"/>
    <w:rsid w:val="002A3DAE"/>
    <w:rsid w:val="002B127E"/>
    <w:rsid w:val="002B174B"/>
    <w:rsid w:val="002B33E1"/>
    <w:rsid w:val="002B3404"/>
    <w:rsid w:val="002C012F"/>
    <w:rsid w:val="002C07EC"/>
    <w:rsid w:val="002C0962"/>
    <w:rsid w:val="002C1EC1"/>
    <w:rsid w:val="002C3F4E"/>
    <w:rsid w:val="002C41BF"/>
    <w:rsid w:val="002C7790"/>
    <w:rsid w:val="002C7F7E"/>
    <w:rsid w:val="002D048C"/>
    <w:rsid w:val="002D3774"/>
    <w:rsid w:val="002D60BB"/>
    <w:rsid w:val="002D7F0F"/>
    <w:rsid w:val="002E43CE"/>
    <w:rsid w:val="002E5614"/>
    <w:rsid w:val="002E5702"/>
    <w:rsid w:val="002E7A2C"/>
    <w:rsid w:val="002E7E55"/>
    <w:rsid w:val="002F5650"/>
    <w:rsid w:val="002F7055"/>
    <w:rsid w:val="002F7AE7"/>
    <w:rsid w:val="00301F4A"/>
    <w:rsid w:val="003033D0"/>
    <w:rsid w:val="003130DF"/>
    <w:rsid w:val="00313CD3"/>
    <w:rsid w:val="00315C05"/>
    <w:rsid w:val="00322548"/>
    <w:rsid w:val="00324E82"/>
    <w:rsid w:val="00325A77"/>
    <w:rsid w:val="00326900"/>
    <w:rsid w:val="00334A20"/>
    <w:rsid w:val="00334D27"/>
    <w:rsid w:val="0033664C"/>
    <w:rsid w:val="003403B4"/>
    <w:rsid w:val="00344B5B"/>
    <w:rsid w:val="00344F8D"/>
    <w:rsid w:val="00350BF2"/>
    <w:rsid w:val="0035287D"/>
    <w:rsid w:val="0035328C"/>
    <w:rsid w:val="00354E4D"/>
    <w:rsid w:val="00356B7A"/>
    <w:rsid w:val="003579F1"/>
    <w:rsid w:val="00366E26"/>
    <w:rsid w:val="00367854"/>
    <w:rsid w:val="00371835"/>
    <w:rsid w:val="00371AB7"/>
    <w:rsid w:val="00373388"/>
    <w:rsid w:val="00375863"/>
    <w:rsid w:val="00375FA1"/>
    <w:rsid w:val="00376415"/>
    <w:rsid w:val="003804D5"/>
    <w:rsid w:val="00380A1D"/>
    <w:rsid w:val="00382612"/>
    <w:rsid w:val="00382A9F"/>
    <w:rsid w:val="00385C71"/>
    <w:rsid w:val="003862FE"/>
    <w:rsid w:val="00387307"/>
    <w:rsid w:val="0038770F"/>
    <w:rsid w:val="00390581"/>
    <w:rsid w:val="0039125C"/>
    <w:rsid w:val="0039420E"/>
    <w:rsid w:val="00395706"/>
    <w:rsid w:val="0039778E"/>
    <w:rsid w:val="003A0444"/>
    <w:rsid w:val="003A143D"/>
    <w:rsid w:val="003A179A"/>
    <w:rsid w:val="003A4F9E"/>
    <w:rsid w:val="003A5543"/>
    <w:rsid w:val="003A55AD"/>
    <w:rsid w:val="003B28AB"/>
    <w:rsid w:val="003B67CC"/>
    <w:rsid w:val="003B7A79"/>
    <w:rsid w:val="003C4470"/>
    <w:rsid w:val="003D0ED9"/>
    <w:rsid w:val="003D1D32"/>
    <w:rsid w:val="003D37E9"/>
    <w:rsid w:val="003D41EA"/>
    <w:rsid w:val="003D4E87"/>
    <w:rsid w:val="003E632B"/>
    <w:rsid w:val="003E6421"/>
    <w:rsid w:val="003E77CE"/>
    <w:rsid w:val="003F0E98"/>
    <w:rsid w:val="003F4F63"/>
    <w:rsid w:val="003F617F"/>
    <w:rsid w:val="003F7D55"/>
    <w:rsid w:val="004010CB"/>
    <w:rsid w:val="004012E6"/>
    <w:rsid w:val="004033A8"/>
    <w:rsid w:val="00404BE8"/>
    <w:rsid w:val="00406D0D"/>
    <w:rsid w:val="004078A1"/>
    <w:rsid w:val="0042251A"/>
    <w:rsid w:val="0042344A"/>
    <w:rsid w:val="0042425B"/>
    <w:rsid w:val="00425EF5"/>
    <w:rsid w:val="00436790"/>
    <w:rsid w:val="004407BF"/>
    <w:rsid w:val="004420DD"/>
    <w:rsid w:val="0044289D"/>
    <w:rsid w:val="00444EC9"/>
    <w:rsid w:val="004457D8"/>
    <w:rsid w:val="00445AB7"/>
    <w:rsid w:val="00447BE8"/>
    <w:rsid w:val="00452F1B"/>
    <w:rsid w:val="00454B03"/>
    <w:rsid w:val="00455457"/>
    <w:rsid w:val="00456D41"/>
    <w:rsid w:val="0046158E"/>
    <w:rsid w:val="00461E2D"/>
    <w:rsid w:val="00472B12"/>
    <w:rsid w:val="00475CB9"/>
    <w:rsid w:val="00475D7D"/>
    <w:rsid w:val="00477532"/>
    <w:rsid w:val="004812AD"/>
    <w:rsid w:val="00486811"/>
    <w:rsid w:val="004875B1"/>
    <w:rsid w:val="00490189"/>
    <w:rsid w:val="004920A3"/>
    <w:rsid w:val="00495F97"/>
    <w:rsid w:val="00497026"/>
    <w:rsid w:val="004A40D4"/>
    <w:rsid w:val="004A7885"/>
    <w:rsid w:val="004A7EDE"/>
    <w:rsid w:val="004B3124"/>
    <w:rsid w:val="004B45FB"/>
    <w:rsid w:val="004B50B1"/>
    <w:rsid w:val="004B6D8D"/>
    <w:rsid w:val="004B7339"/>
    <w:rsid w:val="004C7A11"/>
    <w:rsid w:val="004D12AD"/>
    <w:rsid w:val="004D2902"/>
    <w:rsid w:val="004D32E9"/>
    <w:rsid w:val="004E0C56"/>
    <w:rsid w:val="004E1835"/>
    <w:rsid w:val="004E38E3"/>
    <w:rsid w:val="004E5FE2"/>
    <w:rsid w:val="004E774B"/>
    <w:rsid w:val="004F0580"/>
    <w:rsid w:val="004F098B"/>
    <w:rsid w:val="004F38AF"/>
    <w:rsid w:val="004F3F48"/>
    <w:rsid w:val="004F415B"/>
    <w:rsid w:val="004F49CC"/>
    <w:rsid w:val="004F4D34"/>
    <w:rsid w:val="004F53B6"/>
    <w:rsid w:val="004F60F0"/>
    <w:rsid w:val="00500A55"/>
    <w:rsid w:val="00501E51"/>
    <w:rsid w:val="005041FE"/>
    <w:rsid w:val="00504F88"/>
    <w:rsid w:val="00505643"/>
    <w:rsid w:val="00507418"/>
    <w:rsid w:val="00511C3D"/>
    <w:rsid w:val="00512E12"/>
    <w:rsid w:val="00516086"/>
    <w:rsid w:val="00523631"/>
    <w:rsid w:val="005264CA"/>
    <w:rsid w:val="00526D9C"/>
    <w:rsid w:val="00531933"/>
    <w:rsid w:val="00532E83"/>
    <w:rsid w:val="0053309E"/>
    <w:rsid w:val="00533656"/>
    <w:rsid w:val="00540BF3"/>
    <w:rsid w:val="00543A2C"/>
    <w:rsid w:val="00550DB6"/>
    <w:rsid w:val="00552874"/>
    <w:rsid w:val="00557683"/>
    <w:rsid w:val="00560E2F"/>
    <w:rsid w:val="005610BF"/>
    <w:rsid w:val="00561E1C"/>
    <w:rsid w:val="0056316C"/>
    <w:rsid w:val="00564A5E"/>
    <w:rsid w:val="00567AA5"/>
    <w:rsid w:val="005710B6"/>
    <w:rsid w:val="00572933"/>
    <w:rsid w:val="00573CF0"/>
    <w:rsid w:val="0057481D"/>
    <w:rsid w:val="00574C0D"/>
    <w:rsid w:val="00574DA4"/>
    <w:rsid w:val="005802EB"/>
    <w:rsid w:val="005817DD"/>
    <w:rsid w:val="00582479"/>
    <w:rsid w:val="00587418"/>
    <w:rsid w:val="00591907"/>
    <w:rsid w:val="0059503A"/>
    <w:rsid w:val="00597296"/>
    <w:rsid w:val="005973A4"/>
    <w:rsid w:val="005A0EA8"/>
    <w:rsid w:val="005A3812"/>
    <w:rsid w:val="005A38D4"/>
    <w:rsid w:val="005A3EF7"/>
    <w:rsid w:val="005A3F69"/>
    <w:rsid w:val="005A5A16"/>
    <w:rsid w:val="005A5D60"/>
    <w:rsid w:val="005A7C97"/>
    <w:rsid w:val="005B5EAA"/>
    <w:rsid w:val="005B6199"/>
    <w:rsid w:val="005C0B6A"/>
    <w:rsid w:val="005C3D98"/>
    <w:rsid w:val="005C42D1"/>
    <w:rsid w:val="005C4A62"/>
    <w:rsid w:val="005C5BE4"/>
    <w:rsid w:val="005C7773"/>
    <w:rsid w:val="005D06A1"/>
    <w:rsid w:val="005D25AD"/>
    <w:rsid w:val="005D318C"/>
    <w:rsid w:val="005D404D"/>
    <w:rsid w:val="005D4E2C"/>
    <w:rsid w:val="005D7260"/>
    <w:rsid w:val="005E1C85"/>
    <w:rsid w:val="005E53D2"/>
    <w:rsid w:val="005E55D4"/>
    <w:rsid w:val="005E5B49"/>
    <w:rsid w:val="005F0319"/>
    <w:rsid w:val="005F2055"/>
    <w:rsid w:val="005F5368"/>
    <w:rsid w:val="005F6C54"/>
    <w:rsid w:val="005F6ED6"/>
    <w:rsid w:val="006027E1"/>
    <w:rsid w:val="00603269"/>
    <w:rsid w:val="00606390"/>
    <w:rsid w:val="00607494"/>
    <w:rsid w:val="0060753E"/>
    <w:rsid w:val="00607ED7"/>
    <w:rsid w:val="0061021C"/>
    <w:rsid w:val="00612A14"/>
    <w:rsid w:val="0061429B"/>
    <w:rsid w:val="0061495D"/>
    <w:rsid w:val="006172DD"/>
    <w:rsid w:val="006240D3"/>
    <w:rsid w:val="00624CC9"/>
    <w:rsid w:val="00625B59"/>
    <w:rsid w:val="00631060"/>
    <w:rsid w:val="00632195"/>
    <w:rsid w:val="00633BC5"/>
    <w:rsid w:val="00634B97"/>
    <w:rsid w:val="00635344"/>
    <w:rsid w:val="00637BFD"/>
    <w:rsid w:val="0064017B"/>
    <w:rsid w:val="00640208"/>
    <w:rsid w:val="006408A0"/>
    <w:rsid w:val="006415BD"/>
    <w:rsid w:val="00647F66"/>
    <w:rsid w:val="00652B14"/>
    <w:rsid w:val="006575F3"/>
    <w:rsid w:val="00657901"/>
    <w:rsid w:val="00661312"/>
    <w:rsid w:val="00665701"/>
    <w:rsid w:val="00665F5E"/>
    <w:rsid w:val="00670ACD"/>
    <w:rsid w:val="00672C76"/>
    <w:rsid w:val="006857A7"/>
    <w:rsid w:val="00687195"/>
    <w:rsid w:val="006879CB"/>
    <w:rsid w:val="006903AA"/>
    <w:rsid w:val="00691D66"/>
    <w:rsid w:val="00692D79"/>
    <w:rsid w:val="00695B98"/>
    <w:rsid w:val="00695E5D"/>
    <w:rsid w:val="00696D1E"/>
    <w:rsid w:val="006A24FB"/>
    <w:rsid w:val="006A61E5"/>
    <w:rsid w:val="006A7769"/>
    <w:rsid w:val="006A793F"/>
    <w:rsid w:val="006A7C60"/>
    <w:rsid w:val="006B70CE"/>
    <w:rsid w:val="006C37C6"/>
    <w:rsid w:val="006C399C"/>
    <w:rsid w:val="006D5339"/>
    <w:rsid w:val="006D65AA"/>
    <w:rsid w:val="006D74A0"/>
    <w:rsid w:val="006E0951"/>
    <w:rsid w:val="006E12A5"/>
    <w:rsid w:val="006E27F7"/>
    <w:rsid w:val="006E33CC"/>
    <w:rsid w:val="006E46FE"/>
    <w:rsid w:val="006F1CCB"/>
    <w:rsid w:val="006F284C"/>
    <w:rsid w:val="00700739"/>
    <w:rsid w:val="007019AF"/>
    <w:rsid w:val="00704B0D"/>
    <w:rsid w:val="00705FDD"/>
    <w:rsid w:val="007122EB"/>
    <w:rsid w:val="00714B2F"/>
    <w:rsid w:val="007154D8"/>
    <w:rsid w:val="00715689"/>
    <w:rsid w:val="00720AF0"/>
    <w:rsid w:val="0072351C"/>
    <w:rsid w:val="007237A3"/>
    <w:rsid w:val="00726EAA"/>
    <w:rsid w:val="00730005"/>
    <w:rsid w:val="007301DD"/>
    <w:rsid w:val="00731578"/>
    <w:rsid w:val="007352F2"/>
    <w:rsid w:val="00735F7B"/>
    <w:rsid w:val="00736F20"/>
    <w:rsid w:val="007400E1"/>
    <w:rsid w:val="0074250C"/>
    <w:rsid w:val="007425BD"/>
    <w:rsid w:val="0074310B"/>
    <w:rsid w:val="00745E63"/>
    <w:rsid w:val="00746E59"/>
    <w:rsid w:val="00754E57"/>
    <w:rsid w:val="00755F37"/>
    <w:rsid w:val="00761893"/>
    <w:rsid w:val="00761B73"/>
    <w:rsid w:val="0076207D"/>
    <w:rsid w:val="00762DA8"/>
    <w:rsid w:val="00764AE4"/>
    <w:rsid w:val="007676B1"/>
    <w:rsid w:val="00771851"/>
    <w:rsid w:val="007751D7"/>
    <w:rsid w:val="00776119"/>
    <w:rsid w:val="0079350F"/>
    <w:rsid w:val="00795FB5"/>
    <w:rsid w:val="007A052E"/>
    <w:rsid w:val="007A3868"/>
    <w:rsid w:val="007A4227"/>
    <w:rsid w:val="007A52C8"/>
    <w:rsid w:val="007A52EC"/>
    <w:rsid w:val="007A5AB8"/>
    <w:rsid w:val="007A78C9"/>
    <w:rsid w:val="007B10B5"/>
    <w:rsid w:val="007B1CBD"/>
    <w:rsid w:val="007B504C"/>
    <w:rsid w:val="007B6ADB"/>
    <w:rsid w:val="007B6FC1"/>
    <w:rsid w:val="007C1888"/>
    <w:rsid w:val="007C29AC"/>
    <w:rsid w:val="007C2DEE"/>
    <w:rsid w:val="007C7883"/>
    <w:rsid w:val="007D0E73"/>
    <w:rsid w:val="007D1432"/>
    <w:rsid w:val="007D18D0"/>
    <w:rsid w:val="007D23A4"/>
    <w:rsid w:val="007D35FC"/>
    <w:rsid w:val="007D46FF"/>
    <w:rsid w:val="007D5D78"/>
    <w:rsid w:val="007D7D49"/>
    <w:rsid w:val="007E4FCE"/>
    <w:rsid w:val="007F0E7A"/>
    <w:rsid w:val="007F2710"/>
    <w:rsid w:val="007F31B5"/>
    <w:rsid w:val="007F3E62"/>
    <w:rsid w:val="007F4F41"/>
    <w:rsid w:val="007F6987"/>
    <w:rsid w:val="007F735C"/>
    <w:rsid w:val="007F7C03"/>
    <w:rsid w:val="00800123"/>
    <w:rsid w:val="00803170"/>
    <w:rsid w:val="00804EFB"/>
    <w:rsid w:val="008109AC"/>
    <w:rsid w:val="00811178"/>
    <w:rsid w:val="00815E26"/>
    <w:rsid w:val="00817331"/>
    <w:rsid w:val="008201ED"/>
    <w:rsid w:val="00821B63"/>
    <w:rsid w:val="00823D47"/>
    <w:rsid w:val="0082761E"/>
    <w:rsid w:val="00827B6F"/>
    <w:rsid w:val="00827EDD"/>
    <w:rsid w:val="00830DEA"/>
    <w:rsid w:val="00832C82"/>
    <w:rsid w:val="00833F48"/>
    <w:rsid w:val="00834AFC"/>
    <w:rsid w:val="00835154"/>
    <w:rsid w:val="00835392"/>
    <w:rsid w:val="00836456"/>
    <w:rsid w:val="0083794A"/>
    <w:rsid w:val="00840013"/>
    <w:rsid w:val="008401F9"/>
    <w:rsid w:val="0084086E"/>
    <w:rsid w:val="00840FA6"/>
    <w:rsid w:val="00841A0B"/>
    <w:rsid w:val="008422B1"/>
    <w:rsid w:val="008444D4"/>
    <w:rsid w:val="00844BA8"/>
    <w:rsid w:val="00847716"/>
    <w:rsid w:val="008532E0"/>
    <w:rsid w:val="00862052"/>
    <w:rsid w:val="00863537"/>
    <w:rsid w:val="00863FBB"/>
    <w:rsid w:val="00866612"/>
    <w:rsid w:val="008749D2"/>
    <w:rsid w:val="00876297"/>
    <w:rsid w:val="00877E3B"/>
    <w:rsid w:val="0088077D"/>
    <w:rsid w:val="00880FAC"/>
    <w:rsid w:val="00882D8B"/>
    <w:rsid w:val="00883041"/>
    <w:rsid w:val="00883A65"/>
    <w:rsid w:val="00884C4B"/>
    <w:rsid w:val="00885729"/>
    <w:rsid w:val="008877BD"/>
    <w:rsid w:val="00887E03"/>
    <w:rsid w:val="008933E6"/>
    <w:rsid w:val="0089597E"/>
    <w:rsid w:val="00897C9E"/>
    <w:rsid w:val="008A1385"/>
    <w:rsid w:val="008A638E"/>
    <w:rsid w:val="008A793B"/>
    <w:rsid w:val="008B043F"/>
    <w:rsid w:val="008B05F8"/>
    <w:rsid w:val="008B079E"/>
    <w:rsid w:val="008B13AB"/>
    <w:rsid w:val="008B3D1D"/>
    <w:rsid w:val="008C0130"/>
    <w:rsid w:val="008C0710"/>
    <w:rsid w:val="008C0E74"/>
    <w:rsid w:val="008C4E34"/>
    <w:rsid w:val="008C4F1A"/>
    <w:rsid w:val="008C5F75"/>
    <w:rsid w:val="008D34D3"/>
    <w:rsid w:val="008D36A6"/>
    <w:rsid w:val="008D4E02"/>
    <w:rsid w:val="008E0F4A"/>
    <w:rsid w:val="008E372E"/>
    <w:rsid w:val="008E3CE8"/>
    <w:rsid w:val="008E4AA9"/>
    <w:rsid w:val="008E53FF"/>
    <w:rsid w:val="008E5F93"/>
    <w:rsid w:val="008E6573"/>
    <w:rsid w:val="008E732A"/>
    <w:rsid w:val="008F4740"/>
    <w:rsid w:val="008F4B30"/>
    <w:rsid w:val="00900E5C"/>
    <w:rsid w:val="0090351D"/>
    <w:rsid w:val="00904402"/>
    <w:rsid w:val="009061B9"/>
    <w:rsid w:val="00910672"/>
    <w:rsid w:val="00910C02"/>
    <w:rsid w:val="00912FC8"/>
    <w:rsid w:val="00916639"/>
    <w:rsid w:val="009201D6"/>
    <w:rsid w:val="009207E2"/>
    <w:rsid w:val="009220D8"/>
    <w:rsid w:val="009230A7"/>
    <w:rsid w:val="00923B6A"/>
    <w:rsid w:val="00925D32"/>
    <w:rsid w:val="00926031"/>
    <w:rsid w:val="009266A8"/>
    <w:rsid w:val="00933068"/>
    <w:rsid w:val="00933BD5"/>
    <w:rsid w:val="00935B85"/>
    <w:rsid w:val="00941892"/>
    <w:rsid w:val="009425C5"/>
    <w:rsid w:val="00943A77"/>
    <w:rsid w:val="00943F28"/>
    <w:rsid w:val="0094551B"/>
    <w:rsid w:val="009502B2"/>
    <w:rsid w:val="00953B83"/>
    <w:rsid w:val="009543DF"/>
    <w:rsid w:val="00955549"/>
    <w:rsid w:val="00961D16"/>
    <w:rsid w:val="009620A1"/>
    <w:rsid w:val="009624A7"/>
    <w:rsid w:val="009726D4"/>
    <w:rsid w:val="00973457"/>
    <w:rsid w:val="0097584F"/>
    <w:rsid w:val="009778EE"/>
    <w:rsid w:val="00981BB3"/>
    <w:rsid w:val="009862C1"/>
    <w:rsid w:val="0099046F"/>
    <w:rsid w:val="00990FB0"/>
    <w:rsid w:val="009912D7"/>
    <w:rsid w:val="009943F9"/>
    <w:rsid w:val="00994AA9"/>
    <w:rsid w:val="009A0F0B"/>
    <w:rsid w:val="009A4A3F"/>
    <w:rsid w:val="009A7D4A"/>
    <w:rsid w:val="009B54FD"/>
    <w:rsid w:val="009B5A46"/>
    <w:rsid w:val="009B6279"/>
    <w:rsid w:val="009C58D7"/>
    <w:rsid w:val="009C74E4"/>
    <w:rsid w:val="009C7E3E"/>
    <w:rsid w:val="009D032B"/>
    <w:rsid w:val="009D1A7A"/>
    <w:rsid w:val="009D1C5A"/>
    <w:rsid w:val="009D1C99"/>
    <w:rsid w:val="009D3DDD"/>
    <w:rsid w:val="009D52AC"/>
    <w:rsid w:val="009D6587"/>
    <w:rsid w:val="009D79A7"/>
    <w:rsid w:val="009E123C"/>
    <w:rsid w:val="009E22BE"/>
    <w:rsid w:val="009E4880"/>
    <w:rsid w:val="009E7671"/>
    <w:rsid w:val="009F0B38"/>
    <w:rsid w:val="009F25DE"/>
    <w:rsid w:val="009F32A2"/>
    <w:rsid w:val="009F3C32"/>
    <w:rsid w:val="009F3F2A"/>
    <w:rsid w:val="009F458C"/>
    <w:rsid w:val="009F4651"/>
    <w:rsid w:val="009F4E57"/>
    <w:rsid w:val="00A00D38"/>
    <w:rsid w:val="00A05798"/>
    <w:rsid w:val="00A10638"/>
    <w:rsid w:val="00A10B43"/>
    <w:rsid w:val="00A14692"/>
    <w:rsid w:val="00A1492F"/>
    <w:rsid w:val="00A17278"/>
    <w:rsid w:val="00A17B0D"/>
    <w:rsid w:val="00A17E79"/>
    <w:rsid w:val="00A219E7"/>
    <w:rsid w:val="00A229B9"/>
    <w:rsid w:val="00A256EE"/>
    <w:rsid w:val="00A27A26"/>
    <w:rsid w:val="00A301F1"/>
    <w:rsid w:val="00A312A6"/>
    <w:rsid w:val="00A334E5"/>
    <w:rsid w:val="00A33D8B"/>
    <w:rsid w:val="00A35A69"/>
    <w:rsid w:val="00A35E95"/>
    <w:rsid w:val="00A3605B"/>
    <w:rsid w:val="00A367CB"/>
    <w:rsid w:val="00A40516"/>
    <w:rsid w:val="00A40B2A"/>
    <w:rsid w:val="00A42BDF"/>
    <w:rsid w:val="00A43BA5"/>
    <w:rsid w:val="00A43E9A"/>
    <w:rsid w:val="00A4534C"/>
    <w:rsid w:val="00A51A3F"/>
    <w:rsid w:val="00A523B1"/>
    <w:rsid w:val="00A52C0A"/>
    <w:rsid w:val="00A566B5"/>
    <w:rsid w:val="00A5C837"/>
    <w:rsid w:val="00A63CA2"/>
    <w:rsid w:val="00A65063"/>
    <w:rsid w:val="00A67C85"/>
    <w:rsid w:val="00A67EC5"/>
    <w:rsid w:val="00A7335D"/>
    <w:rsid w:val="00A76C25"/>
    <w:rsid w:val="00A76C39"/>
    <w:rsid w:val="00A77529"/>
    <w:rsid w:val="00A839FB"/>
    <w:rsid w:val="00A83DBB"/>
    <w:rsid w:val="00A84177"/>
    <w:rsid w:val="00A85A4D"/>
    <w:rsid w:val="00A93797"/>
    <w:rsid w:val="00A94E5C"/>
    <w:rsid w:val="00A95548"/>
    <w:rsid w:val="00A960DD"/>
    <w:rsid w:val="00A96858"/>
    <w:rsid w:val="00A96C9C"/>
    <w:rsid w:val="00AA053C"/>
    <w:rsid w:val="00AA1A12"/>
    <w:rsid w:val="00AA54D7"/>
    <w:rsid w:val="00AA6049"/>
    <w:rsid w:val="00AB32DC"/>
    <w:rsid w:val="00AB5A21"/>
    <w:rsid w:val="00AB7C5B"/>
    <w:rsid w:val="00AC0307"/>
    <w:rsid w:val="00AC16CA"/>
    <w:rsid w:val="00AC19D5"/>
    <w:rsid w:val="00AC38A5"/>
    <w:rsid w:val="00AC3DAE"/>
    <w:rsid w:val="00AC6A11"/>
    <w:rsid w:val="00AC7A30"/>
    <w:rsid w:val="00AD0878"/>
    <w:rsid w:val="00AD0CF8"/>
    <w:rsid w:val="00AD3641"/>
    <w:rsid w:val="00AD5D60"/>
    <w:rsid w:val="00AD783F"/>
    <w:rsid w:val="00AE3833"/>
    <w:rsid w:val="00AE5767"/>
    <w:rsid w:val="00AF2A56"/>
    <w:rsid w:val="00AF3037"/>
    <w:rsid w:val="00AF39FD"/>
    <w:rsid w:val="00AF3C4E"/>
    <w:rsid w:val="00AF4CBB"/>
    <w:rsid w:val="00AF595C"/>
    <w:rsid w:val="00AF700C"/>
    <w:rsid w:val="00AF72D9"/>
    <w:rsid w:val="00B04C75"/>
    <w:rsid w:val="00B064DC"/>
    <w:rsid w:val="00B1074E"/>
    <w:rsid w:val="00B11280"/>
    <w:rsid w:val="00B12A9B"/>
    <w:rsid w:val="00B14E2B"/>
    <w:rsid w:val="00B221E9"/>
    <w:rsid w:val="00B22202"/>
    <w:rsid w:val="00B22AAF"/>
    <w:rsid w:val="00B2668B"/>
    <w:rsid w:val="00B335BD"/>
    <w:rsid w:val="00B34F48"/>
    <w:rsid w:val="00B350B7"/>
    <w:rsid w:val="00B35701"/>
    <w:rsid w:val="00B360E4"/>
    <w:rsid w:val="00B368C5"/>
    <w:rsid w:val="00B37E09"/>
    <w:rsid w:val="00B402A2"/>
    <w:rsid w:val="00B449EA"/>
    <w:rsid w:val="00B45A8B"/>
    <w:rsid w:val="00B45BEF"/>
    <w:rsid w:val="00B4669A"/>
    <w:rsid w:val="00B46BC3"/>
    <w:rsid w:val="00B47558"/>
    <w:rsid w:val="00B51CB3"/>
    <w:rsid w:val="00B5281A"/>
    <w:rsid w:val="00B52970"/>
    <w:rsid w:val="00B5357A"/>
    <w:rsid w:val="00B556E4"/>
    <w:rsid w:val="00B566ED"/>
    <w:rsid w:val="00B60AF7"/>
    <w:rsid w:val="00B62B54"/>
    <w:rsid w:val="00B638D3"/>
    <w:rsid w:val="00B65645"/>
    <w:rsid w:val="00B668DB"/>
    <w:rsid w:val="00B751E4"/>
    <w:rsid w:val="00B81F54"/>
    <w:rsid w:val="00B8263A"/>
    <w:rsid w:val="00B8427E"/>
    <w:rsid w:val="00B9184F"/>
    <w:rsid w:val="00B94297"/>
    <w:rsid w:val="00B94E48"/>
    <w:rsid w:val="00B9727B"/>
    <w:rsid w:val="00BA04FF"/>
    <w:rsid w:val="00BA139A"/>
    <w:rsid w:val="00BA18D1"/>
    <w:rsid w:val="00BA1B1E"/>
    <w:rsid w:val="00BA21EA"/>
    <w:rsid w:val="00BA5119"/>
    <w:rsid w:val="00BA7960"/>
    <w:rsid w:val="00BB13AF"/>
    <w:rsid w:val="00BB2E10"/>
    <w:rsid w:val="00BB33AE"/>
    <w:rsid w:val="00BB618A"/>
    <w:rsid w:val="00BB7CFC"/>
    <w:rsid w:val="00BC0939"/>
    <w:rsid w:val="00BC40F3"/>
    <w:rsid w:val="00BC6EC2"/>
    <w:rsid w:val="00BD004C"/>
    <w:rsid w:val="00BD069E"/>
    <w:rsid w:val="00BD238C"/>
    <w:rsid w:val="00BD53AC"/>
    <w:rsid w:val="00BE3A67"/>
    <w:rsid w:val="00BE5137"/>
    <w:rsid w:val="00BE6A2F"/>
    <w:rsid w:val="00BF039C"/>
    <w:rsid w:val="00BF0CED"/>
    <w:rsid w:val="00BF0DE1"/>
    <w:rsid w:val="00BF3BFD"/>
    <w:rsid w:val="00BF3D3A"/>
    <w:rsid w:val="00BF497A"/>
    <w:rsid w:val="00BF50A9"/>
    <w:rsid w:val="00BF55B6"/>
    <w:rsid w:val="00C003D5"/>
    <w:rsid w:val="00C00B15"/>
    <w:rsid w:val="00C022C7"/>
    <w:rsid w:val="00C032EB"/>
    <w:rsid w:val="00C03A16"/>
    <w:rsid w:val="00C06056"/>
    <w:rsid w:val="00C07659"/>
    <w:rsid w:val="00C1001A"/>
    <w:rsid w:val="00C13D37"/>
    <w:rsid w:val="00C14176"/>
    <w:rsid w:val="00C1466A"/>
    <w:rsid w:val="00C15E31"/>
    <w:rsid w:val="00C164DC"/>
    <w:rsid w:val="00C218F3"/>
    <w:rsid w:val="00C22259"/>
    <w:rsid w:val="00C22793"/>
    <w:rsid w:val="00C244CB"/>
    <w:rsid w:val="00C2565F"/>
    <w:rsid w:val="00C31CAF"/>
    <w:rsid w:val="00C3644F"/>
    <w:rsid w:val="00C370D5"/>
    <w:rsid w:val="00C371D6"/>
    <w:rsid w:val="00C41B29"/>
    <w:rsid w:val="00C45C1E"/>
    <w:rsid w:val="00C464FD"/>
    <w:rsid w:val="00C47CD5"/>
    <w:rsid w:val="00C51096"/>
    <w:rsid w:val="00C530C6"/>
    <w:rsid w:val="00C5502B"/>
    <w:rsid w:val="00C56D96"/>
    <w:rsid w:val="00C57380"/>
    <w:rsid w:val="00C60F17"/>
    <w:rsid w:val="00C6170A"/>
    <w:rsid w:val="00C709CA"/>
    <w:rsid w:val="00C725F0"/>
    <w:rsid w:val="00C73023"/>
    <w:rsid w:val="00C75439"/>
    <w:rsid w:val="00C764DC"/>
    <w:rsid w:val="00C77572"/>
    <w:rsid w:val="00C813C5"/>
    <w:rsid w:val="00C81C92"/>
    <w:rsid w:val="00C83E63"/>
    <w:rsid w:val="00C9304C"/>
    <w:rsid w:val="00C95349"/>
    <w:rsid w:val="00C95802"/>
    <w:rsid w:val="00C95D20"/>
    <w:rsid w:val="00CA2F58"/>
    <w:rsid w:val="00CA5351"/>
    <w:rsid w:val="00CA58A3"/>
    <w:rsid w:val="00CA5BD4"/>
    <w:rsid w:val="00CA7469"/>
    <w:rsid w:val="00CB0DA7"/>
    <w:rsid w:val="00CB388E"/>
    <w:rsid w:val="00CB501E"/>
    <w:rsid w:val="00CB563B"/>
    <w:rsid w:val="00CC100A"/>
    <w:rsid w:val="00CC2E7C"/>
    <w:rsid w:val="00CC2ECD"/>
    <w:rsid w:val="00CC39C8"/>
    <w:rsid w:val="00CC5719"/>
    <w:rsid w:val="00CD3545"/>
    <w:rsid w:val="00CD46FC"/>
    <w:rsid w:val="00CD573D"/>
    <w:rsid w:val="00CD5AAF"/>
    <w:rsid w:val="00CE026F"/>
    <w:rsid w:val="00CE373F"/>
    <w:rsid w:val="00CF2546"/>
    <w:rsid w:val="00CF2596"/>
    <w:rsid w:val="00CF6ABC"/>
    <w:rsid w:val="00D00230"/>
    <w:rsid w:val="00D00AEF"/>
    <w:rsid w:val="00D00DEA"/>
    <w:rsid w:val="00D01135"/>
    <w:rsid w:val="00D0284E"/>
    <w:rsid w:val="00D0478B"/>
    <w:rsid w:val="00D07079"/>
    <w:rsid w:val="00D07ADE"/>
    <w:rsid w:val="00D10E8A"/>
    <w:rsid w:val="00D14D38"/>
    <w:rsid w:val="00D17219"/>
    <w:rsid w:val="00D17A35"/>
    <w:rsid w:val="00D21EE8"/>
    <w:rsid w:val="00D23FF3"/>
    <w:rsid w:val="00D26660"/>
    <w:rsid w:val="00D27039"/>
    <w:rsid w:val="00D31F00"/>
    <w:rsid w:val="00D32E43"/>
    <w:rsid w:val="00D3395A"/>
    <w:rsid w:val="00D33A61"/>
    <w:rsid w:val="00D3523C"/>
    <w:rsid w:val="00D365E4"/>
    <w:rsid w:val="00D36B5B"/>
    <w:rsid w:val="00D36BEF"/>
    <w:rsid w:val="00D40551"/>
    <w:rsid w:val="00D42859"/>
    <w:rsid w:val="00D43D54"/>
    <w:rsid w:val="00D51FB0"/>
    <w:rsid w:val="00D525C0"/>
    <w:rsid w:val="00D5265D"/>
    <w:rsid w:val="00D55EEB"/>
    <w:rsid w:val="00D56B61"/>
    <w:rsid w:val="00D602AE"/>
    <w:rsid w:val="00D60874"/>
    <w:rsid w:val="00D608C7"/>
    <w:rsid w:val="00D614BA"/>
    <w:rsid w:val="00D61FAD"/>
    <w:rsid w:val="00D6698B"/>
    <w:rsid w:val="00D66D05"/>
    <w:rsid w:val="00D67CD1"/>
    <w:rsid w:val="00D708DA"/>
    <w:rsid w:val="00D74618"/>
    <w:rsid w:val="00D761AB"/>
    <w:rsid w:val="00D76736"/>
    <w:rsid w:val="00D80CBD"/>
    <w:rsid w:val="00D81695"/>
    <w:rsid w:val="00D81942"/>
    <w:rsid w:val="00D84FA3"/>
    <w:rsid w:val="00D86561"/>
    <w:rsid w:val="00D92873"/>
    <w:rsid w:val="00D94218"/>
    <w:rsid w:val="00D94EB7"/>
    <w:rsid w:val="00DA2207"/>
    <w:rsid w:val="00DA244C"/>
    <w:rsid w:val="00DA6136"/>
    <w:rsid w:val="00DA7BE5"/>
    <w:rsid w:val="00DB069A"/>
    <w:rsid w:val="00DB0E1E"/>
    <w:rsid w:val="00DB360E"/>
    <w:rsid w:val="00DB50CC"/>
    <w:rsid w:val="00DB7F78"/>
    <w:rsid w:val="00DC1036"/>
    <w:rsid w:val="00DC1BD4"/>
    <w:rsid w:val="00DC7F29"/>
    <w:rsid w:val="00DD0818"/>
    <w:rsid w:val="00DD41A3"/>
    <w:rsid w:val="00DE26A3"/>
    <w:rsid w:val="00DE393F"/>
    <w:rsid w:val="00DE3FE3"/>
    <w:rsid w:val="00DE4926"/>
    <w:rsid w:val="00DE5C5E"/>
    <w:rsid w:val="00DE73BC"/>
    <w:rsid w:val="00DF0547"/>
    <w:rsid w:val="00DF15CD"/>
    <w:rsid w:val="00DF2DD7"/>
    <w:rsid w:val="00DF5661"/>
    <w:rsid w:val="00E02494"/>
    <w:rsid w:val="00E07E97"/>
    <w:rsid w:val="00E1091B"/>
    <w:rsid w:val="00E10F74"/>
    <w:rsid w:val="00E11ABD"/>
    <w:rsid w:val="00E127F4"/>
    <w:rsid w:val="00E20054"/>
    <w:rsid w:val="00E20F8D"/>
    <w:rsid w:val="00E210BC"/>
    <w:rsid w:val="00E24DAD"/>
    <w:rsid w:val="00E275C5"/>
    <w:rsid w:val="00E27BB3"/>
    <w:rsid w:val="00E27CE4"/>
    <w:rsid w:val="00E31520"/>
    <w:rsid w:val="00E3659C"/>
    <w:rsid w:val="00E40B8F"/>
    <w:rsid w:val="00E53D14"/>
    <w:rsid w:val="00E5446A"/>
    <w:rsid w:val="00E54878"/>
    <w:rsid w:val="00E5688A"/>
    <w:rsid w:val="00E5716D"/>
    <w:rsid w:val="00E576CC"/>
    <w:rsid w:val="00E64F20"/>
    <w:rsid w:val="00E6551F"/>
    <w:rsid w:val="00E6700F"/>
    <w:rsid w:val="00E7331E"/>
    <w:rsid w:val="00E73668"/>
    <w:rsid w:val="00E80D16"/>
    <w:rsid w:val="00E83BAF"/>
    <w:rsid w:val="00E8562A"/>
    <w:rsid w:val="00E873D3"/>
    <w:rsid w:val="00E9008D"/>
    <w:rsid w:val="00EA0D0A"/>
    <w:rsid w:val="00EA129E"/>
    <w:rsid w:val="00EA1F73"/>
    <w:rsid w:val="00EA39FD"/>
    <w:rsid w:val="00EA3FE2"/>
    <w:rsid w:val="00EA497C"/>
    <w:rsid w:val="00EB2BD6"/>
    <w:rsid w:val="00EB5295"/>
    <w:rsid w:val="00EB60D9"/>
    <w:rsid w:val="00EC4214"/>
    <w:rsid w:val="00ED0B37"/>
    <w:rsid w:val="00ED3946"/>
    <w:rsid w:val="00ED3CDF"/>
    <w:rsid w:val="00ED4104"/>
    <w:rsid w:val="00ED451D"/>
    <w:rsid w:val="00ED469C"/>
    <w:rsid w:val="00ED7EDB"/>
    <w:rsid w:val="00EE038F"/>
    <w:rsid w:val="00EE1CD8"/>
    <w:rsid w:val="00EE5FC3"/>
    <w:rsid w:val="00EF2126"/>
    <w:rsid w:val="00EF5BAD"/>
    <w:rsid w:val="00EF773A"/>
    <w:rsid w:val="00F01731"/>
    <w:rsid w:val="00F027E5"/>
    <w:rsid w:val="00F02988"/>
    <w:rsid w:val="00F04B80"/>
    <w:rsid w:val="00F059DC"/>
    <w:rsid w:val="00F05DB9"/>
    <w:rsid w:val="00F077E3"/>
    <w:rsid w:val="00F07FB7"/>
    <w:rsid w:val="00F10B21"/>
    <w:rsid w:val="00F11710"/>
    <w:rsid w:val="00F13F2E"/>
    <w:rsid w:val="00F21168"/>
    <w:rsid w:val="00F23A86"/>
    <w:rsid w:val="00F275D9"/>
    <w:rsid w:val="00F31387"/>
    <w:rsid w:val="00F31F66"/>
    <w:rsid w:val="00F32485"/>
    <w:rsid w:val="00F3315C"/>
    <w:rsid w:val="00F33C12"/>
    <w:rsid w:val="00F33C56"/>
    <w:rsid w:val="00F34A11"/>
    <w:rsid w:val="00F36F58"/>
    <w:rsid w:val="00F4015D"/>
    <w:rsid w:val="00F462EE"/>
    <w:rsid w:val="00F47A31"/>
    <w:rsid w:val="00F51B20"/>
    <w:rsid w:val="00F5725C"/>
    <w:rsid w:val="00F57552"/>
    <w:rsid w:val="00F607DA"/>
    <w:rsid w:val="00F60F34"/>
    <w:rsid w:val="00F622F6"/>
    <w:rsid w:val="00F65348"/>
    <w:rsid w:val="00F70A01"/>
    <w:rsid w:val="00F70C93"/>
    <w:rsid w:val="00F74160"/>
    <w:rsid w:val="00F7562A"/>
    <w:rsid w:val="00F76D7B"/>
    <w:rsid w:val="00F778F1"/>
    <w:rsid w:val="00F8050D"/>
    <w:rsid w:val="00F80889"/>
    <w:rsid w:val="00F823C9"/>
    <w:rsid w:val="00F85212"/>
    <w:rsid w:val="00F8660D"/>
    <w:rsid w:val="00F8763F"/>
    <w:rsid w:val="00F92742"/>
    <w:rsid w:val="00F935D9"/>
    <w:rsid w:val="00F940AE"/>
    <w:rsid w:val="00F97EB8"/>
    <w:rsid w:val="00FA5329"/>
    <w:rsid w:val="00FA65A6"/>
    <w:rsid w:val="00FB2596"/>
    <w:rsid w:val="00FB2D5A"/>
    <w:rsid w:val="00FB391D"/>
    <w:rsid w:val="00FB4BE7"/>
    <w:rsid w:val="00FB57DC"/>
    <w:rsid w:val="00FB67E4"/>
    <w:rsid w:val="00FC427E"/>
    <w:rsid w:val="00FC5AEA"/>
    <w:rsid w:val="00FD2E5E"/>
    <w:rsid w:val="00FE2306"/>
    <w:rsid w:val="00FE37DF"/>
    <w:rsid w:val="00FE41CB"/>
    <w:rsid w:val="00FF0100"/>
    <w:rsid w:val="00FF0E30"/>
    <w:rsid w:val="00FF222B"/>
    <w:rsid w:val="00FF2D5A"/>
    <w:rsid w:val="00FF449D"/>
    <w:rsid w:val="00FF78DB"/>
    <w:rsid w:val="010E4875"/>
    <w:rsid w:val="05D6630B"/>
    <w:rsid w:val="06869325"/>
    <w:rsid w:val="0731BF17"/>
    <w:rsid w:val="081B8AED"/>
    <w:rsid w:val="098C4CAE"/>
    <w:rsid w:val="0A5EB2E4"/>
    <w:rsid w:val="0A732B2C"/>
    <w:rsid w:val="0A8B44D3"/>
    <w:rsid w:val="0CE31A24"/>
    <w:rsid w:val="168D21D7"/>
    <w:rsid w:val="18009A72"/>
    <w:rsid w:val="180132DB"/>
    <w:rsid w:val="1B2D3F1C"/>
    <w:rsid w:val="1D1861EA"/>
    <w:rsid w:val="1D4F5226"/>
    <w:rsid w:val="208C0078"/>
    <w:rsid w:val="21192362"/>
    <w:rsid w:val="246B508A"/>
    <w:rsid w:val="2505CF81"/>
    <w:rsid w:val="278948D9"/>
    <w:rsid w:val="27A62F60"/>
    <w:rsid w:val="27C8096B"/>
    <w:rsid w:val="281E1401"/>
    <w:rsid w:val="2B4CC9D8"/>
    <w:rsid w:val="2CC98288"/>
    <w:rsid w:val="31103B7E"/>
    <w:rsid w:val="3190D9A5"/>
    <w:rsid w:val="31BE391F"/>
    <w:rsid w:val="325F3E1B"/>
    <w:rsid w:val="36DCC72A"/>
    <w:rsid w:val="37EC005C"/>
    <w:rsid w:val="388BCF6F"/>
    <w:rsid w:val="392C97F3"/>
    <w:rsid w:val="39AA3164"/>
    <w:rsid w:val="39AC7B78"/>
    <w:rsid w:val="3B2E813B"/>
    <w:rsid w:val="3C5111AE"/>
    <w:rsid w:val="3EC5EEC9"/>
    <w:rsid w:val="3F0F9567"/>
    <w:rsid w:val="406A8113"/>
    <w:rsid w:val="40B11DD4"/>
    <w:rsid w:val="42D42E20"/>
    <w:rsid w:val="43698A35"/>
    <w:rsid w:val="44767585"/>
    <w:rsid w:val="447BA905"/>
    <w:rsid w:val="45726110"/>
    <w:rsid w:val="48094286"/>
    <w:rsid w:val="4968BE2A"/>
    <w:rsid w:val="4D0BA909"/>
    <w:rsid w:val="50101601"/>
    <w:rsid w:val="524F52D1"/>
    <w:rsid w:val="53ABBA7B"/>
    <w:rsid w:val="53BE56C2"/>
    <w:rsid w:val="55DFEC7F"/>
    <w:rsid w:val="570254A1"/>
    <w:rsid w:val="571EEA95"/>
    <w:rsid w:val="57A81EE6"/>
    <w:rsid w:val="57FCB90C"/>
    <w:rsid w:val="58938974"/>
    <w:rsid w:val="598E0C08"/>
    <w:rsid w:val="598E1EBD"/>
    <w:rsid w:val="5A811989"/>
    <w:rsid w:val="5FAF4A02"/>
    <w:rsid w:val="61F1B75E"/>
    <w:rsid w:val="6224E7FE"/>
    <w:rsid w:val="643D82B3"/>
    <w:rsid w:val="6591AE44"/>
    <w:rsid w:val="685C53D9"/>
    <w:rsid w:val="6CF381FC"/>
    <w:rsid w:val="6FD79885"/>
    <w:rsid w:val="739B1F42"/>
    <w:rsid w:val="763B127B"/>
    <w:rsid w:val="76ACB40A"/>
    <w:rsid w:val="7846C491"/>
    <w:rsid w:val="7CE90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A159D9"/>
  <w15:chartTrackingRefBased/>
  <w15:docId w15:val="{D740CFFF-E962-4B87-BE76-620D3F8DE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F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839F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839F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E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7EDE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7ED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A7EDE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7B1C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C4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102D1A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2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D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D1A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D1A"/>
    <w:rPr>
      <w:rFonts w:ascii="Times New Roman" w:eastAsia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E27CE4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425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18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63CA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7776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2224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677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11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07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3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73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96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3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794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534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2421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3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26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146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4519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2087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2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844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0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8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86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60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5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76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35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776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2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04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28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60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304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238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03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ekahealth.com/aphawinter24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forms.office.com/r/qGh6zEkatt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healthyhoi.org/2020-22-Healthy-Eating-Active-Living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phw.org/Get-Involved/Keep-It-Moving/FAQ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AFC918F60A924C80C69E49DCFAE739" ma:contentTypeVersion="10" ma:contentTypeDescription="Create a new document." ma:contentTypeScope="" ma:versionID="03c8102d8cd23c2542e8fc75277ea37f">
  <xsd:schema xmlns:xsd="http://www.w3.org/2001/XMLSchema" xmlns:xs="http://www.w3.org/2001/XMLSchema" xmlns:p="http://schemas.microsoft.com/office/2006/metadata/properties" xmlns:ns2="bf351927-6f2c-46b1-96ae-8f1ef6a211ca" xmlns:ns3="b8fe146c-80f3-4b9c-9573-e36de495e41c" targetNamespace="http://schemas.microsoft.com/office/2006/metadata/properties" ma:root="true" ma:fieldsID="8694f3f824794c837810fc69e437ad61" ns2:_="" ns3:_="">
    <xsd:import namespace="bf351927-6f2c-46b1-96ae-8f1ef6a211ca"/>
    <xsd:import namespace="b8fe146c-80f3-4b9c-9573-e36de495e4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1927-6f2c-46b1-96ae-8f1ef6a21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fe146c-80f3-4b9c-9573-e36de495e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8fe146c-80f3-4b9c-9573-e36de495e41c">
      <UserInfo>
        <DisplayName>Amy Fox</DisplayName>
        <AccountId>1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B99CA22-C2FA-4BB8-8A5B-D0CE772869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AF3228-B40A-443E-AB05-8C690771DFA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4E3F11-C283-4872-83EA-79BA7057C8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1927-6f2c-46b1-96ae-8f1ef6a211ca"/>
    <ds:schemaRef ds:uri="b8fe146c-80f3-4b9c-9573-e36de495e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C1048EB-2FA3-412F-9E8A-923191FBBD5D}">
  <ds:schemaRefs>
    <ds:schemaRef ds:uri="http://schemas.microsoft.com/office/2006/metadata/properties"/>
    <ds:schemaRef ds:uri="http://schemas.microsoft.com/office/infopath/2007/PartnerControls"/>
    <ds:schemaRef ds:uri="b8fe146c-80f3-4b9c-9573-e36de495e4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99</Words>
  <Characters>3987</Characters>
  <Application>Microsoft Office Word</Application>
  <DocSecurity>4</DocSecurity>
  <Lines>33</Lines>
  <Paragraphs>9</Paragraphs>
  <ScaleCrop>false</ScaleCrop>
  <Company>OSF Healthcare System</Company>
  <LinksUpToDate>false</LinksUpToDate>
  <CharactersWithSpaces>4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mccall</dc:creator>
  <cp:keywords/>
  <cp:lastModifiedBy>Shanita Wallace</cp:lastModifiedBy>
  <cp:revision>2</cp:revision>
  <cp:lastPrinted>2018-11-01T16:44:00Z</cp:lastPrinted>
  <dcterms:created xsi:type="dcterms:W3CDTF">2024-01-19T15:05:00Z</dcterms:created>
  <dcterms:modified xsi:type="dcterms:W3CDTF">2024-01-19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AFC918F60A924C80C69E49DCFAE739</vt:lpwstr>
  </property>
</Properties>
</file>